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B2494" w14:textId="72E6A276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  <w:r>
        <w:rPr>
          <w:rFonts w:ascii="Times New Roman" w:hAnsi="Times New Roman"/>
          <w:b/>
          <w:bCs/>
          <w:noProof/>
          <w:sz w:val="36"/>
          <w:szCs w:val="36"/>
          <w:lang w:val="bg-BG"/>
        </w:rPr>
        <w:drawing>
          <wp:anchor distT="0" distB="0" distL="114300" distR="114300" simplePos="0" relativeHeight="251673600" behindDoc="0" locked="0" layoutInCell="1" allowOverlap="1" wp14:anchorId="6C260B9C" wp14:editId="6C544394">
            <wp:simplePos x="0" y="0"/>
            <wp:positionH relativeFrom="column">
              <wp:posOffset>1800225</wp:posOffset>
            </wp:positionH>
            <wp:positionV relativeFrom="paragraph">
              <wp:posOffset>0</wp:posOffset>
            </wp:positionV>
            <wp:extent cx="2105025" cy="2140585"/>
            <wp:effectExtent l="0" t="0" r="9525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28" t="20749" r="20748" b="18707"/>
                    <a:stretch/>
                  </pic:blipFill>
                  <pic:spPr bwMode="auto">
                    <a:xfrm>
                      <a:off x="0" y="0"/>
                      <a:ext cx="210502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5C9D1AC" w14:textId="10CDBECD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29596C3A" w14:textId="1AF8C037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349328C4" w14:textId="21E7C1D4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0032E897" w14:textId="2967D451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07F55998" w14:textId="60278000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055367C5" w14:textId="6B22758F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4AB47A64" w14:textId="78E47E42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noProof/>
          <w:sz w:val="36"/>
          <w:szCs w:val="36"/>
          <w:lang w:val="bg-BG"/>
        </w:rPr>
      </w:pPr>
    </w:p>
    <w:p w14:paraId="4F332966" w14:textId="77777777" w:rsidR="00382354" w:rsidRDefault="00382354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30B73031" w14:textId="294D4298" w:rsidR="00410BFF" w:rsidRPr="00390BD8" w:rsidRDefault="00410BFF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>Нов български университет</w:t>
      </w:r>
      <w:r w:rsidR="007C0635" w:rsidRPr="00390BD8">
        <w:rPr>
          <w:rFonts w:ascii="Times New Roman" w:hAnsi="Times New Roman"/>
          <w:b/>
          <w:bCs/>
          <w:sz w:val="36"/>
          <w:szCs w:val="36"/>
          <w:lang w:val="bg-BG"/>
        </w:rPr>
        <w:t>,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 xml:space="preserve"> </w:t>
      </w:r>
      <w:r w:rsidR="0063791C" w:rsidRPr="00390BD8">
        <w:rPr>
          <w:rFonts w:ascii="Times New Roman" w:hAnsi="Times New Roman"/>
          <w:b/>
          <w:bCs/>
          <w:sz w:val="36"/>
          <w:szCs w:val="36"/>
          <w:lang w:val="bg-BG"/>
        </w:rPr>
        <w:br/>
      </w:r>
      <w:r w:rsidR="00980CC4" w:rsidRPr="00390BD8">
        <w:rPr>
          <w:rFonts w:ascii="Times New Roman" w:hAnsi="Times New Roman"/>
          <w:b/>
          <w:bCs/>
          <w:sz w:val="36"/>
          <w:szCs w:val="36"/>
          <w:lang w:val="bg-BG"/>
        </w:rPr>
        <w:t xml:space="preserve">деп. 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>Информационни технологии</w:t>
      </w:r>
      <w:r w:rsidR="007C0635" w:rsidRPr="00390BD8">
        <w:rPr>
          <w:rFonts w:ascii="Times New Roman" w:hAnsi="Times New Roman"/>
          <w:b/>
          <w:bCs/>
          <w:sz w:val="36"/>
          <w:szCs w:val="36"/>
          <w:lang w:val="bg-BG"/>
        </w:rPr>
        <w:t>,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 xml:space="preserve"> </w:t>
      </w:r>
      <w:r w:rsidR="0063791C" w:rsidRPr="00390BD8">
        <w:rPr>
          <w:rFonts w:ascii="Times New Roman" w:hAnsi="Times New Roman"/>
          <w:b/>
          <w:bCs/>
          <w:sz w:val="36"/>
          <w:szCs w:val="36"/>
          <w:lang w:val="bg-BG"/>
        </w:rPr>
        <w:br/>
      </w:r>
      <w:r w:rsidR="00574E2D">
        <w:rPr>
          <w:rFonts w:ascii="Times New Roman" w:hAnsi="Times New Roman"/>
          <w:b/>
          <w:bCs/>
          <w:sz w:val="36"/>
          <w:szCs w:val="36"/>
          <w:lang w:val="bg-BG"/>
        </w:rPr>
        <w:t>/</w:t>
      </w:r>
      <w:r w:rsidR="00574E2D" w:rsidRPr="00574E2D">
        <w:rPr>
          <w:rFonts w:ascii="Times New Roman" w:hAnsi="Times New Roman"/>
          <w:b/>
          <w:bCs/>
          <w:sz w:val="36"/>
          <w:szCs w:val="36"/>
          <w:lang w:val="bg-BG"/>
        </w:rPr>
        <w:t>OOOK025</w:t>
      </w:r>
      <w:r w:rsidR="00574E2D">
        <w:rPr>
          <w:rFonts w:ascii="Times New Roman" w:hAnsi="Times New Roman"/>
          <w:b/>
          <w:bCs/>
          <w:sz w:val="36"/>
          <w:szCs w:val="36"/>
          <w:lang w:val="bg-BG"/>
        </w:rPr>
        <w:t>/</w:t>
      </w:r>
      <w:r w:rsidR="00574E2D" w:rsidRPr="00574E2D">
        <w:rPr>
          <w:rFonts w:ascii="Times New Roman" w:hAnsi="Times New Roman"/>
          <w:b/>
          <w:bCs/>
          <w:sz w:val="36"/>
          <w:szCs w:val="36"/>
          <w:lang w:val="bg-BG"/>
        </w:rPr>
        <w:t xml:space="preserve"> Информатика</w:t>
      </w:r>
      <w:r w:rsidR="007C0635" w:rsidRPr="00390BD8">
        <w:rPr>
          <w:rFonts w:ascii="Times New Roman" w:hAnsi="Times New Roman"/>
          <w:b/>
          <w:bCs/>
          <w:sz w:val="36"/>
          <w:szCs w:val="36"/>
          <w:lang w:val="bg-BG"/>
        </w:rPr>
        <w:t>.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 xml:space="preserve"> </w:t>
      </w:r>
    </w:p>
    <w:p w14:paraId="3F22B9F7" w14:textId="21BE13A4" w:rsidR="00410BFF" w:rsidRPr="00390BD8" w:rsidRDefault="007C0635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36"/>
          <w:szCs w:val="36"/>
          <w:lang w:val="ru-RU"/>
        </w:rPr>
      </w:pP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</w:p>
    <w:p w14:paraId="51614D0B" w14:textId="77777777" w:rsidR="009942A5" w:rsidRPr="00390BD8" w:rsidRDefault="009942A5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6"/>
          <w:szCs w:val="36"/>
          <w:lang w:val="bg-BG"/>
        </w:rPr>
      </w:pPr>
    </w:p>
    <w:p w14:paraId="3EE0F5E5" w14:textId="77777777" w:rsidR="00D84071" w:rsidRPr="00390BD8" w:rsidRDefault="00D84071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</w:p>
    <w:p w14:paraId="043AFFA9" w14:textId="3FA8841C" w:rsidR="007C0635" w:rsidRPr="00390BD8" w:rsidRDefault="00D84071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  <w:r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Реферат </w:t>
      </w:r>
      <w:r w:rsidR="007C0635"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на тема </w:t>
      </w:r>
    </w:p>
    <w:p w14:paraId="320B3D73" w14:textId="57463638" w:rsidR="00D84071" w:rsidRPr="00390BD8" w:rsidRDefault="00D84071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6"/>
          <w:szCs w:val="36"/>
          <w:lang w:val="bg-BG"/>
        </w:rPr>
      </w:pPr>
    </w:p>
    <w:p w14:paraId="3B9AEEFE" w14:textId="77777777" w:rsidR="00D84071" w:rsidRPr="00390BD8" w:rsidRDefault="00D84071" w:rsidP="007C0635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</w:p>
    <w:p w14:paraId="65CF9DBD" w14:textId="77777777" w:rsidR="00B41572" w:rsidRPr="00390BD8" w:rsidRDefault="00B41572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</w:p>
    <w:p w14:paraId="3922DC2F" w14:textId="77777777" w:rsidR="00980CC4" w:rsidRPr="00390BD8" w:rsidRDefault="00D84071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  <w:r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>Сравнителен анализ върху модели</w:t>
      </w:r>
      <w:r w:rsidR="00980CC4"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>те</w:t>
      </w:r>
      <w:r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 на софтуерни </w:t>
      </w:r>
    </w:p>
    <w:p w14:paraId="1EA9DF6E" w14:textId="0965CB99" w:rsidR="00410BFF" w:rsidRPr="00390BD8" w:rsidRDefault="00D84071" w:rsidP="00980CC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  <w:r w:rsidRPr="00390BD8"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процеси за разработване на софтуер. </w:t>
      </w:r>
    </w:p>
    <w:p w14:paraId="40CC4F9D" w14:textId="3912D48E" w:rsidR="00410BFF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2"/>
          <w:szCs w:val="32"/>
        </w:rPr>
      </w:pPr>
    </w:p>
    <w:p w14:paraId="06DDB8FB" w14:textId="67537D5F" w:rsidR="00410BFF" w:rsidRPr="00410BFF" w:rsidRDefault="00410BFF" w:rsidP="00410BFF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2F9B8A0D" w14:textId="5A725874" w:rsidR="00EA3684" w:rsidRPr="00410BFF" w:rsidRDefault="00EA3684" w:rsidP="00EA3684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3B1A37EB" w14:textId="3267426C" w:rsidR="00245CA3" w:rsidRDefault="00245CA3" w:rsidP="00245CA3">
      <w:pPr>
        <w:jc w:val="center"/>
        <w:rPr>
          <w:rFonts w:ascii="Times New Roman" w:hAnsi="Times New Roman" w:cs="Times New Roman"/>
          <w:sz w:val="28"/>
          <w:szCs w:val="28"/>
          <w:lang w:val="bg-BG"/>
        </w:rPr>
      </w:pPr>
    </w:p>
    <w:p w14:paraId="5DD261DC" w14:textId="4AFF8FCC" w:rsidR="00245CA3" w:rsidRDefault="00245CA3">
      <w:pPr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69F67424" w14:textId="2786CDBC" w:rsidR="00245CA3" w:rsidRPr="00390BD8" w:rsidRDefault="00245CA3" w:rsidP="00245CA3">
      <w:pPr>
        <w:jc w:val="center"/>
        <w:rPr>
          <w:rFonts w:ascii="Times New Roman" w:hAnsi="Times New Roman" w:cs="Times New Roman"/>
          <w:sz w:val="36"/>
          <w:szCs w:val="36"/>
          <w:lang w:val="bg-BG"/>
        </w:rPr>
      </w:pPr>
      <w:r w:rsidRPr="00390BD8">
        <w:rPr>
          <w:rFonts w:ascii="Times New Roman" w:hAnsi="Times New Roman" w:cs="Times New Roman"/>
          <w:sz w:val="36"/>
          <w:szCs w:val="36"/>
          <w:lang w:val="bg-BG"/>
        </w:rPr>
        <w:lastRenderedPageBreak/>
        <w:t>Съдържание</w:t>
      </w:r>
    </w:p>
    <w:p w14:paraId="7B12F121" w14:textId="780C6F0C" w:rsidR="00B41572" w:rsidRDefault="00B41572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 w:rsidRPr="00390BD8">
        <w:rPr>
          <w:rFonts w:ascii="Times New Roman" w:hAnsi="Times New Roman" w:cs="Times New Roman"/>
          <w:sz w:val="26"/>
          <w:szCs w:val="26"/>
          <w:lang w:val="bg-BG"/>
        </w:rPr>
        <w:t>0. Заглавна страница (стр.0)</w:t>
      </w:r>
    </w:p>
    <w:p w14:paraId="100D0E8E" w14:textId="144C8FEB" w:rsidR="00FA2ECA" w:rsidRPr="00390BD8" w:rsidRDefault="00FA2ECA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1. Съдържание (стр.1)</w:t>
      </w:r>
    </w:p>
    <w:p w14:paraId="41C0B016" w14:textId="0581FBE8" w:rsidR="00B41572" w:rsidRDefault="00FA2ECA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2</w:t>
      </w:r>
      <w:r w:rsidR="00B036B4" w:rsidRPr="00390BD8">
        <w:rPr>
          <w:rFonts w:ascii="Times New Roman" w:hAnsi="Times New Roman" w:cs="Times New Roman"/>
          <w:sz w:val="26"/>
          <w:szCs w:val="26"/>
          <w:lang w:val="bg-BG"/>
        </w:rPr>
        <w:t xml:space="preserve">. </w:t>
      </w:r>
      <w:r>
        <w:rPr>
          <w:rFonts w:ascii="Times New Roman" w:hAnsi="Times New Roman" w:cs="Times New Roman"/>
          <w:sz w:val="26"/>
          <w:szCs w:val="26"/>
          <w:lang w:val="bg-BG"/>
        </w:rPr>
        <w:t>Увод</w:t>
      </w:r>
      <w:r w:rsidR="00B41572" w:rsidRPr="00390BD8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B036B4" w:rsidRPr="00390BD8">
        <w:rPr>
          <w:rFonts w:ascii="Times New Roman" w:hAnsi="Times New Roman" w:cs="Times New Roman"/>
          <w:sz w:val="26"/>
          <w:szCs w:val="26"/>
          <w:lang w:val="bg-BG"/>
        </w:rPr>
        <w:t>(стр.</w:t>
      </w:r>
      <w:r>
        <w:rPr>
          <w:rFonts w:ascii="Times New Roman" w:hAnsi="Times New Roman" w:cs="Times New Roman"/>
          <w:sz w:val="26"/>
          <w:szCs w:val="26"/>
          <w:lang w:val="bg-BG"/>
        </w:rPr>
        <w:t>2</w:t>
      </w:r>
      <w:r w:rsidR="00B036B4" w:rsidRPr="00390BD8">
        <w:rPr>
          <w:rFonts w:ascii="Times New Roman" w:hAnsi="Times New Roman" w:cs="Times New Roman"/>
          <w:sz w:val="26"/>
          <w:szCs w:val="26"/>
          <w:lang w:val="bg-BG"/>
        </w:rPr>
        <w:t>)</w:t>
      </w:r>
    </w:p>
    <w:p w14:paraId="66A9AEFF" w14:textId="3279ED4F" w:rsidR="00163572" w:rsidRDefault="00163572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3. Жизнен цикъл на софтуерната разработка (стр.3)</w:t>
      </w:r>
    </w:p>
    <w:p w14:paraId="0A91BC48" w14:textId="02052410" w:rsidR="00811E04" w:rsidRDefault="00811E04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</w:rPr>
        <w:t xml:space="preserve">4. </w:t>
      </w:r>
      <w:r>
        <w:rPr>
          <w:rFonts w:ascii="Times New Roman" w:hAnsi="Times New Roman" w:cs="Times New Roman"/>
          <w:sz w:val="26"/>
          <w:szCs w:val="26"/>
          <w:lang w:val="bg-BG"/>
        </w:rPr>
        <w:t>Каскаден модел (стр.4)</w:t>
      </w:r>
    </w:p>
    <w:p w14:paraId="279AE8F3" w14:textId="1CFE048C" w:rsidR="00811E04" w:rsidRDefault="00811E04" w:rsidP="00204656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5. Итеративен модел (стр.6)</w:t>
      </w:r>
    </w:p>
    <w:p w14:paraId="4285C143" w14:textId="4261525E" w:rsid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 xml:space="preserve">6. </w:t>
      </w:r>
      <w:r w:rsidR="008D4786">
        <w:rPr>
          <w:rFonts w:ascii="Times New Roman" w:hAnsi="Times New Roman" w:cs="Times New Roman"/>
          <w:sz w:val="26"/>
          <w:szCs w:val="26"/>
          <w:lang w:val="bg-BG"/>
        </w:rPr>
        <w:t>Спираловиден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модел (стр.8)</w:t>
      </w:r>
    </w:p>
    <w:p w14:paraId="4D8B9BFE" w14:textId="70EFBB58" w:rsid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7. Модел на прототип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 (стр.10)</w:t>
      </w:r>
    </w:p>
    <w:p w14:paraId="6D957308" w14:textId="73ED324D" w:rsid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8. Гъвкави методи (стр.12)</w:t>
      </w:r>
    </w:p>
    <w:p w14:paraId="6DAFA051" w14:textId="0B5F727A" w:rsid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9. Заключение (стр.13)</w:t>
      </w:r>
    </w:p>
    <w:p w14:paraId="67B76A97" w14:textId="645FAA7B" w:rsid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10. Речник и литература (стр. 14)</w:t>
      </w:r>
    </w:p>
    <w:p w14:paraId="451C29FE" w14:textId="27551E0E" w:rsidR="007332DE" w:rsidRPr="007332DE" w:rsidRDefault="007332DE" w:rsidP="00811E04">
      <w:pPr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</w:rPr>
        <w:t xml:space="preserve">11. </w:t>
      </w:r>
      <w:r>
        <w:rPr>
          <w:rFonts w:ascii="Times New Roman" w:hAnsi="Times New Roman" w:cs="Times New Roman"/>
          <w:sz w:val="26"/>
          <w:szCs w:val="26"/>
          <w:lang w:val="bg-BG"/>
        </w:rPr>
        <w:t>Крайна страница (стр.15)</w:t>
      </w:r>
    </w:p>
    <w:p w14:paraId="6C5D2CC6" w14:textId="77777777" w:rsidR="00811E04" w:rsidRPr="00811E04" w:rsidRDefault="00811E04" w:rsidP="00811E04">
      <w:pPr>
        <w:rPr>
          <w:rFonts w:ascii="Times New Roman" w:hAnsi="Times New Roman" w:cs="Times New Roman"/>
          <w:sz w:val="26"/>
          <w:szCs w:val="26"/>
          <w:lang w:val="bg-BG"/>
        </w:rPr>
      </w:pPr>
    </w:p>
    <w:p w14:paraId="58013CC9" w14:textId="77777777" w:rsidR="00811E04" w:rsidRPr="00811E04" w:rsidRDefault="00811E04" w:rsidP="00204656">
      <w:pPr>
        <w:rPr>
          <w:rFonts w:ascii="Times New Roman" w:hAnsi="Times New Roman" w:cs="Times New Roman"/>
          <w:sz w:val="26"/>
          <w:szCs w:val="26"/>
          <w:lang w:val="bg-BG"/>
        </w:rPr>
      </w:pPr>
    </w:p>
    <w:p w14:paraId="67267372" w14:textId="0F556565" w:rsidR="00B41572" w:rsidRDefault="00B41572" w:rsidP="00204656">
      <w:pPr>
        <w:rPr>
          <w:rFonts w:ascii="Times New Roman" w:hAnsi="Times New Roman" w:cs="Times New Roman"/>
          <w:sz w:val="24"/>
          <w:szCs w:val="24"/>
          <w:lang w:val="bg-BG"/>
        </w:rPr>
      </w:pPr>
    </w:p>
    <w:p w14:paraId="254EC311" w14:textId="0C91AAB8" w:rsidR="00204656" w:rsidRPr="006437C0" w:rsidRDefault="00204656" w:rsidP="00204656">
      <w:pPr>
        <w:rPr>
          <w:rFonts w:ascii="Times New Roman" w:hAnsi="Times New Roman" w:cs="Times New Roman"/>
          <w:sz w:val="28"/>
          <w:szCs w:val="28"/>
        </w:rPr>
      </w:pPr>
    </w:p>
    <w:p w14:paraId="0918A37D" w14:textId="420041E2" w:rsidR="00245CA3" w:rsidRPr="00204656" w:rsidRDefault="00245CA3" w:rsidP="00204656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br w:type="page"/>
      </w:r>
    </w:p>
    <w:p w14:paraId="4BF1F90B" w14:textId="75E4C0D8" w:rsidR="004056BC" w:rsidRPr="00390BD8" w:rsidRDefault="00980CC4" w:rsidP="00390BD8">
      <w:pPr>
        <w:tabs>
          <w:tab w:val="left" w:pos="6285"/>
        </w:tabs>
        <w:spacing w:line="240" w:lineRule="auto"/>
        <w:rPr>
          <w:sz w:val="26"/>
          <w:szCs w:val="26"/>
        </w:rPr>
      </w:pPr>
      <w:r w:rsidRPr="00390BD8">
        <w:rPr>
          <w:sz w:val="26"/>
          <w:szCs w:val="26"/>
        </w:rPr>
        <w:lastRenderedPageBreak/>
        <w:t xml:space="preserve">Успехът </w:t>
      </w:r>
      <w:r w:rsidRPr="00390BD8">
        <w:rPr>
          <w:sz w:val="26"/>
          <w:szCs w:val="26"/>
          <w:lang w:val="bg-BG"/>
        </w:rPr>
        <w:t>в</w:t>
      </w:r>
      <w:r w:rsidRPr="00390BD8">
        <w:rPr>
          <w:sz w:val="26"/>
          <w:szCs w:val="26"/>
        </w:rPr>
        <w:t xml:space="preserve"> разработката на </w:t>
      </w:r>
      <w:r w:rsidR="0043348E">
        <w:rPr>
          <w:sz w:val="26"/>
          <w:szCs w:val="26"/>
          <w:lang w:val="bg-BG"/>
        </w:rPr>
        <w:t xml:space="preserve">даден </w:t>
      </w:r>
      <w:r w:rsidRPr="00390BD8">
        <w:rPr>
          <w:sz w:val="26"/>
          <w:szCs w:val="26"/>
        </w:rPr>
        <w:t>софтуер</w:t>
      </w:r>
      <w:r w:rsidR="0043348E">
        <w:rPr>
          <w:sz w:val="26"/>
          <w:szCs w:val="26"/>
          <w:lang w:val="bg-BG"/>
        </w:rPr>
        <w:t xml:space="preserve"> </w:t>
      </w:r>
      <w:r w:rsidRPr="00390BD8">
        <w:rPr>
          <w:sz w:val="26"/>
          <w:szCs w:val="26"/>
        </w:rPr>
        <w:t xml:space="preserve">зависи от </w:t>
      </w:r>
      <w:r w:rsidRPr="00390BD8">
        <w:rPr>
          <w:sz w:val="26"/>
          <w:szCs w:val="26"/>
          <w:lang w:val="bg-BG"/>
        </w:rPr>
        <w:t xml:space="preserve">използваните </w:t>
      </w:r>
      <w:r w:rsidRPr="00390BD8">
        <w:rPr>
          <w:sz w:val="26"/>
          <w:szCs w:val="26"/>
        </w:rPr>
        <w:t>модели на софтуерн</w:t>
      </w:r>
      <w:r w:rsidRPr="00390BD8">
        <w:rPr>
          <w:sz w:val="26"/>
          <w:szCs w:val="26"/>
          <w:lang w:val="bg-BG"/>
        </w:rPr>
        <w:t>и</w:t>
      </w:r>
      <w:r w:rsidRPr="00390BD8">
        <w:rPr>
          <w:sz w:val="26"/>
          <w:szCs w:val="26"/>
        </w:rPr>
        <w:t xml:space="preserve"> процес</w:t>
      </w:r>
      <w:r w:rsidRPr="00390BD8">
        <w:rPr>
          <w:sz w:val="26"/>
          <w:szCs w:val="26"/>
          <w:lang w:val="bg-BG"/>
        </w:rPr>
        <w:t>и</w:t>
      </w:r>
      <w:r w:rsidRPr="00390BD8">
        <w:rPr>
          <w:sz w:val="26"/>
          <w:szCs w:val="26"/>
        </w:rPr>
        <w:t>. Те</w:t>
      </w:r>
      <w:r w:rsidR="00390BD8" w:rsidRPr="00390BD8">
        <w:rPr>
          <w:sz w:val="26"/>
          <w:szCs w:val="26"/>
          <w:lang w:val="bg-BG"/>
        </w:rPr>
        <w:t xml:space="preserve"> са</w:t>
      </w:r>
      <w:r w:rsidRPr="00390BD8">
        <w:rPr>
          <w:sz w:val="26"/>
          <w:szCs w:val="26"/>
        </w:rPr>
        <w:t xml:space="preserve"> ключови фактори в цялостния</w:t>
      </w:r>
      <w:r w:rsidRPr="00390BD8">
        <w:rPr>
          <w:sz w:val="26"/>
          <w:szCs w:val="26"/>
          <w:lang w:val="bg-BG"/>
        </w:rPr>
        <w:t>т</w:t>
      </w:r>
      <w:r w:rsidRPr="00390BD8">
        <w:rPr>
          <w:sz w:val="26"/>
          <w:szCs w:val="26"/>
        </w:rPr>
        <w:t xml:space="preserve"> процес на ра</w:t>
      </w:r>
      <w:r w:rsidR="00194FDC">
        <w:rPr>
          <w:sz w:val="26"/>
          <w:szCs w:val="26"/>
          <w:lang w:val="bg-BG"/>
        </w:rPr>
        <w:t>бота върху</w:t>
      </w:r>
      <w:r w:rsidR="00390BD8" w:rsidRPr="00390BD8">
        <w:rPr>
          <w:sz w:val="26"/>
          <w:szCs w:val="26"/>
          <w:lang w:val="bg-BG"/>
        </w:rPr>
        <w:t xml:space="preserve"> един софтуер</w:t>
      </w:r>
      <w:r w:rsidRPr="00390BD8">
        <w:rPr>
          <w:sz w:val="26"/>
          <w:szCs w:val="26"/>
        </w:rPr>
        <w:t xml:space="preserve">. </w:t>
      </w:r>
      <w:r w:rsidR="00390BD8" w:rsidRPr="00390BD8">
        <w:rPr>
          <w:sz w:val="26"/>
          <w:szCs w:val="26"/>
          <w:lang w:val="bg-BG"/>
        </w:rPr>
        <w:t>С</w:t>
      </w:r>
      <w:r w:rsidR="004056BC" w:rsidRPr="00390BD8">
        <w:rPr>
          <w:sz w:val="26"/>
          <w:szCs w:val="26"/>
          <w:lang w:val="bg-BG"/>
        </w:rPr>
        <w:t xml:space="preserve">ъстоят </w:t>
      </w:r>
      <w:r w:rsidR="00390BD8" w:rsidRPr="00390BD8">
        <w:rPr>
          <w:sz w:val="26"/>
          <w:szCs w:val="26"/>
          <w:lang w:val="bg-BG"/>
        </w:rPr>
        <w:t xml:space="preserve">се </w:t>
      </w:r>
      <w:r w:rsidRPr="00390BD8">
        <w:rPr>
          <w:sz w:val="26"/>
          <w:szCs w:val="26"/>
        </w:rPr>
        <w:t xml:space="preserve">от </w:t>
      </w:r>
      <w:r w:rsidR="00390BD8" w:rsidRPr="00390BD8">
        <w:rPr>
          <w:sz w:val="26"/>
          <w:szCs w:val="26"/>
          <w:lang w:val="bg-BG"/>
        </w:rPr>
        <w:t xml:space="preserve">няколко </w:t>
      </w:r>
      <w:r w:rsidRPr="00390BD8">
        <w:rPr>
          <w:sz w:val="26"/>
          <w:szCs w:val="26"/>
        </w:rPr>
        <w:t>различни етап</w:t>
      </w:r>
      <w:r w:rsidR="00390BD8" w:rsidRPr="00390BD8">
        <w:rPr>
          <w:sz w:val="26"/>
          <w:szCs w:val="26"/>
          <w:lang w:val="bg-BG"/>
        </w:rPr>
        <w:t>а</w:t>
      </w:r>
      <w:r w:rsidR="004056BC" w:rsidRPr="00390BD8">
        <w:rPr>
          <w:sz w:val="26"/>
          <w:szCs w:val="26"/>
          <w:lang w:val="bg-BG"/>
        </w:rPr>
        <w:t>:</w:t>
      </w:r>
      <w:r w:rsidRPr="00390BD8">
        <w:rPr>
          <w:sz w:val="26"/>
          <w:szCs w:val="26"/>
        </w:rPr>
        <w:t xml:space="preserve"> събиране на изисквания, проектиране, разработка, тестване и внедряване. Приносът на този </w:t>
      </w:r>
      <w:r w:rsidR="004056BC" w:rsidRPr="00390BD8">
        <w:rPr>
          <w:sz w:val="26"/>
          <w:szCs w:val="26"/>
          <w:lang w:val="bg-BG"/>
        </w:rPr>
        <w:t>реферат</w:t>
      </w:r>
      <w:r w:rsidRPr="00390BD8">
        <w:rPr>
          <w:sz w:val="26"/>
          <w:szCs w:val="26"/>
        </w:rPr>
        <w:t xml:space="preserve"> е изчерпателно изследване на широко използвани модели на процеси</w:t>
      </w:r>
      <w:r w:rsidR="004056BC" w:rsidRPr="00390BD8">
        <w:rPr>
          <w:sz w:val="26"/>
          <w:szCs w:val="26"/>
          <w:lang w:val="bg-BG"/>
        </w:rPr>
        <w:t xml:space="preserve"> за разработване на софтуер</w:t>
      </w:r>
      <w:r w:rsidR="00390BD8" w:rsidRPr="00390BD8">
        <w:rPr>
          <w:sz w:val="26"/>
          <w:szCs w:val="26"/>
          <w:lang w:val="bg-BG"/>
        </w:rPr>
        <w:t xml:space="preserve">, като </w:t>
      </w:r>
      <w:r w:rsidR="0043348E">
        <w:rPr>
          <w:sz w:val="26"/>
          <w:szCs w:val="26"/>
          <w:lang w:val="bg-BG"/>
        </w:rPr>
        <w:t>с</w:t>
      </w:r>
      <w:r w:rsidR="00390BD8" w:rsidRPr="00390BD8">
        <w:rPr>
          <w:sz w:val="26"/>
          <w:szCs w:val="26"/>
          <w:lang w:val="bg-BG"/>
        </w:rPr>
        <w:t>е</w:t>
      </w:r>
      <w:r w:rsidRPr="00390BD8">
        <w:rPr>
          <w:sz w:val="26"/>
          <w:szCs w:val="26"/>
        </w:rPr>
        <w:t xml:space="preserve"> </w:t>
      </w:r>
      <w:r w:rsidR="00390BD8" w:rsidRPr="00390BD8">
        <w:rPr>
          <w:sz w:val="26"/>
          <w:szCs w:val="26"/>
          <w:lang w:val="bg-BG"/>
        </w:rPr>
        <w:t>разгле</w:t>
      </w:r>
      <w:r w:rsidR="0043348E">
        <w:rPr>
          <w:sz w:val="26"/>
          <w:szCs w:val="26"/>
          <w:lang w:val="bg-BG"/>
        </w:rPr>
        <w:t>жда</w:t>
      </w:r>
      <w:r w:rsidRPr="00390BD8">
        <w:rPr>
          <w:sz w:val="26"/>
          <w:szCs w:val="26"/>
        </w:rPr>
        <w:t xml:space="preserve"> и подробен анализ на всички тези пет модел</w:t>
      </w:r>
      <w:r w:rsidR="00390BD8">
        <w:rPr>
          <w:sz w:val="26"/>
          <w:szCs w:val="26"/>
          <w:lang w:val="bg-BG"/>
        </w:rPr>
        <w:t>а</w:t>
      </w:r>
      <w:r w:rsidR="00390BD8" w:rsidRPr="00390BD8">
        <w:rPr>
          <w:sz w:val="26"/>
          <w:szCs w:val="26"/>
          <w:lang w:val="bg-BG"/>
        </w:rPr>
        <w:t>.</w:t>
      </w:r>
      <w:r w:rsidRPr="00390BD8">
        <w:rPr>
          <w:sz w:val="26"/>
          <w:szCs w:val="26"/>
        </w:rPr>
        <w:t xml:space="preserve"> </w:t>
      </w:r>
    </w:p>
    <w:p w14:paraId="5F6A1F55" w14:textId="49E1D4C3" w:rsidR="004056BC" w:rsidRPr="00390BD8" w:rsidRDefault="004056BC" w:rsidP="004056BC">
      <w:pPr>
        <w:jc w:val="center"/>
        <w:rPr>
          <w:rFonts w:ascii="Times New Roman" w:hAnsi="Times New Roman" w:cs="Times New Roman"/>
          <w:sz w:val="36"/>
          <w:szCs w:val="36"/>
          <w:lang w:val="bg-BG"/>
        </w:rPr>
      </w:pPr>
      <w:r w:rsidRPr="00390BD8">
        <w:rPr>
          <w:rFonts w:ascii="Times New Roman" w:hAnsi="Times New Roman" w:cs="Times New Roman"/>
          <w:sz w:val="36"/>
          <w:szCs w:val="36"/>
          <w:lang w:val="bg-BG"/>
        </w:rPr>
        <w:t>Увод</w:t>
      </w:r>
    </w:p>
    <w:p w14:paraId="22233C4B" w14:textId="1D7699BD" w:rsidR="00FE6192" w:rsidRDefault="0043348E" w:rsidP="0043348E">
      <w:p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 w:rsidRPr="0043348E">
        <w:rPr>
          <w:sz w:val="26"/>
          <w:szCs w:val="26"/>
        </w:rPr>
        <w:t>Качеството на разработката на софтуер води до ефектив</w:t>
      </w:r>
      <w:r>
        <w:rPr>
          <w:sz w:val="26"/>
          <w:szCs w:val="26"/>
          <w:lang w:val="bg-BG"/>
        </w:rPr>
        <w:t xml:space="preserve">ен </w:t>
      </w:r>
      <w:r w:rsidRPr="0043348E">
        <w:rPr>
          <w:sz w:val="26"/>
          <w:szCs w:val="26"/>
        </w:rPr>
        <w:t>модел на софтуерен процес, известен също като „</w:t>
      </w:r>
      <w:r>
        <w:rPr>
          <w:sz w:val="26"/>
          <w:szCs w:val="26"/>
          <w:lang w:val="bg-BG"/>
        </w:rPr>
        <w:t>ж</w:t>
      </w:r>
      <w:r w:rsidRPr="0043348E">
        <w:rPr>
          <w:sz w:val="26"/>
          <w:szCs w:val="26"/>
        </w:rPr>
        <w:t>изнен цикъл</w:t>
      </w:r>
      <w:r w:rsidR="00194FDC">
        <w:rPr>
          <w:sz w:val="26"/>
          <w:szCs w:val="26"/>
          <w:lang w:val="bg-BG"/>
        </w:rPr>
        <w:t>“</w:t>
      </w:r>
      <w:r w:rsidRPr="0043348E">
        <w:rPr>
          <w:sz w:val="26"/>
          <w:szCs w:val="26"/>
        </w:rPr>
        <w:t xml:space="preserve"> на</w:t>
      </w:r>
      <w:r>
        <w:rPr>
          <w:sz w:val="26"/>
          <w:szCs w:val="26"/>
          <w:lang w:val="bg-BG"/>
        </w:rPr>
        <w:t xml:space="preserve"> софтуерната</w:t>
      </w:r>
      <w:r w:rsidRPr="0043348E">
        <w:rPr>
          <w:sz w:val="26"/>
          <w:szCs w:val="26"/>
        </w:rPr>
        <w:t xml:space="preserve"> разработка. </w:t>
      </w:r>
      <w:r w:rsidR="00194FDC">
        <w:rPr>
          <w:sz w:val="26"/>
          <w:szCs w:val="26"/>
          <w:lang w:val="bg-BG"/>
        </w:rPr>
        <w:t xml:space="preserve">Има </w:t>
      </w:r>
      <w:r w:rsidRPr="0043348E">
        <w:rPr>
          <w:sz w:val="26"/>
          <w:szCs w:val="26"/>
        </w:rPr>
        <w:t>различни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модели за</w:t>
      </w:r>
      <w:r w:rsidR="0030257B">
        <w:rPr>
          <w:sz w:val="26"/>
          <w:szCs w:val="26"/>
          <w:lang w:val="bg-BG"/>
        </w:rPr>
        <w:t xml:space="preserve"> различни видове </w:t>
      </w:r>
      <w:r w:rsidRPr="0043348E">
        <w:rPr>
          <w:sz w:val="26"/>
          <w:szCs w:val="26"/>
        </w:rPr>
        <w:t>софтуер</w:t>
      </w:r>
      <w:r w:rsidR="0030257B">
        <w:rPr>
          <w:sz w:val="26"/>
          <w:szCs w:val="26"/>
          <w:lang w:val="bg-BG"/>
        </w:rPr>
        <w:t>ни</w:t>
      </w:r>
      <w:r w:rsidR="00194FDC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процеси. Всеки модел описва разнообразието от действия, които са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извършени по време на процеса. „Модели</w:t>
      </w:r>
      <w:r w:rsidR="0030257B">
        <w:rPr>
          <w:sz w:val="26"/>
          <w:szCs w:val="26"/>
          <w:lang w:val="bg-BG"/>
        </w:rPr>
        <w:t>те</w:t>
      </w:r>
      <w:r w:rsidRPr="0043348E">
        <w:rPr>
          <w:sz w:val="26"/>
          <w:szCs w:val="26"/>
        </w:rPr>
        <w:t xml:space="preserve"> на софтуерни процеси“ с</w:t>
      </w:r>
      <w:r w:rsidR="0030257B">
        <w:rPr>
          <w:sz w:val="26"/>
          <w:szCs w:val="26"/>
          <w:lang w:val="bg-BG"/>
        </w:rPr>
        <w:t xml:space="preserve">е </w:t>
      </w:r>
      <w:r w:rsidRPr="0043348E">
        <w:rPr>
          <w:sz w:val="26"/>
          <w:szCs w:val="26"/>
        </w:rPr>
        <w:t>използва</w:t>
      </w:r>
      <w:r w:rsidR="0030257B">
        <w:rPr>
          <w:sz w:val="26"/>
          <w:szCs w:val="26"/>
          <w:lang w:val="bg-BG"/>
        </w:rPr>
        <w:t>т</w:t>
      </w:r>
      <w:r w:rsidRPr="0043348E">
        <w:rPr>
          <w:sz w:val="26"/>
          <w:szCs w:val="26"/>
        </w:rPr>
        <w:t xml:space="preserve"> за разработване на проекти в зависимост от естеството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на проекта. Разработ</w:t>
      </w:r>
      <w:r w:rsidR="000B594A">
        <w:rPr>
          <w:sz w:val="26"/>
          <w:szCs w:val="26"/>
          <w:lang w:val="bg-BG"/>
        </w:rPr>
        <w:t>ваните</w:t>
      </w:r>
      <w:r w:rsidRPr="0043348E">
        <w:rPr>
          <w:sz w:val="26"/>
          <w:szCs w:val="26"/>
        </w:rPr>
        <w:t xml:space="preserve"> модели на софтуерни процеси </w:t>
      </w:r>
      <w:r w:rsidR="000B594A">
        <w:rPr>
          <w:sz w:val="26"/>
          <w:szCs w:val="26"/>
          <w:lang w:val="bg-BG"/>
        </w:rPr>
        <w:t>през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десетилетията</w:t>
      </w:r>
      <w:r w:rsidR="000B594A">
        <w:rPr>
          <w:sz w:val="26"/>
          <w:szCs w:val="26"/>
          <w:lang w:val="bg-BG"/>
        </w:rPr>
        <w:t xml:space="preserve"> се използват</w:t>
      </w:r>
      <w:r w:rsidRPr="0043348E">
        <w:rPr>
          <w:sz w:val="26"/>
          <w:szCs w:val="26"/>
        </w:rPr>
        <w:t xml:space="preserve"> за подобряване на качеството на разработване на софтуер.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Модел</w:t>
      </w:r>
      <w:r w:rsidR="000B594A">
        <w:rPr>
          <w:sz w:val="26"/>
          <w:szCs w:val="26"/>
          <w:lang w:val="bg-BG"/>
        </w:rPr>
        <w:t>ът</w:t>
      </w:r>
      <w:r w:rsidRPr="0043348E">
        <w:rPr>
          <w:sz w:val="26"/>
          <w:szCs w:val="26"/>
        </w:rPr>
        <w:t xml:space="preserve"> на процеса на разработка на софтуер е скелет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предложен за изработване на софтуерен продукт. Софтуер</w:t>
      </w:r>
      <w:r w:rsidR="000B594A">
        <w:rPr>
          <w:sz w:val="26"/>
          <w:szCs w:val="26"/>
          <w:lang w:val="bg-BG"/>
        </w:rPr>
        <w:t>ните</w:t>
      </w:r>
      <w:r w:rsidR="0030257B">
        <w:rPr>
          <w:sz w:val="26"/>
          <w:szCs w:val="26"/>
          <w:lang w:val="bg-BG"/>
        </w:rPr>
        <w:t xml:space="preserve"> </w:t>
      </w:r>
      <w:r w:rsidRPr="0043348E">
        <w:rPr>
          <w:sz w:val="26"/>
          <w:szCs w:val="26"/>
        </w:rPr>
        <w:t>процеси на раз</w:t>
      </w:r>
      <w:r w:rsidR="000B594A">
        <w:rPr>
          <w:sz w:val="26"/>
          <w:szCs w:val="26"/>
          <w:lang w:val="bg-BG"/>
        </w:rPr>
        <w:t>работка</w:t>
      </w:r>
      <w:r w:rsidRPr="0043348E">
        <w:rPr>
          <w:sz w:val="26"/>
          <w:szCs w:val="26"/>
        </w:rPr>
        <w:t xml:space="preserve"> се състоят от различни дейности, които</w:t>
      </w:r>
      <w:r w:rsidR="0030257B">
        <w:rPr>
          <w:sz w:val="26"/>
          <w:szCs w:val="26"/>
          <w:lang w:val="bg-BG"/>
        </w:rPr>
        <w:t xml:space="preserve"> </w:t>
      </w:r>
      <w:r w:rsidR="000B594A">
        <w:rPr>
          <w:sz w:val="26"/>
          <w:szCs w:val="26"/>
          <w:lang w:val="bg-BG"/>
        </w:rPr>
        <w:t>биват</w:t>
      </w:r>
      <w:r w:rsidRPr="0043348E">
        <w:rPr>
          <w:sz w:val="26"/>
          <w:szCs w:val="26"/>
        </w:rPr>
        <w:t xml:space="preserve"> следните</w:t>
      </w:r>
      <w:r w:rsidR="000B594A">
        <w:rPr>
          <w:sz w:val="26"/>
          <w:szCs w:val="26"/>
          <w:lang w:val="bg-BG"/>
        </w:rPr>
        <w:t>.</w:t>
      </w:r>
    </w:p>
    <w:p w14:paraId="69F4A194" w14:textId="2284B92D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С</w:t>
      </w:r>
      <w:r w:rsidR="009B3DDD">
        <w:rPr>
          <w:sz w:val="26"/>
          <w:szCs w:val="26"/>
          <w:lang w:val="bg-BG"/>
        </w:rPr>
        <w:t>пецификация</w:t>
      </w:r>
      <w:r>
        <w:rPr>
          <w:sz w:val="26"/>
          <w:szCs w:val="26"/>
          <w:lang w:val="bg-BG"/>
        </w:rPr>
        <w:t xml:space="preserve"> и анализ на изискванията</w:t>
      </w:r>
    </w:p>
    <w:p w14:paraId="308E2129" w14:textId="4B337CF7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Избиране на софтуерна архитектура</w:t>
      </w:r>
    </w:p>
    <w:p w14:paraId="114DEAEC" w14:textId="1B5344BD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Проектиране на софтуера</w:t>
      </w:r>
    </w:p>
    <w:p w14:paraId="3A060592" w14:textId="3CD8C882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Разработване на софтуера</w:t>
      </w:r>
    </w:p>
    <w:p w14:paraId="39B3BF6A" w14:textId="10718BF4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 xml:space="preserve">Тестване </w:t>
      </w:r>
    </w:p>
    <w:p w14:paraId="3C284A0A" w14:textId="1AC75531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Имплементация</w:t>
      </w:r>
    </w:p>
    <w:p w14:paraId="6C1BE72E" w14:textId="2EE6C741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Документация и обучение към софтуера</w:t>
      </w:r>
    </w:p>
    <w:p w14:paraId="6676D929" w14:textId="208FFC57" w:rsidR="000B594A" w:rsidRDefault="000B594A" w:rsidP="000B594A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Софтуерна поддръжка</w:t>
      </w:r>
    </w:p>
    <w:p w14:paraId="62787E0F" w14:textId="77777777" w:rsidR="000B594A" w:rsidRDefault="000B594A" w:rsidP="000B594A">
      <w:p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</w:p>
    <w:p w14:paraId="177EA5E4" w14:textId="652E34A2" w:rsidR="000B594A" w:rsidRPr="000B594A" w:rsidRDefault="000B594A" w:rsidP="000B594A">
      <w:p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 w:rsidRPr="000B594A">
        <w:rPr>
          <w:sz w:val="26"/>
          <w:szCs w:val="26"/>
          <w:lang w:val="bg-BG"/>
        </w:rPr>
        <w:t>Екипът за разработка на софтуер взема предвид целите и задачите на проект</w:t>
      </w:r>
      <w:r>
        <w:rPr>
          <w:sz w:val="26"/>
          <w:szCs w:val="26"/>
          <w:lang w:val="bg-BG"/>
        </w:rPr>
        <w:t>а</w:t>
      </w:r>
      <w:r w:rsidRPr="000B594A">
        <w:rPr>
          <w:sz w:val="26"/>
          <w:szCs w:val="26"/>
          <w:lang w:val="bg-BG"/>
        </w:rPr>
        <w:t xml:space="preserve"> </w:t>
      </w:r>
      <w:r w:rsidR="00553278">
        <w:rPr>
          <w:sz w:val="26"/>
          <w:szCs w:val="26"/>
          <w:lang w:val="bg-BG"/>
        </w:rPr>
        <w:t xml:space="preserve">при </w:t>
      </w:r>
      <w:r>
        <w:rPr>
          <w:sz w:val="26"/>
          <w:szCs w:val="26"/>
          <w:lang w:val="bg-BG"/>
        </w:rPr>
        <w:t>и</w:t>
      </w:r>
      <w:r w:rsidRPr="000B594A">
        <w:rPr>
          <w:sz w:val="26"/>
          <w:szCs w:val="26"/>
          <w:lang w:val="bg-BG"/>
        </w:rPr>
        <w:t>зб</w:t>
      </w:r>
      <w:r>
        <w:rPr>
          <w:sz w:val="26"/>
          <w:szCs w:val="26"/>
          <w:lang w:val="bg-BG"/>
        </w:rPr>
        <w:t>ирането</w:t>
      </w:r>
      <w:r w:rsidRPr="000B594A">
        <w:rPr>
          <w:sz w:val="26"/>
          <w:szCs w:val="26"/>
          <w:lang w:val="bg-BG"/>
        </w:rPr>
        <w:t xml:space="preserve"> на модела на софтуерния процес</w:t>
      </w:r>
      <w:r w:rsidR="00553278">
        <w:rPr>
          <w:sz w:val="26"/>
          <w:szCs w:val="26"/>
          <w:lang w:val="bg-BG"/>
        </w:rPr>
        <w:t xml:space="preserve"> по, който да върви </w:t>
      </w:r>
      <w:r w:rsidRPr="000B594A">
        <w:rPr>
          <w:sz w:val="26"/>
          <w:szCs w:val="26"/>
          <w:lang w:val="bg-BG"/>
        </w:rPr>
        <w:t>целия</w:t>
      </w:r>
      <w:r w:rsidR="00553278">
        <w:rPr>
          <w:sz w:val="26"/>
          <w:szCs w:val="26"/>
          <w:lang w:val="bg-BG"/>
        </w:rPr>
        <w:t>т</w:t>
      </w:r>
      <w:r w:rsidRPr="000B594A">
        <w:rPr>
          <w:sz w:val="26"/>
          <w:szCs w:val="26"/>
          <w:lang w:val="bg-BG"/>
        </w:rPr>
        <w:t xml:space="preserve"> проект. Има различни видове</w:t>
      </w:r>
      <w:r w:rsidR="00553278">
        <w:rPr>
          <w:sz w:val="26"/>
          <w:szCs w:val="26"/>
          <w:lang w:val="bg-BG"/>
        </w:rPr>
        <w:t xml:space="preserve"> </w:t>
      </w:r>
      <w:r w:rsidRPr="000B594A">
        <w:rPr>
          <w:sz w:val="26"/>
          <w:szCs w:val="26"/>
          <w:lang w:val="bg-BG"/>
        </w:rPr>
        <w:t>модели и организации на процеса на разработка на софтуер</w:t>
      </w:r>
      <w:r w:rsidR="00553278">
        <w:rPr>
          <w:sz w:val="26"/>
          <w:szCs w:val="26"/>
          <w:lang w:val="bg-BG"/>
        </w:rPr>
        <w:t xml:space="preserve"> </w:t>
      </w:r>
      <w:r w:rsidRPr="000B594A">
        <w:rPr>
          <w:sz w:val="26"/>
          <w:szCs w:val="26"/>
          <w:lang w:val="bg-BG"/>
        </w:rPr>
        <w:t>прием</w:t>
      </w:r>
      <w:r w:rsidR="00553278">
        <w:rPr>
          <w:sz w:val="26"/>
          <w:szCs w:val="26"/>
          <w:lang w:val="bg-BG"/>
        </w:rPr>
        <w:t>а се за</w:t>
      </w:r>
      <w:r w:rsidRPr="000B594A">
        <w:rPr>
          <w:sz w:val="26"/>
          <w:szCs w:val="26"/>
          <w:lang w:val="bg-BG"/>
        </w:rPr>
        <w:t xml:space="preserve"> най-подходящ модел,</w:t>
      </w:r>
      <w:r w:rsidR="00553278">
        <w:rPr>
          <w:sz w:val="26"/>
          <w:szCs w:val="26"/>
          <w:lang w:val="bg-BG"/>
        </w:rPr>
        <w:t xml:space="preserve"> този</w:t>
      </w:r>
      <w:r w:rsidRPr="000B594A">
        <w:rPr>
          <w:sz w:val="26"/>
          <w:szCs w:val="26"/>
          <w:lang w:val="bg-BG"/>
        </w:rPr>
        <w:t xml:space="preserve"> който опростява</w:t>
      </w:r>
    </w:p>
    <w:p w14:paraId="70AECF73" w14:textId="4176E4A2" w:rsidR="000B594A" w:rsidRPr="000B594A" w:rsidRDefault="00553278" w:rsidP="000B594A">
      <w:p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„</w:t>
      </w:r>
      <w:r w:rsidR="000B594A" w:rsidRPr="000B594A">
        <w:rPr>
          <w:sz w:val="26"/>
          <w:szCs w:val="26"/>
          <w:lang w:val="bg-BG"/>
        </w:rPr>
        <w:t>процес</w:t>
      </w:r>
      <w:r>
        <w:rPr>
          <w:sz w:val="26"/>
          <w:szCs w:val="26"/>
          <w:lang w:val="bg-BG"/>
        </w:rPr>
        <w:t>а</w:t>
      </w:r>
      <w:r w:rsidR="000B594A" w:rsidRPr="000B594A">
        <w:rPr>
          <w:sz w:val="26"/>
          <w:szCs w:val="26"/>
          <w:lang w:val="bg-BG"/>
        </w:rPr>
        <w:t xml:space="preserve"> на раз</w:t>
      </w:r>
      <w:r>
        <w:rPr>
          <w:sz w:val="26"/>
          <w:szCs w:val="26"/>
          <w:lang w:val="bg-BG"/>
        </w:rPr>
        <w:t>работване</w:t>
      </w:r>
      <w:r w:rsidR="000B594A" w:rsidRPr="000B594A">
        <w:rPr>
          <w:sz w:val="26"/>
          <w:szCs w:val="26"/>
          <w:lang w:val="bg-BG"/>
        </w:rPr>
        <w:t xml:space="preserve">” и увеличава </w:t>
      </w:r>
      <w:r>
        <w:rPr>
          <w:sz w:val="26"/>
          <w:szCs w:val="26"/>
          <w:lang w:val="bg-BG"/>
        </w:rPr>
        <w:t>продуктивността</w:t>
      </w:r>
      <w:r w:rsidR="000B594A" w:rsidRPr="000B594A">
        <w:rPr>
          <w:sz w:val="26"/>
          <w:szCs w:val="26"/>
          <w:lang w:val="bg-BG"/>
        </w:rPr>
        <w:t xml:space="preserve"> на </w:t>
      </w:r>
      <w:r>
        <w:rPr>
          <w:sz w:val="26"/>
          <w:szCs w:val="26"/>
          <w:lang w:val="bg-BG"/>
        </w:rPr>
        <w:t>разработчиците.</w:t>
      </w:r>
    </w:p>
    <w:p w14:paraId="4ED04EED" w14:textId="0D33D0AE" w:rsidR="000B594A" w:rsidRDefault="000B594A" w:rsidP="000B594A">
      <w:p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 w:rsidRPr="000B594A">
        <w:rPr>
          <w:sz w:val="26"/>
          <w:szCs w:val="26"/>
          <w:lang w:val="bg-BG"/>
        </w:rPr>
        <w:t>Това изследване обсъжда сравнението</w:t>
      </w:r>
      <w:r w:rsidR="00553278">
        <w:rPr>
          <w:sz w:val="26"/>
          <w:szCs w:val="26"/>
          <w:lang w:val="bg-BG"/>
        </w:rPr>
        <w:t xml:space="preserve"> </w:t>
      </w:r>
      <w:r w:rsidRPr="000B594A">
        <w:rPr>
          <w:sz w:val="26"/>
          <w:szCs w:val="26"/>
          <w:lang w:val="bg-BG"/>
        </w:rPr>
        <w:t>между пет „модел</w:t>
      </w:r>
      <w:r w:rsidR="00553278">
        <w:rPr>
          <w:sz w:val="26"/>
          <w:szCs w:val="26"/>
          <w:lang w:val="bg-BG"/>
        </w:rPr>
        <w:t>и</w:t>
      </w:r>
      <w:r w:rsidRPr="000B594A">
        <w:rPr>
          <w:sz w:val="26"/>
          <w:szCs w:val="26"/>
          <w:lang w:val="bg-BG"/>
        </w:rPr>
        <w:t xml:space="preserve"> на процеси“.</w:t>
      </w:r>
    </w:p>
    <w:p w14:paraId="17D96DEB" w14:textId="246F427E" w:rsidR="00553278" w:rsidRDefault="00553278" w:rsidP="00553278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Каскаден модел</w:t>
      </w:r>
    </w:p>
    <w:p w14:paraId="5B56A86C" w14:textId="2582227C" w:rsidR="00553278" w:rsidRDefault="00553278" w:rsidP="00553278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Еволюционно разработване</w:t>
      </w:r>
    </w:p>
    <w:p w14:paraId="0C71BF39" w14:textId="6DF08D0F" w:rsidR="00553278" w:rsidRDefault="00553278" w:rsidP="00553278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Итеративно разработване</w:t>
      </w:r>
    </w:p>
    <w:p w14:paraId="40607A27" w14:textId="7A419128" w:rsidR="00553278" w:rsidRDefault="00553278" w:rsidP="00553278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Компонентно-базиран софтуерен инженеринг</w:t>
      </w:r>
    </w:p>
    <w:p w14:paraId="406AB327" w14:textId="149D74F1" w:rsidR="00553278" w:rsidRDefault="00553278" w:rsidP="00553278">
      <w:pPr>
        <w:pStyle w:val="a9"/>
        <w:numPr>
          <w:ilvl w:val="0"/>
          <w:numId w:val="2"/>
        </w:numPr>
        <w:tabs>
          <w:tab w:val="left" w:pos="6285"/>
        </w:tabs>
        <w:spacing w:after="0" w:line="276" w:lineRule="auto"/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Гъвкави методи</w:t>
      </w:r>
    </w:p>
    <w:p w14:paraId="2BE1364B" w14:textId="6EFA90E0" w:rsidR="008F7702" w:rsidRPr="008F7702" w:rsidRDefault="004009FA" w:rsidP="008F7702">
      <w:pPr>
        <w:jc w:val="center"/>
        <w:rPr>
          <w:rFonts w:ascii="Times New Roman" w:hAnsi="Times New Roman" w:cs="Times New Roman"/>
          <w:sz w:val="36"/>
          <w:szCs w:val="36"/>
          <w:lang w:val="bg-BG"/>
        </w:rPr>
      </w:pPr>
      <w:r>
        <w:rPr>
          <w:noProof/>
          <w:sz w:val="26"/>
          <w:szCs w:val="26"/>
          <w:lang w:val="bg-BG"/>
        </w:rPr>
        <w:lastRenderedPageBreak/>
        <w:drawing>
          <wp:anchor distT="0" distB="0" distL="114300" distR="114300" simplePos="0" relativeHeight="251670528" behindDoc="0" locked="0" layoutInCell="1" allowOverlap="1" wp14:anchorId="1C4640FA" wp14:editId="6AB5F021">
            <wp:simplePos x="0" y="0"/>
            <wp:positionH relativeFrom="column">
              <wp:posOffset>200025</wp:posOffset>
            </wp:positionH>
            <wp:positionV relativeFrom="paragraph">
              <wp:posOffset>352425</wp:posOffset>
            </wp:positionV>
            <wp:extent cx="5396865" cy="470535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6865" cy="470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F7702">
        <w:rPr>
          <w:rFonts w:ascii="Times New Roman" w:hAnsi="Times New Roman" w:cs="Times New Roman"/>
          <w:sz w:val="36"/>
          <w:szCs w:val="36"/>
          <w:lang w:val="bg-BG"/>
        </w:rPr>
        <w:t>„Жизнен цикъл“ на софту</w:t>
      </w:r>
      <w:r w:rsidR="00826323">
        <w:rPr>
          <w:rFonts w:ascii="Times New Roman" w:hAnsi="Times New Roman" w:cs="Times New Roman"/>
          <w:sz w:val="36"/>
          <w:szCs w:val="36"/>
          <w:lang w:val="bg-BG"/>
        </w:rPr>
        <w:t>е</w:t>
      </w:r>
      <w:r w:rsidR="008F7702">
        <w:rPr>
          <w:rFonts w:ascii="Times New Roman" w:hAnsi="Times New Roman" w:cs="Times New Roman"/>
          <w:sz w:val="36"/>
          <w:szCs w:val="36"/>
          <w:lang w:val="bg-BG"/>
        </w:rPr>
        <w:t>рната разработка</w:t>
      </w:r>
    </w:p>
    <w:p w14:paraId="683701CD" w14:textId="727A6D2C" w:rsidR="00910D8A" w:rsidRPr="004009FA" w:rsidRDefault="004009FA" w:rsidP="004009FA">
      <w:pPr>
        <w:tabs>
          <w:tab w:val="left" w:pos="6210"/>
        </w:tabs>
        <w:rPr>
          <w:noProof/>
          <w:lang w:val="bg-BG"/>
        </w:rPr>
      </w:pPr>
      <w:r>
        <w:rPr>
          <w:noProof/>
          <w:lang w:val="bg-BG"/>
        </w:rPr>
        <w:t xml:space="preserve">                                                                                       Фиг.1 „жизнен цикъл“ на софтуерната разработка </w:t>
      </w:r>
    </w:p>
    <w:p w14:paraId="6ADA8E9D" w14:textId="7EE0EE18" w:rsidR="000F3C27" w:rsidRDefault="000F3C27">
      <w:pPr>
        <w:rPr>
          <w:noProof/>
        </w:rPr>
      </w:pPr>
    </w:p>
    <w:p w14:paraId="33375D93" w14:textId="6ABB891C" w:rsidR="004009FA" w:rsidRDefault="004009FA">
      <w:p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Фази на жизненият цикъл:</w:t>
      </w:r>
    </w:p>
    <w:p w14:paraId="3787F4FA" w14:textId="3DB1AA28" w:rsidR="004009FA" w:rsidRDefault="004009FA" w:rsidP="004009FA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Спецификация и анализ на изискванията</w:t>
      </w:r>
    </w:p>
    <w:p w14:paraId="63D98E61" w14:textId="7340FB80" w:rsidR="004009FA" w:rsidRDefault="004009FA" w:rsidP="004009FA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Дизайн и проектиране на системата</w:t>
      </w:r>
    </w:p>
    <w:p w14:paraId="1EFD5B9B" w14:textId="16EDD3BE" w:rsidR="004009FA" w:rsidRDefault="004009FA" w:rsidP="004009FA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Разработване (код</w:t>
      </w:r>
      <w:r w:rsidR="004B2D77">
        <w:rPr>
          <w:sz w:val="26"/>
          <w:szCs w:val="26"/>
          <w:lang w:val="bg-BG"/>
        </w:rPr>
        <w:t>ене)</w:t>
      </w:r>
    </w:p>
    <w:p w14:paraId="3CE0CFC1" w14:textId="78D5CAD6" w:rsidR="004B2D77" w:rsidRDefault="004B2D77" w:rsidP="004009FA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 xml:space="preserve">Тестване </w:t>
      </w:r>
    </w:p>
    <w:p w14:paraId="3CD37BE3" w14:textId="4C017537" w:rsidR="004B2D77" w:rsidRDefault="004B2D77" w:rsidP="004009FA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Имплементация (ре</w:t>
      </w:r>
      <w:r w:rsidR="00826323">
        <w:rPr>
          <w:sz w:val="26"/>
          <w:szCs w:val="26"/>
          <w:lang w:val="bg-BG"/>
        </w:rPr>
        <w:t>а</w:t>
      </w:r>
      <w:r>
        <w:rPr>
          <w:sz w:val="26"/>
          <w:szCs w:val="26"/>
          <w:lang w:val="bg-BG"/>
        </w:rPr>
        <w:t>лизация)</w:t>
      </w:r>
    </w:p>
    <w:p w14:paraId="66029B64" w14:textId="629416DC" w:rsidR="004B2D77" w:rsidRPr="00BE2042" w:rsidRDefault="004B2D77" w:rsidP="004B2D77">
      <w:pPr>
        <w:pStyle w:val="a9"/>
        <w:numPr>
          <w:ilvl w:val="0"/>
          <w:numId w:val="2"/>
        </w:numPr>
        <w:rPr>
          <w:sz w:val="26"/>
          <w:szCs w:val="26"/>
          <w:lang w:val="bg-BG"/>
        </w:rPr>
      </w:pPr>
      <w:r>
        <w:rPr>
          <w:sz w:val="26"/>
          <w:szCs w:val="26"/>
          <w:lang w:val="bg-BG"/>
        </w:rPr>
        <w:t>Поддръжка на софтуера</w:t>
      </w:r>
    </w:p>
    <w:p w14:paraId="36AB6A8F" w14:textId="1FFCFE5D" w:rsidR="004B2D77" w:rsidRPr="004B2D77" w:rsidRDefault="004B2D77" w:rsidP="004B2D77">
      <w:pPr>
        <w:spacing w:after="0" w:line="276" w:lineRule="auto"/>
        <w:rPr>
          <w:sz w:val="26"/>
          <w:szCs w:val="26"/>
          <w:lang w:val="bg-BG"/>
        </w:rPr>
      </w:pPr>
      <w:r w:rsidRPr="004B2D77">
        <w:rPr>
          <w:sz w:val="26"/>
          <w:szCs w:val="26"/>
          <w:lang w:val="bg-BG"/>
        </w:rPr>
        <w:t>„Модел на софтуерен процес“ е абстрактно представяне на</w:t>
      </w:r>
      <w:r>
        <w:rPr>
          <w:sz w:val="26"/>
          <w:szCs w:val="26"/>
          <w:lang w:val="bg-BG"/>
        </w:rPr>
        <w:t xml:space="preserve"> </w:t>
      </w:r>
      <w:r w:rsidRPr="004B2D77">
        <w:rPr>
          <w:sz w:val="26"/>
          <w:szCs w:val="26"/>
          <w:lang w:val="bg-BG"/>
        </w:rPr>
        <w:t>процес, който се използва за разработване на софтуера</w:t>
      </w:r>
      <w:r>
        <w:rPr>
          <w:sz w:val="26"/>
          <w:szCs w:val="26"/>
          <w:lang w:val="bg-BG"/>
        </w:rPr>
        <w:t xml:space="preserve"> и</w:t>
      </w:r>
      <w:r w:rsidRPr="004B2D77">
        <w:rPr>
          <w:sz w:val="26"/>
          <w:szCs w:val="26"/>
          <w:lang w:val="bg-BG"/>
        </w:rPr>
        <w:t xml:space="preserve"> следва </w:t>
      </w:r>
      <w:r>
        <w:rPr>
          <w:sz w:val="26"/>
          <w:szCs w:val="26"/>
          <w:lang w:val="bg-BG"/>
        </w:rPr>
        <w:t xml:space="preserve">фазите на жизненият цикъл на софтуерната разработка, </w:t>
      </w:r>
      <w:r w:rsidRPr="004B2D77">
        <w:rPr>
          <w:sz w:val="26"/>
          <w:szCs w:val="26"/>
          <w:lang w:val="bg-BG"/>
        </w:rPr>
        <w:t>който включва проектиране, внедряване, тестване,</w:t>
      </w:r>
    </w:p>
    <w:p w14:paraId="2E19A52F" w14:textId="53471129" w:rsidR="004B2D77" w:rsidRPr="004B2D77" w:rsidRDefault="004B2D77" w:rsidP="004B2D77">
      <w:pPr>
        <w:spacing w:after="0" w:line="276" w:lineRule="auto"/>
        <w:rPr>
          <w:sz w:val="26"/>
          <w:szCs w:val="26"/>
          <w:lang w:val="bg-BG"/>
        </w:rPr>
      </w:pPr>
      <w:r w:rsidRPr="004B2D77">
        <w:rPr>
          <w:sz w:val="26"/>
          <w:szCs w:val="26"/>
          <w:lang w:val="bg-BG"/>
        </w:rPr>
        <w:t xml:space="preserve">и </w:t>
      </w:r>
      <w:r>
        <w:rPr>
          <w:sz w:val="26"/>
          <w:szCs w:val="26"/>
          <w:lang w:val="bg-BG"/>
        </w:rPr>
        <w:t>п</w:t>
      </w:r>
      <w:r w:rsidRPr="004B2D77">
        <w:rPr>
          <w:sz w:val="26"/>
          <w:szCs w:val="26"/>
          <w:lang w:val="bg-BG"/>
        </w:rPr>
        <w:t>оддръжка.</w:t>
      </w:r>
    </w:p>
    <w:p w14:paraId="4D810CEF" w14:textId="77777777" w:rsidR="004B2D77" w:rsidRDefault="004B2D77">
      <w:pPr>
        <w:rPr>
          <w:rFonts w:ascii="Times New Roman" w:hAnsi="Times New Roman" w:cs="Times New Roman"/>
          <w:sz w:val="28"/>
          <w:szCs w:val="28"/>
        </w:rPr>
      </w:pPr>
    </w:p>
    <w:p w14:paraId="6C9BE6C0" w14:textId="77777777" w:rsidR="00A33F07" w:rsidRDefault="00A33F07" w:rsidP="006A2C86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2333C799" w14:textId="259A96C0" w:rsidR="00A33F07" w:rsidRDefault="00A33F07" w:rsidP="006A2C86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lastRenderedPageBreak/>
        <w:t>Каскаден модел</w:t>
      </w:r>
    </w:p>
    <w:p w14:paraId="1D665273" w14:textId="33F0427F" w:rsidR="006A2C86" w:rsidRDefault="004B2D77" w:rsidP="006A2C86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Каскадният модел</w:t>
      </w:r>
      <w:r w:rsidRPr="004B2D77">
        <w:rPr>
          <w:rFonts w:ascii="Times New Roman" w:hAnsi="Times New Roman" w:cs="Times New Roman"/>
          <w:sz w:val="28"/>
          <w:szCs w:val="28"/>
        </w:rPr>
        <w:t xml:space="preserve"> е традиционен модел, известен още като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 xml:space="preserve">първоначален или класически модел за разработка на софтуер. </w:t>
      </w:r>
      <w:r>
        <w:rPr>
          <w:rFonts w:ascii="Times New Roman" w:hAnsi="Times New Roman" w:cs="Times New Roman"/>
          <w:sz w:val="28"/>
          <w:szCs w:val="28"/>
          <w:lang w:val="bg-BG"/>
        </w:rPr>
        <w:t>Този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>модел описва методологията на разработка, к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а</w:t>
      </w:r>
      <w:r w:rsidRPr="004B2D77">
        <w:rPr>
          <w:rFonts w:ascii="Times New Roman" w:hAnsi="Times New Roman" w:cs="Times New Roman"/>
          <w:sz w:val="28"/>
          <w:szCs w:val="28"/>
        </w:rPr>
        <w:t>то е линейн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и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>и последователни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 фази на проектиране</w:t>
      </w:r>
      <w:r w:rsidRPr="004B2D77">
        <w:rPr>
          <w:rFonts w:ascii="Times New Roman" w:hAnsi="Times New Roman" w:cs="Times New Roman"/>
          <w:sz w:val="28"/>
          <w:szCs w:val="28"/>
        </w:rPr>
        <w:t>. Поради последва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телното</w:t>
      </w:r>
      <w:r w:rsidRPr="004B2D77">
        <w:rPr>
          <w:rFonts w:ascii="Times New Roman" w:hAnsi="Times New Roman" w:cs="Times New Roman"/>
          <w:sz w:val="28"/>
          <w:szCs w:val="28"/>
        </w:rPr>
        <w:t xml:space="preserve"> протичане на фази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те</w:t>
      </w:r>
      <w:r w:rsidRPr="004B2D77">
        <w:rPr>
          <w:rFonts w:ascii="Times New Roman" w:hAnsi="Times New Roman" w:cs="Times New Roman"/>
          <w:sz w:val="28"/>
          <w:szCs w:val="28"/>
        </w:rPr>
        <w:t xml:space="preserve"> в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 каскадният</w:t>
      </w:r>
      <w:r w:rsidRPr="004B2D77">
        <w:rPr>
          <w:rFonts w:ascii="Times New Roman" w:hAnsi="Times New Roman" w:cs="Times New Roman"/>
          <w:sz w:val="28"/>
          <w:szCs w:val="28"/>
        </w:rPr>
        <w:t xml:space="preserve"> модел, той не може да се върне към предишния си етап. След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>завършвайки фаза на разработка, процесът преминава към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 xml:space="preserve">следваща стъпка и не може да се върне към предишния си етап.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Каскадният </w:t>
      </w:r>
      <w:r w:rsidRPr="004B2D77">
        <w:rPr>
          <w:rFonts w:ascii="Times New Roman" w:hAnsi="Times New Roman" w:cs="Times New Roman"/>
          <w:sz w:val="28"/>
          <w:szCs w:val="28"/>
        </w:rPr>
        <w:t>модел има различни цели за всяк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а фаза</w:t>
      </w:r>
      <w:r w:rsidRPr="004B2D77">
        <w:rPr>
          <w:rFonts w:ascii="Times New Roman" w:hAnsi="Times New Roman" w:cs="Times New Roman"/>
          <w:sz w:val="28"/>
          <w:szCs w:val="28"/>
        </w:rPr>
        <w:t xml:space="preserve"> от него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вият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 xml:space="preserve">модел. Той се използва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често</w:t>
      </w:r>
      <w:r w:rsidRPr="004B2D77">
        <w:rPr>
          <w:rFonts w:ascii="Times New Roman" w:hAnsi="Times New Roman" w:cs="Times New Roman"/>
          <w:sz w:val="28"/>
          <w:szCs w:val="28"/>
        </w:rPr>
        <w:t xml:space="preserve">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за</w:t>
      </w:r>
      <w:r w:rsidRPr="004B2D77">
        <w:rPr>
          <w:rFonts w:ascii="Times New Roman" w:hAnsi="Times New Roman" w:cs="Times New Roman"/>
          <w:sz w:val="28"/>
          <w:szCs w:val="28"/>
        </w:rPr>
        <w:t xml:space="preserve"> правителствени проекти и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е</w:t>
      </w:r>
      <w:r w:rsidRPr="004B2D77">
        <w:rPr>
          <w:rFonts w:ascii="Times New Roman" w:hAnsi="Times New Roman" w:cs="Times New Roman"/>
          <w:sz w:val="28"/>
          <w:szCs w:val="28"/>
        </w:rPr>
        <w:t xml:space="preserve"> най-вече приложим в случай на малки проекти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, </w:t>
      </w:r>
      <w:r w:rsidRPr="004B2D77">
        <w:rPr>
          <w:rFonts w:ascii="Times New Roman" w:hAnsi="Times New Roman" w:cs="Times New Roman"/>
          <w:sz w:val="28"/>
          <w:szCs w:val="28"/>
        </w:rPr>
        <w:t xml:space="preserve">където няма шанс за промяна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в </w:t>
      </w:r>
      <w:r w:rsidRPr="004B2D77">
        <w:rPr>
          <w:rFonts w:ascii="Times New Roman" w:hAnsi="Times New Roman" w:cs="Times New Roman"/>
          <w:sz w:val="28"/>
          <w:szCs w:val="28"/>
        </w:rPr>
        <w:t xml:space="preserve">изискванията. Планирането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и спецификацията при каскадният</w:t>
      </w:r>
      <w:r w:rsidRPr="004B2D77">
        <w:rPr>
          <w:rFonts w:ascii="Times New Roman" w:hAnsi="Times New Roman" w:cs="Times New Roman"/>
          <w:sz w:val="28"/>
          <w:szCs w:val="28"/>
        </w:rPr>
        <w:t xml:space="preserve"> модел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са много важни. Те </w:t>
      </w:r>
      <w:r w:rsidRPr="004B2D77">
        <w:rPr>
          <w:rFonts w:ascii="Times New Roman" w:hAnsi="Times New Roman" w:cs="Times New Roman"/>
          <w:sz w:val="28"/>
          <w:szCs w:val="28"/>
        </w:rPr>
        <w:t>помага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т</w:t>
      </w:r>
      <w:r w:rsidRPr="004B2D77">
        <w:rPr>
          <w:rFonts w:ascii="Times New Roman" w:hAnsi="Times New Roman" w:cs="Times New Roman"/>
          <w:sz w:val="28"/>
          <w:szCs w:val="28"/>
        </w:rPr>
        <w:t xml:space="preserve"> з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а правилното реализиране на </w:t>
      </w:r>
      <w:r w:rsidRPr="004B2D77">
        <w:rPr>
          <w:rFonts w:ascii="Times New Roman" w:hAnsi="Times New Roman" w:cs="Times New Roman"/>
          <w:sz w:val="28"/>
          <w:szCs w:val="28"/>
        </w:rPr>
        <w:t>целия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т</w:t>
      </w:r>
      <w:r w:rsidRPr="004B2D77">
        <w:rPr>
          <w:rFonts w:ascii="Times New Roman" w:hAnsi="Times New Roman" w:cs="Times New Roman"/>
          <w:sz w:val="28"/>
          <w:szCs w:val="28"/>
        </w:rPr>
        <w:t xml:space="preserve"> проект и гарантира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>т</w:t>
      </w:r>
      <w:r w:rsidRPr="004B2D77">
        <w:rPr>
          <w:rFonts w:ascii="Times New Roman" w:hAnsi="Times New Roman" w:cs="Times New Roman"/>
          <w:sz w:val="28"/>
          <w:szCs w:val="28"/>
        </w:rPr>
        <w:t xml:space="preserve"> </w:t>
      </w:r>
      <w:r w:rsidR="00A25832">
        <w:rPr>
          <w:rFonts w:ascii="Times New Roman" w:hAnsi="Times New Roman" w:cs="Times New Roman"/>
          <w:sz w:val="28"/>
          <w:szCs w:val="28"/>
          <w:lang w:val="bg-BG"/>
        </w:rPr>
        <w:t xml:space="preserve">минимизирането на </w:t>
      </w:r>
      <w:r w:rsidRPr="004B2D77">
        <w:rPr>
          <w:rFonts w:ascii="Times New Roman" w:hAnsi="Times New Roman" w:cs="Times New Roman"/>
          <w:sz w:val="28"/>
          <w:szCs w:val="28"/>
        </w:rPr>
        <w:t xml:space="preserve">недостатъците в проектирането, 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преди да </w:t>
      </w:r>
      <w:r w:rsidRPr="004B2D77">
        <w:rPr>
          <w:rFonts w:ascii="Times New Roman" w:hAnsi="Times New Roman" w:cs="Times New Roman"/>
          <w:sz w:val="28"/>
          <w:szCs w:val="28"/>
        </w:rPr>
        <w:t>започнете да разработвате софтуер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>а</w:t>
      </w:r>
      <w:r w:rsidRPr="004B2D77">
        <w:rPr>
          <w:rFonts w:ascii="Times New Roman" w:hAnsi="Times New Roman" w:cs="Times New Roman"/>
          <w:sz w:val="28"/>
          <w:szCs w:val="28"/>
        </w:rPr>
        <w:t>. Моделът започва с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анализ и спецификация на </w:t>
      </w:r>
      <w:r w:rsidRPr="004B2D77">
        <w:rPr>
          <w:rFonts w:ascii="Times New Roman" w:hAnsi="Times New Roman" w:cs="Times New Roman"/>
          <w:sz w:val="28"/>
          <w:szCs w:val="28"/>
        </w:rPr>
        <w:t>изискван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>ията</w:t>
      </w:r>
      <w:r w:rsidRPr="004B2D77">
        <w:rPr>
          <w:rFonts w:ascii="Times New Roman" w:hAnsi="Times New Roman" w:cs="Times New Roman"/>
          <w:sz w:val="28"/>
          <w:szCs w:val="28"/>
        </w:rPr>
        <w:t xml:space="preserve"> на системата и продължава към 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избора на </w:t>
      </w:r>
      <w:r w:rsidRPr="004B2D77">
        <w:rPr>
          <w:rFonts w:ascii="Times New Roman" w:hAnsi="Times New Roman" w:cs="Times New Roman"/>
          <w:sz w:val="28"/>
          <w:szCs w:val="28"/>
        </w:rPr>
        <w:t>архитектурен дизайн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>, след което</w:t>
      </w:r>
      <w:r w:rsidRPr="004B2D77">
        <w:rPr>
          <w:rFonts w:ascii="Times New Roman" w:hAnsi="Times New Roman" w:cs="Times New Roman"/>
          <w:sz w:val="28"/>
          <w:szCs w:val="28"/>
        </w:rPr>
        <w:t xml:space="preserve"> кодиране, тестване, внедряване и</w:t>
      </w:r>
      <w:r w:rsidR="006A2C86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4B2D77">
        <w:rPr>
          <w:rFonts w:ascii="Times New Roman" w:hAnsi="Times New Roman" w:cs="Times New Roman"/>
          <w:sz w:val="28"/>
          <w:szCs w:val="28"/>
        </w:rPr>
        <w:t>поддръжка.</w:t>
      </w:r>
    </w:p>
    <w:p w14:paraId="3C08E77C" w14:textId="2928F58F" w:rsidR="00546D1F" w:rsidRDefault="00546D1F" w:rsidP="006A2C86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anchor distT="0" distB="0" distL="114300" distR="114300" simplePos="0" relativeHeight="251671552" behindDoc="0" locked="0" layoutInCell="1" allowOverlap="1" wp14:anchorId="20D90340" wp14:editId="21C3F235">
            <wp:simplePos x="0" y="0"/>
            <wp:positionH relativeFrom="column">
              <wp:posOffset>123825</wp:posOffset>
            </wp:positionH>
            <wp:positionV relativeFrom="paragraph">
              <wp:posOffset>47625</wp:posOffset>
            </wp:positionV>
            <wp:extent cx="5048250" cy="4371975"/>
            <wp:effectExtent l="0" t="0" r="0" b="9525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42" t="3565" r="3215" b="5545"/>
                    <a:stretch/>
                  </pic:blipFill>
                  <pic:spPr bwMode="auto">
                    <a:xfrm>
                      <a:off x="0" y="0"/>
                      <a:ext cx="5048250" cy="437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DDF67" w14:textId="7239A983" w:rsidR="006A2C86" w:rsidRPr="004B2D77" w:rsidRDefault="006A2C86" w:rsidP="006A2C86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26526CC4" w14:textId="199B53DE" w:rsidR="00245CA3" w:rsidRDefault="004B2D77" w:rsidP="004B2D77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4B2D77">
        <w:rPr>
          <w:rFonts w:ascii="Times New Roman" w:hAnsi="Times New Roman" w:cs="Times New Roman"/>
          <w:sz w:val="28"/>
          <w:szCs w:val="28"/>
        </w:rPr>
        <w:t xml:space="preserve"> </w:t>
      </w:r>
      <w:r w:rsidR="00546D1F">
        <w:rPr>
          <w:rFonts w:ascii="Times New Roman" w:hAnsi="Times New Roman" w:cs="Times New Roman"/>
          <w:sz w:val="28"/>
          <w:szCs w:val="28"/>
        </w:rPr>
        <w:tab/>
      </w:r>
      <w:r w:rsidR="00546D1F">
        <w:rPr>
          <w:noProof/>
          <w:lang w:val="bg-BG"/>
        </w:rPr>
        <w:t>Фиг.2 Каскаден модел</w:t>
      </w:r>
      <w:r w:rsidR="00245CA3">
        <w:rPr>
          <w:rFonts w:ascii="Times New Roman" w:hAnsi="Times New Roman" w:cs="Times New Roman"/>
          <w:sz w:val="28"/>
          <w:szCs w:val="28"/>
        </w:rPr>
        <w:br w:type="page"/>
      </w:r>
    </w:p>
    <w:p w14:paraId="2AA49BB4" w14:textId="08ADE3D0" w:rsidR="00031B59" w:rsidRDefault="00031B59" w:rsidP="00031B59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lastRenderedPageBreak/>
        <w:t>Основни принципи при използването на Каскаден модел на разработване</w:t>
      </w:r>
    </w:p>
    <w:p w14:paraId="12094F00" w14:textId="2F8844F5" w:rsidR="00031B59" w:rsidRPr="00031B59" w:rsidRDefault="00031B59" w:rsidP="00031B5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Проектът се разделя на последователни фази</w:t>
      </w:r>
    </w:p>
    <w:p w14:paraId="19CA2826" w14:textId="009360C4" w:rsidR="00031B59" w:rsidRPr="00031B59" w:rsidRDefault="00031B59" w:rsidP="00031B5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Изключителна важност има фазата на спецификация и анализ на изискванията. Тя е основополагаща при използването на този модел на разработка.</w:t>
      </w:r>
    </w:p>
    <w:p w14:paraId="30F3F3A7" w14:textId="5F241FA8" w:rsidR="00031B59" w:rsidRPr="00031B59" w:rsidRDefault="00031B59" w:rsidP="00031B5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Дефинирани са стриктни времеви диапазони и крайни срокове за приключване на отделните части от проекта.</w:t>
      </w:r>
    </w:p>
    <w:p w14:paraId="11A8A910" w14:textId="7D6D1C34" w:rsidR="00031B59" w:rsidRDefault="00031B59" w:rsidP="00031B5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031B59">
        <w:rPr>
          <w:rFonts w:ascii="Times New Roman" w:hAnsi="Times New Roman" w:cs="Times New Roman"/>
          <w:sz w:val="28"/>
          <w:szCs w:val="28"/>
        </w:rPr>
        <w:t xml:space="preserve">Изисква се одобрение на потребителя и ръководството </w:t>
      </w:r>
      <w:r>
        <w:rPr>
          <w:rFonts w:ascii="Times New Roman" w:hAnsi="Times New Roman" w:cs="Times New Roman"/>
          <w:sz w:val="28"/>
          <w:szCs w:val="28"/>
          <w:lang w:val="bg-BG"/>
        </w:rPr>
        <w:t>при</w:t>
      </w:r>
    </w:p>
    <w:p w14:paraId="6F47A240" w14:textId="1D1865AE" w:rsidR="00031B59" w:rsidRDefault="00031B59" w:rsidP="00031B59">
      <w:pPr>
        <w:pStyle w:val="a9"/>
        <w:spacing w:after="0" w:line="276" w:lineRule="auto"/>
        <w:rPr>
          <w:rFonts w:ascii="Times New Roman" w:hAnsi="Times New Roman" w:cs="Times New Roman"/>
          <w:sz w:val="28"/>
          <w:szCs w:val="28"/>
        </w:rPr>
      </w:pPr>
      <w:r w:rsidRPr="00031B59">
        <w:rPr>
          <w:rFonts w:ascii="Times New Roman" w:hAnsi="Times New Roman" w:cs="Times New Roman"/>
          <w:sz w:val="28"/>
          <w:szCs w:val="28"/>
        </w:rPr>
        <w:t xml:space="preserve">завършване на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всяка </w:t>
      </w:r>
      <w:r w:rsidRPr="00031B59">
        <w:rPr>
          <w:rFonts w:ascii="Times New Roman" w:hAnsi="Times New Roman" w:cs="Times New Roman"/>
          <w:sz w:val="28"/>
          <w:szCs w:val="28"/>
        </w:rPr>
        <w:t>фаза</w:t>
      </w:r>
      <w:r>
        <w:rPr>
          <w:rFonts w:ascii="Times New Roman" w:hAnsi="Times New Roman" w:cs="Times New Roman"/>
          <w:sz w:val="28"/>
          <w:szCs w:val="28"/>
          <w:lang w:val="bg-BG"/>
        </w:rPr>
        <w:t>,</w:t>
      </w:r>
      <w:r w:rsidRPr="00031B59">
        <w:rPr>
          <w:rFonts w:ascii="Times New Roman" w:hAnsi="Times New Roman" w:cs="Times New Roman"/>
          <w:sz w:val="28"/>
          <w:szCs w:val="28"/>
        </w:rPr>
        <w:t xml:space="preserve"> преди да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се </w:t>
      </w:r>
      <w:r w:rsidRPr="00031B59">
        <w:rPr>
          <w:rFonts w:ascii="Times New Roman" w:hAnsi="Times New Roman" w:cs="Times New Roman"/>
          <w:sz w:val="28"/>
          <w:szCs w:val="28"/>
        </w:rPr>
        <w:t>започне нова.</w:t>
      </w:r>
    </w:p>
    <w:p w14:paraId="114B82C7" w14:textId="18528C9F" w:rsidR="008229E1" w:rsidRDefault="008229E1" w:rsidP="008229E1">
      <w:pPr>
        <w:spacing w:after="0" w:line="276" w:lineRule="auto"/>
        <w:rPr>
          <w:rFonts w:ascii="Times New Roman" w:hAnsi="Times New Roman" w:cs="Times New Roman"/>
          <w:sz w:val="28"/>
          <w:szCs w:val="28"/>
        </w:rPr>
      </w:pPr>
    </w:p>
    <w:p w14:paraId="31E979B8" w14:textId="483C680D" w:rsidR="008229E1" w:rsidRDefault="008229E1" w:rsidP="008229E1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Предимства на Каскадният модел</w:t>
      </w:r>
    </w:p>
    <w:p w14:paraId="50708B0C" w14:textId="1962DF3D" w:rsidR="008229E1" w:rsidRDefault="008229E1" w:rsidP="008229E1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Лесен за имплементиране и разбиране</w:t>
      </w:r>
    </w:p>
    <w:p w14:paraId="011AF5C4" w14:textId="1A99D07C" w:rsidR="008229E1" w:rsidRDefault="008229E1" w:rsidP="008229E1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Всяка стъпка има добре дефинирани цени</w:t>
      </w:r>
    </w:p>
    <w:p w14:paraId="1EAC3354" w14:textId="361EACE4" w:rsidR="008229E1" w:rsidRDefault="008229E1" w:rsidP="008229E1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Работи добре при вече започнати проекти и не изисква силни програмисти</w:t>
      </w:r>
    </w:p>
    <w:p w14:paraId="1B7F00E4" w14:textId="1A365941" w:rsidR="00245CA3" w:rsidRDefault="00BE2042" w:rsidP="00BE2042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Д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ейства като шаблон, в който методи за анализ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могат да се направят за фазите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на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проектиране, кодиране и поддръжка</w:t>
      </w:r>
    </w:p>
    <w:p w14:paraId="320AC4AB" w14:textId="6B3BCD8E" w:rsidR="00BE2042" w:rsidRDefault="00BE2042" w:rsidP="00BE2042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49B1BA22" w14:textId="47CD5370" w:rsidR="00BE2042" w:rsidRPr="00BE2042" w:rsidRDefault="00BE2042" w:rsidP="00BE2042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Недостатъци на </w:t>
      </w:r>
      <w:r>
        <w:rPr>
          <w:rFonts w:ascii="Times New Roman" w:hAnsi="Times New Roman" w:cs="Times New Roman"/>
          <w:sz w:val="28"/>
          <w:szCs w:val="28"/>
          <w:lang w:val="bg-BG"/>
        </w:rPr>
        <w:t>Каскадният модел</w:t>
      </w:r>
    </w:p>
    <w:p w14:paraId="3740DEFC" w14:textId="77777777" w:rsidR="00BE2042" w:rsidRDefault="00BE2042" w:rsidP="00BE2042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BE2042">
        <w:rPr>
          <w:rFonts w:ascii="Times New Roman" w:hAnsi="Times New Roman" w:cs="Times New Roman"/>
          <w:sz w:val="28"/>
          <w:szCs w:val="28"/>
          <w:lang w:val="bg-BG"/>
        </w:rPr>
        <w:t>Изискванията не се променят с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лед като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фазата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на проектиране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е завършена</w:t>
      </w:r>
    </w:p>
    <w:p w14:paraId="41EF6030" w14:textId="742A558A" w:rsidR="00BE2042" w:rsidRDefault="00BE2042" w:rsidP="00BE2042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>Има г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олям риск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при разработване на проект с заложени грешки в спецификацията</w:t>
      </w:r>
    </w:p>
    <w:p w14:paraId="31636BB3" w14:textId="71194288" w:rsidR="00BE2042" w:rsidRPr="00BE2042" w:rsidRDefault="00BE2042" w:rsidP="00BE2042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Ако клиентът не е </w:t>
      </w:r>
      <w:r>
        <w:rPr>
          <w:rFonts w:ascii="Times New Roman" w:hAnsi="Times New Roman" w:cs="Times New Roman"/>
          <w:sz w:val="28"/>
          <w:szCs w:val="28"/>
          <w:lang w:val="bg-BG"/>
        </w:rPr>
        <w:t>точен и ясен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във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фаза</w:t>
      </w:r>
      <w:r>
        <w:rPr>
          <w:rFonts w:ascii="Times New Roman" w:hAnsi="Times New Roman" w:cs="Times New Roman"/>
          <w:sz w:val="28"/>
          <w:szCs w:val="28"/>
          <w:lang w:val="bg-BG"/>
        </w:rPr>
        <w:t>та на спецификация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, е трудно да се приеме каквато и да е промяна на всеки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следващ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етап</w:t>
      </w:r>
    </w:p>
    <w:p w14:paraId="7049B0C0" w14:textId="3E4B8CB9" w:rsidR="00BE2042" w:rsidRDefault="00BE2042" w:rsidP="00BE2042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Друг съществен недостатък на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каскадния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модел е, че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на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клиентът не може да </w:t>
      </w:r>
      <w:r>
        <w:rPr>
          <w:rFonts w:ascii="Times New Roman" w:hAnsi="Times New Roman" w:cs="Times New Roman"/>
          <w:sz w:val="28"/>
          <w:szCs w:val="28"/>
          <w:lang w:val="bg-BG"/>
        </w:rPr>
        <w:t>се предостави прототип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bg-BG"/>
        </w:rPr>
        <w:t>на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продукт</w:t>
      </w:r>
      <w:r>
        <w:rPr>
          <w:rFonts w:ascii="Times New Roman" w:hAnsi="Times New Roman" w:cs="Times New Roman"/>
          <w:sz w:val="28"/>
          <w:szCs w:val="28"/>
          <w:lang w:val="bg-BG"/>
        </w:rPr>
        <w:t>а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до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като 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>крайният етап на раз</w:t>
      </w:r>
      <w:r>
        <w:rPr>
          <w:rFonts w:ascii="Times New Roman" w:hAnsi="Times New Roman" w:cs="Times New Roman"/>
          <w:sz w:val="28"/>
          <w:szCs w:val="28"/>
          <w:lang w:val="bg-BG"/>
        </w:rPr>
        <w:t>работване</w:t>
      </w:r>
      <w:r w:rsidRPr="00BE2042">
        <w:rPr>
          <w:rFonts w:ascii="Times New Roman" w:hAnsi="Times New Roman" w:cs="Times New Roman"/>
          <w:sz w:val="28"/>
          <w:szCs w:val="28"/>
          <w:lang w:val="bg-BG"/>
        </w:rPr>
        <w:t xml:space="preserve"> не е завършен.</w:t>
      </w:r>
    </w:p>
    <w:p w14:paraId="73627DBB" w14:textId="750A6D6D" w:rsidR="00A33F07" w:rsidRDefault="00A33F07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1D47D5F9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5C1B57F9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5BE8DC1F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41589830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08199FDE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35AB0593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41B02DC5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7A5848C3" w14:textId="77777777" w:rsidR="00163572" w:rsidRDefault="00163572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</w:p>
    <w:p w14:paraId="0973ED8F" w14:textId="1ED8B303" w:rsidR="00A33F07" w:rsidRPr="00A33F07" w:rsidRDefault="00A33F07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A33F07">
        <w:rPr>
          <w:rFonts w:ascii="Times New Roman" w:hAnsi="Times New Roman" w:cs="Times New Roman"/>
          <w:sz w:val="28"/>
          <w:szCs w:val="28"/>
          <w:lang w:val="bg-BG"/>
        </w:rPr>
        <w:lastRenderedPageBreak/>
        <w:t>Итеративен модел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(Модел на постоянно подобряване)</w:t>
      </w:r>
    </w:p>
    <w:p w14:paraId="5D5E6E25" w14:textId="1931DF7B" w:rsidR="00A33F07" w:rsidRPr="00A33F07" w:rsidRDefault="00A33F07" w:rsidP="00A33F07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 w:rsidRPr="00A33F07">
        <w:rPr>
          <w:rFonts w:ascii="Times New Roman" w:hAnsi="Times New Roman" w:cs="Times New Roman"/>
          <w:sz w:val="28"/>
          <w:szCs w:val="28"/>
          <w:lang w:val="bg-BG"/>
        </w:rPr>
        <w:t>Итеративният дизайн е метод в жизнения цикъл на разработката на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софтуер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,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който се фокусира върху разбиването на разработката на софтуер</w:t>
      </w:r>
    </w:p>
    <w:p w14:paraId="2F6C30C0" w14:textId="4EA44491" w:rsidR="00546D1F" w:rsidRDefault="00A33F07" w:rsidP="004549EE">
      <w:pPr>
        <w:spacing w:after="0" w:line="276" w:lineRule="auto"/>
        <w:rPr>
          <w:rFonts w:ascii="Times New Roman" w:hAnsi="Times New Roman" w:cs="Times New Roman"/>
          <w:noProof/>
          <w:sz w:val="28"/>
          <w:szCs w:val="28"/>
          <w:lang w:val="bg-BG"/>
        </w:rPr>
      </w:pPr>
      <w:r w:rsidRPr="00A33F07">
        <w:rPr>
          <w:rFonts w:ascii="Times New Roman" w:hAnsi="Times New Roman" w:cs="Times New Roman"/>
          <w:sz w:val="28"/>
          <w:szCs w:val="28"/>
          <w:lang w:val="bg-BG"/>
        </w:rPr>
        <w:t>на малки парченца. В итеративния дизайн характеристиките са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разработени с повтарящи се цикли. Процесът започва с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итерации и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преминава с просто изпълнение на малки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части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bg-BG"/>
        </w:rPr>
        <w:t>от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„софтуерни</w:t>
      </w:r>
      <w:r>
        <w:rPr>
          <w:rFonts w:ascii="Times New Roman" w:hAnsi="Times New Roman" w:cs="Times New Roman"/>
          <w:sz w:val="28"/>
          <w:szCs w:val="28"/>
          <w:lang w:val="bg-BG"/>
        </w:rPr>
        <w:t>те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изисквания” и постепенно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="00382354">
        <w:rPr>
          <w:rFonts w:ascii="Times New Roman" w:hAnsi="Times New Roman" w:cs="Times New Roman"/>
          <w:sz w:val="28"/>
          <w:szCs w:val="28"/>
          <w:lang w:val="bg-BG"/>
        </w:rPr>
        <w:t>се създават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версиите на софтуера до окончателната верси</w:t>
      </w:r>
      <w:r w:rsidR="00382354">
        <w:rPr>
          <w:rFonts w:ascii="Times New Roman" w:hAnsi="Times New Roman" w:cs="Times New Roman"/>
          <w:sz w:val="28"/>
          <w:szCs w:val="28"/>
          <w:lang w:val="bg-BG"/>
        </w:rPr>
        <w:t>я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. За разлика от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каскадният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модел, в началото,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не е необходимо изискванията да са пълни. </w:t>
      </w:r>
      <w:r>
        <w:rPr>
          <w:rFonts w:ascii="Times New Roman" w:hAnsi="Times New Roman" w:cs="Times New Roman"/>
          <w:sz w:val="28"/>
          <w:szCs w:val="28"/>
          <w:lang w:val="bg-BG"/>
        </w:rPr>
        <w:t>Р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аз</w:t>
      </w:r>
      <w:r>
        <w:rPr>
          <w:rFonts w:ascii="Times New Roman" w:hAnsi="Times New Roman" w:cs="Times New Roman"/>
          <w:sz w:val="28"/>
          <w:szCs w:val="28"/>
          <w:lang w:val="bg-BG"/>
        </w:rPr>
        <w:t>работването</w:t>
      </w:r>
      <w:r w:rsidR="00382354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започва с внедряване на малка част от софтуера и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продължава до края или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до окончателното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завършване на софтуера. Докато работим с итеративния модел, създаваме груб продукт</w:t>
      </w:r>
      <w:r>
        <w:rPr>
          <w:rFonts w:ascii="Times New Roman" w:hAnsi="Times New Roman" w:cs="Times New Roman"/>
          <w:sz w:val="28"/>
          <w:szCs w:val="28"/>
          <w:lang w:val="bg-BG"/>
        </w:rPr>
        <w:t>(прототип)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. </w:t>
      </w:r>
      <w:r>
        <w:rPr>
          <w:rFonts w:ascii="Times New Roman" w:hAnsi="Times New Roman" w:cs="Times New Roman"/>
          <w:sz w:val="28"/>
          <w:szCs w:val="28"/>
          <w:lang w:val="bg-BG"/>
        </w:rPr>
        <w:t>Т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огава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продукт</w:t>
      </w:r>
      <w:r>
        <w:rPr>
          <w:rFonts w:ascii="Times New Roman" w:hAnsi="Times New Roman" w:cs="Times New Roman"/>
          <w:sz w:val="28"/>
          <w:szCs w:val="28"/>
          <w:lang w:val="bg-BG"/>
        </w:rPr>
        <w:t>ът започва да се проверява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и </w:t>
      </w:r>
      <w:r>
        <w:rPr>
          <w:rFonts w:ascii="Times New Roman" w:hAnsi="Times New Roman" w:cs="Times New Roman"/>
          <w:sz w:val="28"/>
          <w:szCs w:val="28"/>
          <w:lang w:val="bg-BG"/>
        </w:rPr>
        <w:t>обновява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в следващата итерация и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същият процес продължава до завършването на продукта.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Целта на итеративната работа е да позволи по-голяма гъвкавост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за промени. Докато работи итеративно, екипът преминава през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итеративен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цикъл, в който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 във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всяка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итерация се 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тества и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оценява </w:t>
      </w:r>
      <w:r w:rsidR="00382354">
        <w:rPr>
          <w:rFonts w:ascii="Times New Roman" w:hAnsi="Times New Roman" w:cs="Times New Roman"/>
          <w:sz w:val="28"/>
          <w:szCs w:val="28"/>
          <w:lang w:val="bg-BG"/>
        </w:rPr>
        <w:t>версията</w:t>
      </w:r>
      <w:r>
        <w:rPr>
          <w:rFonts w:ascii="Times New Roman" w:hAnsi="Times New Roman" w:cs="Times New Roman"/>
          <w:sz w:val="28"/>
          <w:szCs w:val="28"/>
          <w:lang w:val="bg-BG"/>
        </w:rPr>
        <w:t xml:space="preserve">, като се правят 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>необходими</w:t>
      </w:r>
      <w:r>
        <w:rPr>
          <w:rFonts w:ascii="Times New Roman" w:hAnsi="Times New Roman" w:cs="Times New Roman"/>
          <w:sz w:val="28"/>
          <w:szCs w:val="28"/>
          <w:lang w:val="bg-BG"/>
        </w:rPr>
        <w:t>те</w:t>
      </w:r>
      <w:r w:rsidRPr="00A33F07">
        <w:rPr>
          <w:rFonts w:ascii="Times New Roman" w:hAnsi="Times New Roman" w:cs="Times New Roman"/>
          <w:sz w:val="28"/>
          <w:szCs w:val="28"/>
          <w:lang w:val="bg-BG"/>
        </w:rPr>
        <w:t xml:space="preserve"> промени за доставяне на </w:t>
      </w:r>
    </w:p>
    <w:p w14:paraId="683ED6FB" w14:textId="2B45683A" w:rsidR="00546D1F" w:rsidRPr="00546D1F" w:rsidRDefault="00546D1F" w:rsidP="00382354">
      <w:pPr>
        <w:spacing w:after="0" w:line="276" w:lineRule="auto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noProof/>
          <w:sz w:val="28"/>
          <w:szCs w:val="28"/>
          <w:lang w:val="bg-BG"/>
        </w:rPr>
        <w:drawing>
          <wp:anchor distT="0" distB="0" distL="114300" distR="114300" simplePos="0" relativeHeight="251672576" behindDoc="0" locked="0" layoutInCell="1" allowOverlap="1" wp14:anchorId="27BFA87A" wp14:editId="2C588CDC">
            <wp:simplePos x="0" y="0"/>
            <wp:positionH relativeFrom="margin">
              <wp:posOffset>-238125</wp:posOffset>
            </wp:positionH>
            <wp:positionV relativeFrom="paragraph">
              <wp:posOffset>247650</wp:posOffset>
            </wp:positionV>
            <wp:extent cx="6286500" cy="4029075"/>
            <wp:effectExtent l="0" t="0" r="0" b="9525"/>
            <wp:wrapSquare wrapText="bothSides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174" r="2750" b="3622"/>
                    <a:stretch/>
                  </pic:blipFill>
                  <pic:spPr bwMode="auto">
                    <a:xfrm>
                      <a:off x="0" y="0"/>
                      <a:ext cx="6286500" cy="4029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33F07" w:rsidRPr="00A33F07">
        <w:rPr>
          <w:rFonts w:ascii="Times New Roman" w:hAnsi="Times New Roman" w:cs="Times New Roman"/>
          <w:sz w:val="28"/>
          <w:szCs w:val="28"/>
          <w:lang w:val="bg-BG"/>
        </w:rPr>
        <w:t>продукт</w:t>
      </w:r>
      <w:r w:rsidR="00A33F07">
        <w:rPr>
          <w:rFonts w:ascii="Times New Roman" w:hAnsi="Times New Roman" w:cs="Times New Roman"/>
          <w:sz w:val="28"/>
          <w:szCs w:val="28"/>
          <w:lang w:val="bg-BG"/>
        </w:rPr>
        <w:t>, който следва спецификацията на клиента.</w:t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  <w:t xml:space="preserve">                                             </w:t>
      </w:r>
      <w:r>
        <w:rPr>
          <w:noProof/>
          <w:lang w:val="bg-BG"/>
        </w:rPr>
        <w:t>Фиг.</w:t>
      </w:r>
      <w:r w:rsidR="00F12305">
        <w:rPr>
          <w:noProof/>
          <w:lang w:val="bg-BG"/>
        </w:rPr>
        <w:t>3</w:t>
      </w:r>
      <w:r>
        <w:rPr>
          <w:noProof/>
          <w:lang w:val="bg-BG"/>
        </w:rPr>
        <w:t xml:space="preserve"> Итеративен модел</w:t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  <w:r>
        <w:rPr>
          <w:rFonts w:ascii="Times New Roman" w:hAnsi="Times New Roman" w:cs="Times New Roman"/>
          <w:sz w:val="26"/>
          <w:szCs w:val="26"/>
          <w:lang w:val="bg-BG"/>
        </w:rPr>
        <w:tab/>
      </w:r>
    </w:p>
    <w:p w14:paraId="775493F7" w14:textId="5C208FF0" w:rsidR="004549EE" w:rsidRDefault="00382354" w:rsidP="00382354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82354">
        <w:rPr>
          <w:rFonts w:ascii="Times New Roman" w:hAnsi="Times New Roman" w:cs="Times New Roman"/>
          <w:sz w:val="26"/>
          <w:szCs w:val="26"/>
          <w:lang w:val="bg-BG"/>
        </w:rPr>
        <w:lastRenderedPageBreak/>
        <w:t>Основ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ни</w:t>
      </w:r>
      <w:r w:rsidRPr="00382354">
        <w:rPr>
          <w:rFonts w:ascii="Times New Roman" w:hAnsi="Times New Roman" w:cs="Times New Roman"/>
          <w:sz w:val="26"/>
          <w:szCs w:val="26"/>
          <w:lang w:val="bg-BG"/>
        </w:rPr>
        <w:t xml:space="preserve"> принцип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и</w:t>
      </w:r>
    </w:p>
    <w:p w14:paraId="5B0064A9" w14:textId="7AC81C31" w:rsidR="004549EE" w:rsidRDefault="00382354" w:rsidP="0038235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Продуктът е разделен на малки итерации</w:t>
      </w:r>
    </w:p>
    <w:p w14:paraId="775789B2" w14:textId="35966CC7" w:rsidR="004549EE" w:rsidRDefault="00382354" w:rsidP="0038235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Изискванията на потребителите се управляват вместо задачите.</w:t>
      </w:r>
    </w:p>
    <w:p w14:paraId="121151E2" w14:textId="0195D829" w:rsidR="004549EE" w:rsidRDefault="00382354" w:rsidP="0038235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Изискванията се основават на </w:t>
      </w:r>
      <w:r w:rsidR="004549EE" w:rsidRPr="004549EE">
        <w:rPr>
          <w:rFonts w:ascii="Times New Roman" w:hAnsi="Times New Roman" w:cs="Times New Roman"/>
          <w:sz w:val="26"/>
          <w:szCs w:val="26"/>
        </w:rPr>
        <w:t xml:space="preserve">use cases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и</w:t>
      </w:r>
      <w:r w:rsidR="004549EE" w:rsidRPr="004549EE">
        <w:rPr>
          <w:rFonts w:ascii="Times New Roman" w:hAnsi="Times New Roman" w:cs="Times New Roman"/>
          <w:sz w:val="26"/>
          <w:szCs w:val="26"/>
        </w:rPr>
        <w:t xml:space="preserve">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нефункционални изисквания</w:t>
      </w:r>
    </w:p>
    <w:p w14:paraId="73EFF71D" w14:textId="33E55C2D" w:rsidR="004549EE" w:rsidRDefault="00382354" w:rsidP="0038235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Управлява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не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на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бизнес целите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 в зависимост от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бюджет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а и сроковете за изпълнение</w:t>
      </w:r>
    </w:p>
    <w:p w14:paraId="2FAF8C4C" w14:textId="438BA29B" w:rsidR="00031B59" w:rsidRPr="004549EE" w:rsidRDefault="00382354" w:rsidP="0038235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Започ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ва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с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е с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просто изпълнение на подраздел на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изисквания, ко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й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то 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да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демонстрира ключовия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т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аспект на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система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.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549EE">
        <w:rPr>
          <w:rFonts w:ascii="Times New Roman" w:hAnsi="Times New Roman" w:cs="Times New Roman"/>
          <w:sz w:val="26"/>
          <w:szCs w:val="26"/>
        </w:rPr>
        <w:t>[</w:t>
      </w:r>
      <w:r w:rsidR="004549EE">
        <w:rPr>
          <w:rFonts w:ascii="Times New Roman" w:hAnsi="Times New Roman" w:cs="Times New Roman"/>
          <w:sz w:val="26"/>
          <w:szCs w:val="26"/>
          <w:lang w:val="bg-BG"/>
        </w:rPr>
        <w:t>прототип</w:t>
      </w:r>
      <w:r w:rsidR="004549EE">
        <w:rPr>
          <w:rFonts w:ascii="Times New Roman" w:hAnsi="Times New Roman" w:cs="Times New Roman"/>
          <w:sz w:val="26"/>
          <w:szCs w:val="26"/>
        </w:rPr>
        <w:t>]</w:t>
      </w:r>
    </w:p>
    <w:p w14:paraId="6C220D1D" w14:textId="6F74D498" w:rsidR="004549EE" w:rsidRDefault="004549EE" w:rsidP="004549EE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76DB9A19" w14:textId="3741E6B9" w:rsidR="004549EE" w:rsidRDefault="004549EE" w:rsidP="004549EE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Предимства на итеративния</w:t>
      </w:r>
      <w:r>
        <w:rPr>
          <w:rFonts w:ascii="Times New Roman" w:hAnsi="Times New Roman" w:cs="Times New Roman"/>
          <w:sz w:val="26"/>
          <w:szCs w:val="26"/>
          <w:lang w:val="bg-BG"/>
        </w:rPr>
        <w:t>т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модел</w:t>
      </w:r>
    </w:p>
    <w:p w14:paraId="27CE784F" w14:textId="77777777" w:rsidR="004549EE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Напредъкът може да бъде измерен</w:t>
      </w:r>
    </w:p>
    <w:p w14:paraId="71DFF092" w14:textId="77777777" w:rsidR="004549EE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>Някои работни функции могат да бъдат разработени бързо</w:t>
      </w:r>
    </w:p>
    <w:p w14:paraId="07C3ED28" w14:textId="77777777" w:rsidR="004549EE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П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ромените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са лесни за приемане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и са по-евтини</w:t>
      </w:r>
    </w:p>
    <w:p w14:paraId="51C52367" w14:textId="77777777" w:rsidR="004549EE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Р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азработване</w:t>
      </w:r>
      <w:r>
        <w:rPr>
          <w:rFonts w:ascii="Times New Roman" w:hAnsi="Times New Roman" w:cs="Times New Roman"/>
          <w:sz w:val="26"/>
          <w:szCs w:val="26"/>
          <w:lang w:val="bg-BG"/>
        </w:rPr>
        <w:t>то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 на различни итераци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м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>оже да бъде паралелно</w:t>
      </w:r>
    </w:p>
    <w:p w14:paraId="622FE968" w14:textId="77777777" w:rsidR="004549EE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Тестването и отстраняването на грешки е </w:t>
      </w:r>
      <w:r>
        <w:rPr>
          <w:rFonts w:ascii="Times New Roman" w:hAnsi="Times New Roman" w:cs="Times New Roman"/>
          <w:sz w:val="26"/>
          <w:szCs w:val="26"/>
          <w:lang w:val="bg-BG"/>
        </w:rPr>
        <w:t>по-</w:t>
      </w: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лесно </w:t>
      </w:r>
      <w:r>
        <w:rPr>
          <w:rFonts w:ascii="Times New Roman" w:hAnsi="Times New Roman" w:cs="Times New Roman"/>
          <w:sz w:val="26"/>
          <w:szCs w:val="26"/>
          <w:lang w:val="bg-BG"/>
        </w:rPr>
        <w:t>и се прави на всяка итерация</w:t>
      </w:r>
    </w:p>
    <w:p w14:paraId="21EBDB17" w14:textId="5CEB9C19" w:rsidR="004549EE" w:rsidRPr="00823FAA" w:rsidRDefault="004549EE" w:rsidP="004549EE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4549EE">
        <w:rPr>
          <w:rFonts w:ascii="Times New Roman" w:hAnsi="Times New Roman" w:cs="Times New Roman"/>
          <w:sz w:val="26"/>
          <w:szCs w:val="26"/>
          <w:lang w:val="bg-BG"/>
        </w:rPr>
        <w:t xml:space="preserve">Позволява обратната връзка </w:t>
      </w:r>
      <w:r w:rsidR="00823FAA">
        <w:rPr>
          <w:rFonts w:ascii="Times New Roman" w:hAnsi="Times New Roman" w:cs="Times New Roman"/>
          <w:sz w:val="26"/>
          <w:szCs w:val="26"/>
          <w:lang w:val="bg-BG"/>
        </w:rPr>
        <w:t xml:space="preserve">върху различните итерации </w:t>
      </w:r>
      <w:r w:rsidR="00823FAA">
        <w:rPr>
          <w:rFonts w:ascii="Times New Roman" w:hAnsi="Times New Roman" w:cs="Times New Roman"/>
          <w:sz w:val="26"/>
          <w:szCs w:val="26"/>
        </w:rPr>
        <w:t>[</w:t>
      </w:r>
      <w:r w:rsidR="00823FAA">
        <w:rPr>
          <w:rFonts w:ascii="Times New Roman" w:hAnsi="Times New Roman" w:cs="Times New Roman"/>
          <w:sz w:val="26"/>
          <w:szCs w:val="26"/>
          <w:lang w:val="bg-BG"/>
        </w:rPr>
        <w:t>версии</w:t>
      </w:r>
      <w:r w:rsidR="00823FAA">
        <w:rPr>
          <w:rFonts w:ascii="Times New Roman" w:hAnsi="Times New Roman" w:cs="Times New Roman"/>
          <w:sz w:val="26"/>
          <w:szCs w:val="26"/>
        </w:rPr>
        <w:t>]</w:t>
      </w:r>
    </w:p>
    <w:p w14:paraId="55D0654A" w14:textId="56C9C604" w:rsidR="00823FAA" w:rsidRDefault="00823FAA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711539DE" w14:textId="77777777" w:rsidR="00823FAA" w:rsidRPr="00823FAA" w:rsidRDefault="00823FAA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Недостатъци на итеративния модел</w:t>
      </w:r>
    </w:p>
    <w:p w14:paraId="5659F774" w14:textId="60106297" w:rsidR="00823FAA" w:rsidRPr="00823FAA" w:rsidRDefault="00823FAA" w:rsidP="00823FAA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Няма ясна цел за итерациите</w:t>
      </w:r>
    </w:p>
    <w:p w14:paraId="5476F614" w14:textId="163C4140" w:rsidR="00823FAA" w:rsidRPr="00823FAA" w:rsidRDefault="00823FAA" w:rsidP="00823FAA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Може да са необходими повече ресурси</w:t>
      </w:r>
    </w:p>
    <w:p w14:paraId="7C8BD042" w14:textId="22DF56FB" w:rsidR="00823FAA" w:rsidRPr="00823FAA" w:rsidRDefault="00823FAA" w:rsidP="00823FAA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Комплексно управление в екипа за управление на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итерации</w:t>
      </w:r>
    </w:p>
    <w:p w14:paraId="15BE778C" w14:textId="019BFB8C" w:rsidR="00823FAA" w:rsidRDefault="00823FAA" w:rsidP="00823FAA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Проблемът със системата и дизайна може да се увеличи поради непълноценност</w:t>
      </w:r>
      <w:r>
        <w:rPr>
          <w:rFonts w:ascii="Times New Roman" w:hAnsi="Times New Roman" w:cs="Times New Roman"/>
          <w:sz w:val="26"/>
          <w:szCs w:val="26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при спецификацията и анализа на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изисквания</w:t>
      </w:r>
      <w:r>
        <w:rPr>
          <w:rFonts w:ascii="Times New Roman" w:hAnsi="Times New Roman" w:cs="Times New Roman"/>
          <w:sz w:val="26"/>
          <w:szCs w:val="26"/>
          <w:lang w:val="bg-BG"/>
        </w:rPr>
        <w:t>та</w:t>
      </w:r>
    </w:p>
    <w:p w14:paraId="580DD864" w14:textId="4978BE68" w:rsidR="00823FAA" w:rsidRDefault="00823FAA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30BB871C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639EA5E9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08D79AD9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33295D62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152B957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09BAB8E6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41109B10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DF8CB92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5565AF09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3D0298C1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66B7C17B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6DAEA0C6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375C1CDC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4430E78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73C2C050" w14:textId="77777777" w:rsidR="00163572" w:rsidRDefault="00163572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CD98179" w14:textId="3B8EE3B7" w:rsidR="00823FAA" w:rsidRPr="00823FAA" w:rsidRDefault="00823FAA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lastRenderedPageBreak/>
        <w:t>Спираловиден модел</w:t>
      </w:r>
    </w:p>
    <w:p w14:paraId="382D835F" w14:textId="4BF3E153" w:rsidR="00823FAA" w:rsidRDefault="00823FAA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823FAA">
        <w:rPr>
          <w:rFonts w:ascii="Times New Roman" w:hAnsi="Times New Roman" w:cs="Times New Roman"/>
          <w:sz w:val="26"/>
          <w:szCs w:val="26"/>
          <w:lang w:val="bg-BG"/>
        </w:rPr>
        <w:t>Спираловидн</w:t>
      </w:r>
      <w:r>
        <w:rPr>
          <w:rFonts w:ascii="Times New Roman" w:hAnsi="Times New Roman" w:cs="Times New Roman"/>
          <w:sz w:val="26"/>
          <w:szCs w:val="26"/>
          <w:lang w:val="bg-BG"/>
        </w:rPr>
        <w:t>ият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модел действа като итератив</w:t>
      </w:r>
      <w:r>
        <w:rPr>
          <w:rFonts w:ascii="Times New Roman" w:hAnsi="Times New Roman" w:cs="Times New Roman"/>
          <w:sz w:val="26"/>
          <w:szCs w:val="26"/>
          <w:lang w:val="bg-BG"/>
        </w:rPr>
        <w:t>ния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модел</w:t>
      </w:r>
      <w:r>
        <w:rPr>
          <w:rFonts w:ascii="Times New Roman" w:hAnsi="Times New Roman" w:cs="Times New Roman"/>
          <w:sz w:val="26"/>
          <w:szCs w:val="26"/>
          <w:lang w:val="bg-BG"/>
        </w:rPr>
        <w:t>, но при него има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по-голямо значение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риск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>ът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при разработ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>ването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на софтуер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. Този модел е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по-подходящ за мащабни проекти. Има специфичн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дейности/фази в една итерация (спирала), където е резултатът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е 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>компонент от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цялост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>ният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софтуер. В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дейностите на </w:t>
      </w:r>
      <w:r>
        <w:rPr>
          <w:rFonts w:ascii="Times New Roman" w:hAnsi="Times New Roman" w:cs="Times New Roman"/>
          <w:sz w:val="26"/>
          <w:szCs w:val="26"/>
          <w:lang w:val="bg-BG"/>
        </w:rPr>
        <w:t>с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пираловидн</w:t>
      </w:r>
      <w:r>
        <w:rPr>
          <w:rFonts w:ascii="Times New Roman" w:hAnsi="Times New Roman" w:cs="Times New Roman"/>
          <w:sz w:val="26"/>
          <w:szCs w:val="26"/>
          <w:lang w:val="bg-BG"/>
        </w:rPr>
        <w:t>ият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 модел са „Планиране, анализиране,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Инженеринг и оценка”. Често софтуерен проект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 xml:space="preserve">преминава през тези фази в итерации, наречени „Спирали“ </w:t>
      </w:r>
      <w:r w:rsidR="00546D1F">
        <w:rPr>
          <w:rFonts w:ascii="Times New Roman" w:hAnsi="Times New Roman" w:cs="Times New Roman"/>
          <w:sz w:val="26"/>
          <w:szCs w:val="26"/>
          <w:lang w:val="bg-BG"/>
        </w:rPr>
        <w:t xml:space="preserve">през </w:t>
      </w:r>
      <w:r w:rsidRPr="00823FAA">
        <w:rPr>
          <w:rFonts w:ascii="Times New Roman" w:hAnsi="Times New Roman" w:cs="Times New Roman"/>
          <w:sz w:val="26"/>
          <w:szCs w:val="26"/>
          <w:lang w:val="bg-BG"/>
        </w:rPr>
        <w:t>цялата продължителност на разработката на софтуера.</w:t>
      </w:r>
    </w:p>
    <w:p w14:paraId="42E62CAA" w14:textId="4DF61EF7" w:rsidR="00546D1F" w:rsidRPr="00823FAA" w:rsidRDefault="00D710A8" w:rsidP="00823FAA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noProof/>
          <w:sz w:val="26"/>
          <w:szCs w:val="26"/>
          <w:lang w:val="bg-BG"/>
        </w:rPr>
        <w:drawing>
          <wp:anchor distT="0" distB="0" distL="114300" distR="114300" simplePos="0" relativeHeight="251674624" behindDoc="0" locked="0" layoutInCell="1" allowOverlap="1" wp14:anchorId="4FF2E6CB" wp14:editId="230A8E03">
            <wp:simplePos x="0" y="0"/>
            <wp:positionH relativeFrom="column">
              <wp:posOffset>514350</wp:posOffset>
            </wp:positionH>
            <wp:positionV relativeFrom="paragraph">
              <wp:posOffset>81915</wp:posOffset>
            </wp:positionV>
            <wp:extent cx="4394835" cy="2790825"/>
            <wp:effectExtent l="0" t="0" r="5715" b="9525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835" cy="2790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A6BCE4" w14:textId="2E4CA8D7" w:rsidR="00031B59" w:rsidRPr="002E4EC4" w:rsidRDefault="00031B59" w:rsidP="00A860BF">
      <w:pPr>
        <w:jc w:val="center"/>
        <w:rPr>
          <w:rFonts w:ascii="Times New Roman" w:hAnsi="Times New Roman" w:cs="Times New Roman"/>
          <w:sz w:val="32"/>
          <w:szCs w:val="32"/>
        </w:rPr>
      </w:pPr>
    </w:p>
    <w:p w14:paraId="74EAEB6F" w14:textId="31AF17E1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697585B9" w14:textId="7189D961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4C3C5933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4E6E36C4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7A4D1226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F8D0772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6EEF13FA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42599776" w14:textId="7360EAD7" w:rsidR="00031B59" w:rsidRDefault="00D710A8" w:rsidP="00D710A8">
      <w:pPr>
        <w:tabs>
          <w:tab w:val="left" w:pos="3300"/>
        </w:tabs>
        <w:rPr>
          <w:rFonts w:ascii="Times New Roman" w:hAnsi="Times New Roman" w:cs="Times New Roman"/>
          <w:sz w:val="32"/>
          <w:szCs w:val="32"/>
          <w:lang w:val="bg-BG"/>
        </w:rPr>
      </w:pPr>
      <w:r>
        <w:rPr>
          <w:rFonts w:ascii="Times New Roman" w:hAnsi="Times New Roman" w:cs="Times New Roman"/>
          <w:sz w:val="32"/>
          <w:szCs w:val="32"/>
          <w:lang w:val="bg-BG"/>
        </w:rPr>
        <w:tab/>
      </w:r>
      <w:r>
        <w:rPr>
          <w:rFonts w:ascii="Times New Roman" w:hAnsi="Times New Roman" w:cs="Times New Roman"/>
          <w:sz w:val="32"/>
          <w:szCs w:val="32"/>
          <w:lang w:val="bg-BG"/>
        </w:rPr>
        <w:tab/>
      </w:r>
      <w:r>
        <w:rPr>
          <w:rFonts w:ascii="Times New Roman" w:hAnsi="Times New Roman" w:cs="Times New Roman"/>
          <w:sz w:val="32"/>
          <w:szCs w:val="32"/>
          <w:lang w:val="bg-BG"/>
        </w:rPr>
        <w:tab/>
      </w:r>
      <w:r>
        <w:rPr>
          <w:rFonts w:ascii="Times New Roman" w:hAnsi="Times New Roman" w:cs="Times New Roman"/>
          <w:sz w:val="32"/>
          <w:szCs w:val="32"/>
          <w:lang w:val="bg-BG"/>
        </w:rPr>
        <w:tab/>
      </w:r>
      <w:r>
        <w:rPr>
          <w:rFonts w:ascii="Times New Roman" w:hAnsi="Times New Roman" w:cs="Times New Roman"/>
          <w:sz w:val="32"/>
          <w:szCs w:val="32"/>
          <w:lang w:val="bg-BG"/>
        </w:rPr>
        <w:tab/>
      </w:r>
      <w:r>
        <w:rPr>
          <w:noProof/>
          <w:lang w:val="bg-BG"/>
        </w:rPr>
        <w:t>Фиг.</w:t>
      </w:r>
      <w:r w:rsidR="00F12305">
        <w:rPr>
          <w:noProof/>
          <w:lang w:val="bg-BG"/>
        </w:rPr>
        <w:t>4</w:t>
      </w:r>
      <w:r>
        <w:rPr>
          <w:noProof/>
          <w:lang w:val="bg-BG"/>
        </w:rPr>
        <w:t xml:space="preserve"> Спираловиден модел</w:t>
      </w:r>
    </w:p>
    <w:p w14:paraId="6219D5BF" w14:textId="77777777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3CBDD2B0" w14:textId="3A31DF3E" w:rsidR="00D710A8" w:rsidRPr="00D710A8" w:rsidRDefault="00D710A8" w:rsidP="00D710A8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710A8">
        <w:rPr>
          <w:rFonts w:ascii="Times New Roman" w:hAnsi="Times New Roman" w:cs="Times New Roman"/>
          <w:sz w:val="26"/>
          <w:szCs w:val="26"/>
          <w:lang w:val="bg-BG"/>
        </w:rPr>
        <w:t>Основн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принцип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на спирал</w:t>
      </w:r>
      <w:r>
        <w:rPr>
          <w:rFonts w:ascii="Times New Roman" w:hAnsi="Times New Roman" w:cs="Times New Roman"/>
          <w:sz w:val="26"/>
          <w:szCs w:val="26"/>
          <w:lang w:val="bg-BG"/>
        </w:rPr>
        <w:t>овидният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модел</w:t>
      </w:r>
    </w:p>
    <w:p w14:paraId="209F9B84" w14:textId="77777777" w:rsidR="00D710A8" w:rsidRDefault="00D710A8" w:rsidP="00D710A8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710A8">
        <w:rPr>
          <w:rFonts w:ascii="Times New Roman" w:hAnsi="Times New Roman" w:cs="Times New Roman"/>
          <w:sz w:val="26"/>
          <w:szCs w:val="26"/>
          <w:lang w:val="bg-BG"/>
        </w:rPr>
        <w:t>Фокусът е върху оценката на риска и минимизирането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такъв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bg-BG"/>
        </w:rPr>
        <w:t>в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проекта.</w:t>
      </w:r>
    </w:p>
    <w:p w14:paraId="16511E4F" w14:textId="77777777" w:rsidR="00D710A8" w:rsidRDefault="00D710A8" w:rsidP="00D710A8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710A8">
        <w:rPr>
          <w:rFonts w:ascii="Times New Roman" w:hAnsi="Times New Roman" w:cs="Times New Roman"/>
          <w:sz w:val="26"/>
          <w:szCs w:val="26"/>
          <w:lang w:val="bg-BG"/>
        </w:rPr>
        <w:t>Проектът е разделен на по-малки част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като същевременно дава по-голяма гъвкавост за промяна по време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процес</w:t>
      </w:r>
      <w:r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на раз</w:t>
      </w:r>
      <w:r>
        <w:rPr>
          <w:rFonts w:ascii="Times New Roman" w:hAnsi="Times New Roman" w:cs="Times New Roman"/>
          <w:sz w:val="26"/>
          <w:szCs w:val="26"/>
          <w:lang w:val="bg-BG"/>
        </w:rPr>
        <w:t>работване.</w:t>
      </w:r>
    </w:p>
    <w:p w14:paraId="37D4413A" w14:textId="5A485AA4" w:rsidR="00D710A8" w:rsidRDefault="00D710A8" w:rsidP="00D710A8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П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озволяващ оценка на риск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и </w:t>
      </w:r>
      <w:r>
        <w:rPr>
          <w:rFonts w:ascii="Times New Roman" w:hAnsi="Times New Roman" w:cs="Times New Roman"/>
          <w:sz w:val="26"/>
          <w:szCs w:val="26"/>
          <w:lang w:val="bg-BG"/>
        </w:rPr>
        <w:t>създаване на рисков анализ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bg-BG"/>
        </w:rPr>
        <w:t>на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проект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, който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продължава през целия му жизнен цикъл на развитие</w:t>
      </w:r>
      <w:r w:rsidR="000240F9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24F36841" w14:textId="4BB34E17" w:rsidR="00031B59" w:rsidRDefault="00D710A8" w:rsidP="00D710A8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710A8">
        <w:rPr>
          <w:rFonts w:ascii="Times New Roman" w:hAnsi="Times New Roman" w:cs="Times New Roman"/>
          <w:sz w:val="26"/>
          <w:szCs w:val="26"/>
          <w:lang w:val="bg-BG"/>
        </w:rPr>
        <w:t>Вс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яко завъртане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около спиралата преминава през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>дейности</w:t>
      </w:r>
      <w:r>
        <w:rPr>
          <w:rFonts w:ascii="Times New Roman" w:hAnsi="Times New Roman" w:cs="Times New Roman"/>
          <w:sz w:val="26"/>
          <w:szCs w:val="26"/>
          <w:lang w:val="bg-BG"/>
        </w:rPr>
        <w:t>те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на спирал</w:t>
      </w:r>
      <w:r>
        <w:rPr>
          <w:rFonts w:ascii="Times New Roman" w:hAnsi="Times New Roman" w:cs="Times New Roman"/>
          <w:sz w:val="26"/>
          <w:szCs w:val="26"/>
          <w:lang w:val="bg-BG"/>
        </w:rPr>
        <w:t>овидния</w:t>
      </w:r>
      <w:r w:rsidRPr="00D710A8">
        <w:rPr>
          <w:rFonts w:ascii="Times New Roman" w:hAnsi="Times New Roman" w:cs="Times New Roman"/>
          <w:sz w:val="26"/>
          <w:szCs w:val="26"/>
          <w:lang w:val="bg-BG"/>
        </w:rPr>
        <w:t xml:space="preserve"> модел.</w:t>
      </w:r>
    </w:p>
    <w:p w14:paraId="4881B727" w14:textId="1F176476" w:rsidR="000240F9" w:rsidRPr="000240F9" w:rsidRDefault="000240F9" w:rsidP="000240F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45BACF85" w14:textId="4FF62B43" w:rsidR="000240F9" w:rsidRPr="000240F9" w:rsidRDefault="000240F9" w:rsidP="000240F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Предимства на спирал</w:t>
      </w:r>
      <w:r w:rsidR="00D35FE2">
        <w:rPr>
          <w:rFonts w:ascii="Times New Roman" w:hAnsi="Times New Roman" w:cs="Times New Roman"/>
          <w:sz w:val="26"/>
          <w:szCs w:val="26"/>
          <w:lang w:val="bg-BG"/>
        </w:rPr>
        <w:t>овидния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 xml:space="preserve"> модел</w:t>
      </w:r>
    </w:p>
    <w:p w14:paraId="2AB80BF1" w14:textId="623FA56C" w:rsidR="000240F9" w:rsidRP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>нализ на риска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057B62B3" w14:textId="313880F1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Оценка на бюджета, разходите и планирането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446FEDB1" w14:textId="0C0D15EE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Осигур</w:t>
      </w:r>
      <w:r>
        <w:rPr>
          <w:rFonts w:ascii="Times New Roman" w:hAnsi="Times New Roman" w:cs="Times New Roman"/>
          <w:sz w:val="26"/>
          <w:szCs w:val="26"/>
          <w:lang w:val="bg-BG"/>
        </w:rPr>
        <w:t>ява се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 xml:space="preserve"> работещ продукт на ранен етап на софтуерна разработка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0C54C4E2" w14:textId="167F146A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Изискванията подлежат на промяна във всеки етап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03A212EC" w14:textId="40007B4F" w:rsidR="000240F9" w:rsidRPr="000240F9" w:rsidRDefault="000240F9" w:rsidP="000240F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B11CDF9" w14:textId="663B8A62" w:rsidR="000240F9" w:rsidRPr="000240F9" w:rsidRDefault="000240F9" w:rsidP="000240F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lastRenderedPageBreak/>
        <w:t>Недостатъци на спиралния модел</w:t>
      </w:r>
    </w:p>
    <w:p w14:paraId="758B975A" w14:textId="246A83A7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Има нужда от експерти, които да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 xml:space="preserve"> анализ</w:t>
      </w:r>
      <w:r>
        <w:rPr>
          <w:rFonts w:ascii="Times New Roman" w:hAnsi="Times New Roman" w:cs="Times New Roman"/>
          <w:sz w:val="26"/>
          <w:szCs w:val="26"/>
          <w:lang w:val="bg-BG"/>
        </w:rPr>
        <w:t>ират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 xml:space="preserve"> рисковите фактори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577C4547" w14:textId="052B8388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Този модел може да бъде скъп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29BF9606" w14:textId="6D3FCF9E" w:rsid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Съществува р</w:t>
      </w:r>
      <w:r w:rsidRPr="000240F9">
        <w:rPr>
          <w:rFonts w:ascii="Times New Roman" w:hAnsi="Times New Roman" w:cs="Times New Roman"/>
          <w:sz w:val="26"/>
          <w:szCs w:val="26"/>
          <w:lang w:val="bg-BG"/>
        </w:rPr>
        <w:t>иск от неспазване на графика или бюджета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1AC740A5" w14:textId="0B278829" w:rsidR="00031B59" w:rsidRPr="000240F9" w:rsidRDefault="000240F9" w:rsidP="000240F9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0240F9">
        <w:rPr>
          <w:rFonts w:ascii="Times New Roman" w:hAnsi="Times New Roman" w:cs="Times New Roman"/>
          <w:sz w:val="26"/>
          <w:szCs w:val="26"/>
          <w:lang w:val="bg-BG"/>
        </w:rPr>
        <w:t>Успехът на проекта зависи от рисковия фактор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6774E974" w14:textId="069F525B" w:rsidR="00031B59" w:rsidRDefault="00811E04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>
        <w:rPr>
          <w:rFonts w:ascii="Times New Roman" w:hAnsi="Times New Roman" w:cs="Times New Roman"/>
          <w:noProof/>
          <w:sz w:val="32"/>
          <w:szCs w:val="32"/>
          <w:lang w:val="bg-BG"/>
        </w:rPr>
        <w:drawing>
          <wp:anchor distT="0" distB="0" distL="114300" distR="114300" simplePos="0" relativeHeight="251675648" behindDoc="0" locked="0" layoutInCell="1" allowOverlap="1" wp14:anchorId="39433786" wp14:editId="3CAEFB54">
            <wp:simplePos x="0" y="0"/>
            <wp:positionH relativeFrom="column">
              <wp:posOffset>213731</wp:posOffset>
            </wp:positionH>
            <wp:positionV relativeFrom="paragraph">
              <wp:posOffset>297510</wp:posOffset>
            </wp:positionV>
            <wp:extent cx="5320665" cy="6149340"/>
            <wp:effectExtent l="0" t="0" r="0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665" cy="614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40A681" w14:textId="273341EA" w:rsidR="00031B59" w:rsidRDefault="00031B59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55B477C4" w14:textId="59085246" w:rsidR="00031B59" w:rsidRDefault="00F12305" w:rsidP="00BE2D49">
      <w:pPr>
        <w:ind w:left="4320" w:firstLine="720"/>
        <w:rPr>
          <w:rFonts w:ascii="Times New Roman" w:hAnsi="Times New Roman" w:cs="Times New Roman"/>
          <w:sz w:val="32"/>
          <w:szCs w:val="32"/>
          <w:lang w:val="bg-BG"/>
        </w:rPr>
      </w:pPr>
      <w:r>
        <w:rPr>
          <w:noProof/>
          <w:lang w:val="bg-BG"/>
        </w:rPr>
        <w:t xml:space="preserve">Фиг.5 </w:t>
      </w:r>
      <w:r w:rsidR="00BE2D49">
        <w:rPr>
          <w:noProof/>
          <w:lang w:val="bg-BG"/>
        </w:rPr>
        <w:t xml:space="preserve">Дейности при </w:t>
      </w:r>
      <w:r>
        <w:rPr>
          <w:noProof/>
          <w:lang w:val="bg-BG"/>
        </w:rPr>
        <w:t>Спираловиден модел</w:t>
      </w:r>
    </w:p>
    <w:p w14:paraId="42760CBF" w14:textId="77777777" w:rsidR="00404EA7" w:rsidRDefault="00404EA7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4AF4809" w14:textId="77777777" w:rsidR="00163572" w:rsidRDefault="0016357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557BE2C7" w14:textId="77777777" w:rsidR="00811E04" w:rsidRDefault="00811E04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5AA6F014" w14:textId="00ECD4D0" w:rsidR="00D35FE2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35FE2">
        <w:rPr>
          <w:rFonts w:ascii="Times New Roman" w:hAnsi="Times New Roman" w:cs="Times New Roman"/>
          <w:sz w:val="26"/>
          <w:szCs w:val="26"/>
          <w:lang w:val="bg-BG"/>
        </w:rPr>
        <w:lastRenderedPageBreak/>
        <w:t>Модел на прототип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</w:t>
      </w:r>
    </w:p>
    <w:p w14:paraId="51550EE0" w14:textId="3A277879" w:rsidR="00D35FE2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35FE2">
        <w:rPr>
          <w:rFonts w:ascii="Times New Roman" w:hAnsi="Times New Roman" w:cs="Times New Roman"/>
          <w:sz w:val="26"/>
          <w:szCs w:val="26"/>
          <w:lang w:val="bg-BG"/>
        </w:rPr>
        <w:t>Моделът на прототип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се отнася до разработването на прототип на</w:t>
      </w:r>
    </w:p>
    <w:p w14:paraId="47287886" w14:textId="77777777" w:rsidR="00D35FE2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35FE2">
        <w:rPr>
          <w:rFonts w:ascii="Times New Roman" w:hAnsi="Times New Roman" w:cs="Times New Roman"/>
          <w:sz w:val="26"/>
          <w:szCs w:val="26"/>
          <w:lang w:val="bg-BG"/>
        </w:rPr>
        <w:t>софтуерно приложение, което показва характеристиките на софтуера</w:t>
      </w:r>
    </w:p>
    <w:p w14:paraId="74AB623A" w14:textId="38D299D7" w:rsidR="00D35FE2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на ниско ниво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. В прототипния</w:t>
      </w:r>
      <w:r>
        <w:rPr>
          <w:rFonts w:ascii="Times New Roman" w:hAnsi="Times New Roman" w:cs="Times New Roman"/>
          <w:sz w:val="26"/>
          <w:szCs w:val="26"/>
          <w:lang w:val="bg-BG"/>
        </w:rPr>
        <w:t>т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модел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изискванията не са замразени, преди да започ</w:t>
      </w:r>
      <w:r>
        <w:rPr>
          <w:rFonts w:ascii="Times New Roman" w:hAnsi="Times New Roman" w:cs="Times New Roman"/>
          <w:sz w:val="26"/>
          <w:szCs w:val="26"/>
          <w:lang w:val="bg-BG"/>
        </w:rPr>
        <w:t>ването на етапът на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проектиране,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разра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ботване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и тестване на софтуера. </w:t>
      </w:r>
    </w:p>
    <w:p w14:paraId="1E2C1C14" w14:textId="4820AC97" w:rsidR="00D35FE2" w:rsidRPr="00D35FE2" w:rsidRDefault="00412EA4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Р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азработката на софтуера започва </w:t>
      </w:r>
      <w:r>
        <w:rPr>
          <w:rFonts w:ascii="Times New Roman" w:hAnsi="Times New Roman" w:cs="Times New Roman"/>
          <w:sz w:val="26"/>
          <w:szCs w:val="26"/>
          <w:lang w:val="bg-BG"/>
        </w:rPr>
        <w:t>дефиниране на условия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>. Чрез този модел клиентът може да добие представа з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>система</w:t>
      </w:r>
      <w:r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>, която ще бъде доставена в края. Помага пр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>получаване на ценна обратна връзка от клиент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, която </w:t>
      </w:r>
      <w:r w:rsidR="00D35FE2" w:rsidRPr="00D35FE2">
        <w:rPr>
          <w:rFonts w:ascii="Times New Roman" w:hAnsi="Times New Roman" w:cs="Times New Roman"/>
          <w:sz w:val="26"/>
          <w:szCs w:val="26"/>
          <w:lang w:val="bg-BG"/>
        </w:rPr>
        <w:t>помага на</w:t>
      </w:r>
    </w:p>
    <w:p w14:paraId="351047BB" w14:textId="532724A3" w:rsidR="00D35FE2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35FE2">
        <w:rPr>
          <w:rFonts w:ascii="Times New Roman" w:hAnsi="Times New Roman" w:cs="Times New Roman"/>
          <w:sz w:val="26"/>
          <w:szCs w:val="26"/>
          <w:lang w:val="bg-BG"/>
        </w:rPr>
        <w:t>екип за разработка на софтуер, за да изясни дали системата е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точно 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по изискванията дадени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от клиента. Прототипът е работещ модел на софтуер с някои ограничени функци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оналности.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Прототипът не винаги запазва точната логика, която ще бъде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използван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в 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крайния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софтуер. Също така помага да се разбер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ат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изисквания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, които са уникални за потребителя и не могат да бъдат изпълнени от разработчика по време на дизайна на продукта.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Прототипът се дава на клиента и клиентът го използва.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Освен това те предоставят обратна връзка за прототипа на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разработчици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те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: „Какво е правилно, какво трябва да се промени, какво е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липсва, какво не е необходимо и т.н. Въз основа на обратната връзка,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прототипите се променят, за да се по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добрят или имплементират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някои от предложените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промени. Следователно потребителите и клиентите могат отново да използва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т и еклплоатират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системата. Този цикъл се повтаря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0D5C1C30" w14:textId="510D0C23" w:rsidR="00031B59" w:rsidRPr="00D35FE2" w:rsidRDefault="00D35FE2" w:rsidP="00D35FE2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D35FE2">
        <w:rPr>
          <w:rFonts w:ascii="Times New Roman" w:hAnsi="Times New Roman" w:cs="Times New Roman"/>
          <w:sz w:val="26"/>
          <w:szCs w:val="26"/>
          <w:lang w:val="bg-BG"/>
        </w:rPr>
        <w:t>Оценяване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- </w:t>
      </w:r>
      <w:r w:rsidR="00412EA4">
        <w:rPr>
          <w:rFonts w:ascii="Times New Roman" w:hAnsi="Times New Roman" w:cs="Times New Roman"/>
          <w:sz w:val="26"/>
          <w:szCs w:val="26"/>
          <w:u w:val="words"/>
          <w:lang w:val="bg-BG"/>
        </w:rPr>
        <w:t>В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ъз основа на обратната връзка, основните изисквания</w:t>
      </w:r>
      <w:r w:rsidR="00D830FC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се променя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т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, за да се получи окончателна спецификация, която след това се използва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>разработване на система</w:t>
      </w:r>
      <w:r w:rsidR="00412EA4"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Pr="00D35FE2">
        <w:rPr>
          <w:rFonts w:ascii="Times New Roman" w:hAnsi="Times New Roman" w:cs="Times New Roman"/>
          <w:sz w:val="26"/>
          <w:szCs w:val="26"/>
          <w:lang w:val="bg-BG"/>
        </w:rPr>
        <w:t xml:space="preserve"> за качество.</w:t>
      </w:r>
    </w:p>
    <w:p w14:paraId="49A6D701" w14:textId="7C978BDA" w:rsidR="00031B59" w:rsidRDefault="00D830FC" w:rsidP="00A860BF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>
        <w:rPr>
          <w:rFonts w:ascii="Times New Roman" w:hAnsi="Times New Roman" w:cs="Times New Roman"/>
          <w:noProof/>
          <w:sz w:val="32"/>
          <w:szCs w:val="32"/>
          <w:lang w:val="bg-BG"/>
        </w:rPr>
        <w:drawing>
          <wp:anchor distT="0" distB="0" distL="114300" distR="114300" simplePos="0" relativeHeight="251676672" behindDoc="0" locked="0" layoutInCell="1" allowOverlap="1" wp14:anchorId="7000428C" wp14:editId="68BE4CC2">
            <wp:simplePos x="0" y="0"/>
            <wp:positionH relativeFrom="column">
              <wp:posOffset>-295910</wp:posOffset>
            </wp:positionH>
            <wp:positionV relativeFrom="paragraph">
              <wp:posOffset>245745</wp:posOffset>
            </wp:positionV>
            <wp:extent cx="6413500" cy="3057525"/>
            <wp:effectExtent l="0" t="0" r="6350" b="9525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76" t="2809" r="1336" b="16854"/>
                    <a:stretch/>
                  </pic:blipFill>
                  <pic:spPr bwMode="auto">
                    <a:xfrm>
                      <a:off x="0" y="0"/>
                      <a:ext cx="6413500" cy="3057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D0552A" w14:textId="3B997053" w:rsidR="00BE2D49" w:rsidRPr="00BE2D49" w:rsidRDefault="00BE2D49" w:rsidP="00BE2D49">
      <w:pPr>
        <w:ind w:left="5760" w:firstLine="720"/>
        <w:jc w:val="center"/>
        <w:rPr>
          <w:rFonts w:ascii="Times New Roman" w:hAnsi="Times New Roman" w:cs="Times New Roman"/>
          <w:b/>
          <w:bCs/>
          <w:sz w:val="32"/>
          <w:szCs w:val="32"/>
          <w:lang w:val="bg-BG"/>
        </w:rPr>
      </w:pPr>
      <w:r>
        <w:rPr>
          <w:noProof/>
          <w:lang w:val="bg-BG"/>
        </w:rPr>
        <w:t xml:space="preserve">                                                Фиг.6  Модел на прототипиране</w:t>
      </w:r>
    </w:p>
    <w:p w14:paraId="05A3F2D5" w14:textId="61A18D8F" w:rsidR="006D47A3" w:rsidRPr="006D47A3" w:rsidRDefault="006D47A3" w:rsidP="006D47A3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6D47A3">
        <w:rPr>
          <w:rFonts w:ascii="Times New Roman" w:hAnsi="Times New Roman" w:cs="Times New Roman"/>
          <w:sz w:val="26"/>
          <w:szCs w:val="26"/>
        </w:rPr>
        <w:lastRenderedPageBreak/>
        <w:t>Основ</w:t>
      </w:r>
      <w:r>
        <w:rPr>
          <w:rFonts w:ascii="Times New Roman" w:hAnsi="Times New Roman" w:cs="Times New Roman"/>
          <w:sz w:val="26"/>
          <w:szCs w:val="26"/>
          <w:lang w:val="bg-BG"/>
        </w:rPr>
        <w:t>ни</w:t>
      </w:r>
      <w:r w:rsidRPr="006D47A3">
        <w:rPr>
          <w:rFonts w:ascii="Times New Roman" w:hAnsi="Times New Roman" w:cs="Times New Roman"/>
          <w:sz w:val="26"/>
          <w:szCs w:val="26"/>
        </w:rPr>
        <w:t xml:space="preserve"> принцип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Pr="006D47A3">
        <w:rPr>
          <w:rFonts w:ascii="Times New Roman" w:hAnsi="Times New Roman" w:cs="Times New Roman"/>
          <w:sz w:val="26"/>
          <w:szCs w:val="26"/>
        </w:rPr>
        <w:t xml:space="preserve"> на </w:t>
      </w:r>
      <w:r>
        <w:rPr>
          <w:rFonts w:ascii="Times New Roman" w:hAnsi="Times New Roman" w:cs="Times New Roman"/>
          <w:sz w:val="26"/>
          <w:szCs w:val="26"/>
          <w:lang w:val="bg-BG"/>
        </w:rPr>
        <w:t>модел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на прототип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</w:t>
      </w:r>
    </w:p>
    <w:p w14:paraId="0E999888" w14:textId="42624D56" w:rsidR="00273321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6D47A3">
        <w:rPr>
          <w:rFonts w:ascii="Times New Roman" w:hAnsi="Times New Roman" w:cs="Times New Roman"/>
          <w:sz w:val="26"/>
          <w:szCs w:val="26"/>
        </w:rPr>
        <w:t>Рискът на проекта се намалява чрез разбиването на проект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6D47A3">
        <w:rPr>
          <w:rFonts w:ascii="Times New Roman" w:hAnsi="Times New Roman" w:cs="Times New Roman"/>
          <w:sz w:val="26"/>
          <w:szCs w:val="26"/>
        </w:rPr>
        <w:t>по-малки секции и осигуряване на гъвкавост за промя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6D47A3">
        <w:rPr>
          <w:rFonts w:ascii="Times New Roman" w:hAnsi="Times New Roman" w:cs="Times New Roman"/>
          <w:sz w:val="26"/>
          <w:szCs w:val="26"/>
        </w:rPr>
        <w:t>по време на процеса на разработка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  <w:r w:rsidRPr="006D47A3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503DBCE6" w14:textId="57042675" w:rsidR="00273321" w:rsidRDefault="00273321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Разработват се прототипи и различни версии при всяка итерация.</w:t>
      </w:r>
    </w:p>
    <w:p w14:paraId="29733DFE" w14:textId="77777777" w:rsidR="00273321" w:rsidRPr="00273321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273321">
        <w:rPr>
          <w:rFonts w:ascii="Times New Roman" w:hAnsi="Times New Roman" w:cs="Times New Roman"/>
          <w:sz w:val="26"/>
          <w:szCs w:val="26"/>
        </w:rPr>
        <w:t>Потребителят участва в цялостното разработване на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273321">
        <w:rPr>
          <w:rFonts w:ascii="Times New Roman" w:hAnsi="Times New Roman" w:cs="Times New Roman"/>
          <w:sz w:val="26"/>
          <w:szCs w:val="26"/>
        </w:rPr>
        <w:t>софтуер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273321">
        <w:rPr>
          <w:rFonts w:ascii="Times New Roman" w:hAnsi="Times New Roman" w:cs="Times New Roman"/>
          <w:sz w:val="26"/>
          <w:szCs w:val="26"/>
        </w:rPr>
        <w:t>, к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>ато</w:t>
      </w:r>
      <w:r w:rsidRPr="00273321">
        <w:rPr>
          <w:rFonts w:ascii="Times New Roman" w:hAnsi="Times New Roman" w:cs="Times New Roman"/>
          <w:sz w:val="26"/>
          <w:szCs w:val="26"/>
        </w:rPr>
        <w:t xml:space="preserve"> дава обратна връзка след прототип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>изиране</w:t>
      </w:r>
      <w:r w:rsidRPr="00273321">
        <w:rPr>
          <w:rFonts w:ascii="Times New Roman" w:hAnsi="Times New Roman" w:cs="Times New Roman"/>
          <w:sz w:val="26"/>
          <w:szCs w:val="26"/>
        </w:rPr>
        <w:t xml:space="preserve"> за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 удобряване на характеристиките</w:t>
      </w:r>
      <w:r w:rsidRPr="00273321">
        <w:rPr>
          <w:rFonts w:ascii="Times New Roman" w:hAnsi="Times New Roman" w:cs="Times New Roman"/>
          <w:sz w:val="26"/>
          <w:szCs w:val="26"/>
        </w:rPr>
        <w:t xml:space="preserve"> и всяка друга промяна в проекта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29601FC4" w14:textId="77777777" w:rsid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273321">
        <w:rPr>
          <w:rFonts w:ascii="Times New Roman" w:hAnsi="Times New Roman" w:cs="Times New Roman"/>
          <w:sz w:val="26"/>
          <w:szCs w:val="26"/>
        </w:rPr>
        <w:t xml:space="preserve">Докато повечето прототипи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биват</w:t>
      </w:r>
      <w:r w:rsidRPr="00273321">
        <w:rPr>
          <w:rFonts w:ascii="Times New Roman" w:hAnsi="Times New Roman" w:cs="Times New Roman"/>
          <w:sz w:val="26"/>
          <w:szCs w:val="26"/>
        </w:rPr>
        <w:t xml:space="preserve"> съ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здадени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като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 изпълва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т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 само на</w:t>
      </w:r>
      <w:r w:rsidRPr="00273321">
        <w:rPr>
          <w:rFonts w:ascii="Times New Roman" w:hAnsi="Times New Roman" w:cs="Times New Roman"/>
          <w:sz w:val="26"/>
          <w:szCs w:val="26"/>
        </w:rPr>
        <w:t xml:space="preserve"> някои</w:t>
      </w:r>
      <w:r w:rsidR="00273321">
        <w:rPr>
          <w:rFonts w:ascii="Times New Roman" w:hAnsi="Times New Roman" w:cs="Times New Roman"/>
          <w:sz w:val="26"/>
          <w:szCs w:val="26"/>
          <w:lang w:val="bg-BG"/>
        </w:rPr>
        <w:t xml:space="preserve"> от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 xml:space="preserve"> изискванията, други могат да бъдат реализирани до краен продукт, стига да изпълват изискванията на проекта</w:t>
      </w:r>
      <w:r w:rsidRPr="00273321">
        <w:rPr>
          <w:rFonts w:ascii="Times New Roman" w:hAnsi="Times New Roman" w:cs="Times New Roman"/>
          <w:sz w:val="26"/>
          <w:szCs w:val="26"/>
        </w:rPr>
        <w:t>.</w:t>
      </w:r>
    </w:p>
    <w:p w14:paraId="0DF16C7B" w14:textId="3021B423" w:rsidR="006D47A3" w:rsidRPr="00AE5BE4" w:rsidRDefault="00AE5BE4" w:rsidP="00AE5BE4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</w:rPr>
        <w:br/>
      </w:r>
      <w:r w:rsidR="006D47A3" w:rsidRPr="00AE5BE4">
        <w:rPr>
          <w:rFonts w:ascii="Times New Roman" w:hAnsi="Times New Roman" w:cs="Times New Roman"/>
          <w:sz w:val="26"/>
          <w:szCs w:val="26"/>
        </w:rPr>
        <w:t>Предимства на модел</w:t>
      </w:r>
      <w:r>
        <w:rPr>
          <w:rFonts w:ascii="Times New Roman" w:hAnsi="Times New Roman" w:cs="Times New Roman"/>
          <w:sz w:val="26"/>
          <w:szCs w:val="26"/>
          <w:lang w:val="bg-BG"/>
        </w:rPr>
        <w:t>а на прототип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</w:t>
      </w:r>
    </w:p>
    <w:p w14:paraId="5B3EB3F5" w14:textId="43AA2A24" w:rsidR="006D47A3" w:rsidRP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AE5BE4">
        <w:rPr>
          <w:rFonts w:ascii="Times New Roman" w:hAnsi="Times New Roman" w:cs="Times New Roman"/>
          <w:sz w:val="26"/>
          <w:szCs w:val="26"/>
        </w:rPr>
        <w:t>Прототипът дава представа на потребителя как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AE5BE4">
        <w:rPr>
          <w:rFonts w:ascii="Times New Roman" w:hAnsi="Times New Roman" w:cs="Times New Roman"/>
          <w:sz w:val="26"/>
          <w:szCs w:val="26"/>
        </w:rPr>
        <w:t xml:space="preserve">ще изглежда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системата.</w:t>
      </w:r>
    </w:p>
    <w:p w14:paraId="7E4E2488" w14:textId="77777777" w:rsid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AE5BE4">
        <w:rPr>
          <w:rFonts w:ascii="Times New Roman" w:hAnsi="Times New Roman" w:cs="Times New Roman"/>
          <w:sz w:val="26"/>
          <w:szCs w:val="26"/>
        </w:rPr>
        <w:t>Увеличава скоростта на разработка</w:t>
      </w:r>
    </w:p>
    <w:p w14:paraId="5D1AB17E" w14:textId="3EB20D50" w:rsidR="00AE5BE4" w:rsidRP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AE5BE4">
        <w:rPr>
          <w:rFonts w:ascii="Times New Roman" w:hAnsi="Times New Roman" w:cs="Times New Roman"/>
          <w:sz w:val="26"/>
          <w:szCs w:val="26"/>
        </w:rPr>
        <w:t xml:space="preserve">Потребителите се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участват</w:t>
      </w:r>
      <w:r w:rsidRPr="00AE5BE4">
        <w:rPr>
          <w:rFonts w:ascii="Times New Roman" w:hAnsi="Times New Roman" w:cs="Times New Roman"/>
          <w:sz w:val="26"/>
          <w:szCs w:val="26"/>
        </w:rPr>
        <w:t xml:space="preserve"> активно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 xml:space="preserve"> в тестването с обратна връзка</w:t>
      </w:r>
    </w:p>
    <w:p w14:paraId="51AC5615" w14:textId="77777777" w:rsid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AE5BE4">
        <w:rPr>
          <w:rFonts w:ascii="Times New Roman" w:hAnsi="Times New Roman" w:cs="Times New Roman"/>
          <w:sz w:val="26"/>
          <w:szCs w:val="26"/>
        </w:rPr>
        <w:t xml:space="preserve">Грешките могат да бъдат открити на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>по-</w:t>
      </w:r>
      <w:r w:rsidRPr="00AE5BE4">
        <w:rPr>
          <w:rFonts w:ascii="Times New Roman" w:hAnsi="Times New Roman" w:cs="Times New Roman"/>
          <w:sz w:val="26"/>
          <w:szCs w:val="26"/>
        </w:rPr>
        <w:t>ранен етап</w:t>
      </w:r>
    </w:p>
    <w:p w14:paraId="7557CFEF" w14:textId="77777777" w:rsidR="00AE5BE4" w:rsidRDefault="006D47A3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 w:rsidRPr="00AE5BE4">
        <w:rPr>
          <w:rFonts w:ascii="Times New Roman" w:hAnsi="Times New Roman" w:cs="Times New Roman"/>
          <w:sz w:val="26"/>
          <w:szCs w:val="26"/>
        </w:rPr>
        <w:t xml:space="preserve">Липсващата функционалност може да се определи лесно в </w:t>
      </w:r>
      <w:r w:rsidR="00AE5BE4">
        <w:rPr>
          <w:rFonts w:ascii="Times New Roman" w:hAnsi="Times New Roman" w:cs="Times New Roman"/>
          <w:sz w:val="26"/>
          <w:szCs w:val="26"/>
          <w:lang w:val="bg-BG"/>
        </w:rPr>
        <w:t xml:space="preserve">по-ранен </w:t>
      </w:r>
      <w:r w:rsidRPr="00AE5BE4">
        <w:rPr>
          <w:rFonts w:ascii="Times New Roman" w:hAnsi="Times New Roman" w:cs="Times New Roman"/>
          <w:sz w:val="26"/>
          <w:szCs w:val="26"/>
        </w:rPr>
        <w:t>етап</w:t>
      </w:r>
    </w:p>
    <w:p w14:paraId="1114A079" w14:textId="77777777" w:rsidR="00AE5BE4" w:rsidRPr="00AE5BE4" w:rsidRDefault="00AE5BE4" w:rsidP="006D47A3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Н</w:t>
      </w:r>
      <w:r w:rsidR="006D47A3" w:rsidRPr="00AE5BE4">
        <w:rPr>
          <w:rFonts w:ascii="Times New Roman" w:hAnsi="Times New Roman" w:cs="Times New Roman"/>
          <w:sz w:val="26"/>
          <w:szCs w:val="26"/>
        </w:rPr>
        <w:t>амаляв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се</w:t>
      </w:r>
      <w:r w:rsidR="006D47A3" w:rsidRPr="00AE5BE4">
        <w:rPr>
          <w:rFonts w:ascii="Times New Roman" w:hAnsi="Times New Roman" w:cs="Times New Roman"/>
          <w:sz w:val="26"/>
          <w:szCs w:val="26"/>
        </w:rPr>
        <w:t xml:space="preserve"> рисковия</w:t>
      </w:r>
      <w:r>
        <w:rPr>
          <w:rFonts w:ascii="Times New Roman" w:hAnsi="Times New Roman" w:cs="Times New Roman"/>
          <w:sz w:val="26"/>
          <w:szCs w:val="26"/>
          <w:lang w:val="bg-BG"/>
        </w:rPr>
        <w:t>т</w:t>
      </w:r>
      <w:r w:rsidR="006D47A3" w:rsidRPr="00AE5BE4">
        <w:rPr>
          <w:rFonts w:ascii="Times New Roman" w:hAnsi="Times New Roman" w:cs="Times New Roman"/>
          <w:sz w:val="26"/>
          <w:szCs w:val="26"/>
        </w:rPr>
        <w:t xml:space="preserve"> фактор от 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грешки в </w:t>
      </w:r>
      <w:r w:rsidR="006D47A3" w:rsidRPr="00AE5BE4">
        <w:rPr>
          <w:rFonts w:ascii="Times New Roman" w:hAnsi="Times New Roman" w:cs="Times New Roman"/>
          <w:sz w:val="26"/>
          <w:szCs w:val="26"/>
        </w:rPr>
        <w:t>система</w:t>
      </w:r>
      <w:r>
        <w:rPr>
          <w:rFonts w:ascii="Times New Roman" w:hAnsi="Times New Roman" w:cs="Times New Roman"/>
          <w:sz w:val="26"/>
          <w:szCs w:val="26"/>
          <w:lang w:val="bg-BG"/>
        </w:rPr>
        <w:t>та</w:t>
      </w:r>
    </w:p>
    <w:p w14:paraId="0EF35FA9" w14:textId="77777777" w:rsidR="00AE5BE4" w:rsidRDefault="00AE5BE4" w:rsidP="00AE5BE4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D94A9D1" w14:textId="1888264C" w:rsidR="00AE5BE4" w:rsidRPr="00AE5BE4" w:rsidRDefault="00AE5BE4" w:rsidP="00AE5BE4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AE5BE4">
        <w:rPr>
          <w:rFonts w:ascii="Times New Roman" w:hAnsi="Times New Roman" w:cs="Times New Roman"/>
          <w:sz w:val="26"/>
          <w:szCs w:val="26"/>
          <w:lang w:val="bg-BG"/>
        </w:rPr>
        <w:t xml:space="preserve">Недостатъци на </w:t>
      </w:r>
      <w:r>
        <w:rPr>
          <w:rFonts w:ascii="Times New Roman" w:hAnsi="Times New Roman" w:cs="Times New Roman"/>
          <w:sz w:val="26"/>
          <w:szCs w:val="26"/>
          <w:lang w:val="bg-BG"/>
        </w:rPr>
        <w:t>модела на прототипи</w:t>
      </w:r>
      <w:r w:rsidR="00826323">
        <w:rPr>
          <w:rFonts w:ascii="Times New Roman" w:hAnsi="Times New Roman" w:cs="Times New Roman"/>
          <w:sz w:val="26"/>
          <w:szCs w:val="26"/>
          <w:lang w:val="bg-BG"/>
        </w:rPr>
        <w:t>зи</w:t>
      </w:r>
      <w:r>
        <w:rPr>
          <w:rFonts w:ascii="Times New Roman" w:hAnsi="Times New Roman" w:cs="Times New Roman"/>
          <w:sz w:val="26"/>
          <w:szCs w:val="26"/>
          <w:lang w:val="bg-BG"/>
        </w:rPr>
        <w:t>ране</w:t>
      </w:r>
    </w:p>
    <w:p w14:paraId="6AF8097B" w14:textId="77777777" w:rsidR="00AE5BE4" w:rsidRDefault="00AE5BE4" w:rsidP="00AE5BE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AE5BE4">
        <w:rPr>
          <w:rFonts w:ascii="Times New Roman" w:hAnsi="Times New Roman" w:cs="Times New Roman"/>
          <w:sz w:val="26"/>
          <w:szCs w:val="26"/>
          <w:lang w:val="bg-BG"/>
        </w:rPr>
        <w:t xml:space="preserve">Този модел отнема време и е </w:t>
      </w:r>
      <w:r>
        <w:rPr>
          <w:rFonts w:ascii="Times New Roman" w:hAnsi="Times New Roman" w:cs="Times New Roman"/>
          <w:sz w:val="26"/>
          <w:szCs w:val="26"/>
          <w:lang w:val="bg-BG"/>
        </w:rPr>
        <w:t>по-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скъп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в 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случай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в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,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които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 xml:space="preserve"> потребителят 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не харесва 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прототип</w:t>
      </w:r>
      <w:r>
        <w:rPr>
          <w:rFonts w:ascii="Times New Roman" w:hAnsi="Times New Roman" w:cs="Times New Roman"/>
          <w:sz w:val="26"/>
          <w:szCs w:val="26"/>
          <w:lang w:val="bg-BG"/>
        </w:rPr>
        <w:t>ите.</w:t>
      </w:r>
    </w:p>
    <w:p w14:paraId="734DC5A8" w14:textId="77777777" w:rsidR="00AE5BE4" w:rsidRDefault="00AE5BE4" w:rsidP="00AE5BE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AE5BE4">
        <w:rPr>
          <w:rFonts w:ascii="Times New Roman" w:hAnsi="Times New Roman" w:cs="Times New Roman"/>
          <w:sz w:val="26"/>
          <w:szCs w:val="26"/>
          <w:lang w:val="bg-BG"/>
        </w:rPr>
        <w:t>Прототипът може да доведе до фалшиви очаквания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и нови изисквания</w:t>
      </w:r>
    </w:p>
    <w:p w14:paraId="09CCB02E" w14:textId="77777777" w:rsidR="00AE5BE4" w:rsidRDefault="00AE5BE4" w:rsidP="00AE5BE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AE5BE4">
        <w:rPr>
          <w:rFonts w:ascii="Times New Roman" w:hAnsi="Times New Roman" w:cs="Times New Roman"/>
          <w:sz w:val="26"/>
          <w:szCs w:val="26"/>
          <w:lang w:val="bg-BG"/>
        </w:rPr>
        <w:t>Основната цел на прототипите е бърз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ата 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раз</w:t>
      </w:r>
      <w:r>
        <w:rPr>
          <w:rFonts w:ascii="Times New Roman" w:hAnsi="Times New Roman" w:cs="Times New Roman"/>
          <w:sz w:val="26"/>
          <w:szCs w:val="26"/>
          <w:lang w:val="bg-BG"/>
        </w:rPr>
        <w:t>работка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. По този начин дизайнът на системата може да изглежда так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както 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е разработен серийно, без да се вземат предвид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AE5BE4">
        <w:rPr>
          <w:rFonts w:ascii="Times New Roman" w:hAnsi="Times New Roman" w:cs="Times New Roman"/>
          <w:sz w:val="26"/>
          <w:szCs w:val="26"/>
          <w:lang w:val="bg-BG"/>
        </w:rPr>
        <w:t>интеграция на всички останали компоненти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61FF26D8" w14:textId="77777777" w:rsidR="00151C69" w:rsidRDefault="00AE5BE4" w:rsidP="00AE5BE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AE5BE4">
        <w:rPr>
          <w:rFonts w:ascii="Times New Roman" w:hAnsi="Times New Roman" w:cs="Times New Roman"/>
          <w:sz w:val="26"/>
          <w:szCs w:val="26"/>
          <w:lang w:val="bg-BG"/>
        </w:rPr>
        <w:t>Възможността за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 xml:space="preserve"> добавяне на нови компоненти и модули.</w:t>
      </w:r>
    </w:p>
    <w:p w14:paraId="23CCE6FC" w14:textId="1BFF48CD" w:rsidR="00D830FC" w:rsidRDefault="00AE5BE4" w:rsidP="00AE5BE4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Не е подходящ за големи проекти. </w:t>
      </w:r>
    </w:p>
    <w:p w14:paraId="2B98912D" w14:textId="1D2E2543" w:rsidR="00151C69" w:rsidRDefault="00151C69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7F97EE8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1B38258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389DB381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C121BA4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F46B1DF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15D0DC4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51FCCA47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243A2E26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66090C90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56C45374" w14:textId="77777777" w:rsidR="00163572" w:rsidRDefault="00163572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</w:p>
    <w:p w14:paraId="1AD78CDE" w14:textId="0433EAD3" w:rsidR="00151C69" w:rsidRPr="00151C69" w:rsidRDefault="00151C69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lastRenderedPageBreak/>
        <w:t>Гъвкави</w:t>
      </w:r>
      <w:r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методи</w:t>
      </w:r>
    </w:p>
    <w:p w14:paraId="47480D7A" w14:textId="4A833D07" w:rsidR="00151C69" w:rsidRPr="00151C69" w:rsidRDefault="004F2E11" w:rsidP="00151C69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Гъвкавите методи на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разработка </w:t>
      </w:r>
      <w:r>
        <w:rPr>
          <w:rFonts w:ascii="Times New Roman" w:hAnsi="Times New Roman" w:cs="Times New Roman"/>
          <w:sz w:val="26"/>
          <w:szCs w:val="26"/>
          <w:lang w:val="bg-BG"/>
        </w:rPr>
        <w:t>имат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постепенен </w:t>
      </w:r>
      <w:r w:rsidR="00754753">
        <w:rPr>
          <w:rFonts w:ascii="Times New Roman" w:hAnsi="Times New Roman" w:cs="Times New Roman"/>
          <w:sz w:val="26"/>
          <w:szCs w:val="26"/>
          <w:lang w:val="bg-BG"/>
        </w:rPr>
        <w:t>характер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. Този метод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се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фокусира върху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гъвкавостта на процесите и удовлетвореността на клиентите чрез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бърза доставка на работещ „софтуерен продукт“. В Agile,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задачите са разделени на малки времеви </w:t>
      </w:r>
      <w:r w:rsidR="00151C69">
        <w:rPr>
          <w:rFonts w:ascii="Times New Roman" w:hAnsi="Times New Roman" w:cs="Times New Roman"/>
          <w:sz w:val="26"/>
          <w:szCs w:val="26"/>
          <w:lang w:val="bg-BG"/>
        </w:rPr>
        <w:t>диапазони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, които са лесни за изпълнение. </w:t>
      </w:r>
      <w:r>
        <w:rPr>
          <w:rFonts w:ascii="Times New Roman" w:hAnsi="Times New Roman" w:cs="Times New Roman"/>
          <w:sz w:val="26"/>
          <w:szCs w:val="26"/>
          <w:lang w:val="bg-BG"/>
        </w:rPr>
        <w:t>П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редостав</w:t>
      </w:r>
      <w:r>
        <w:rPr>
          <w:rFonts w:ascii="Times New Roman" w:hAnsi="Times New Roman" w:cs="Times New Roman"/>
          <w:sz w:val="26"/>
          <w:szCs w:val="26"/>
          <w:lang w:val="bg-BG"/>
        </w:rPr>
        <w:t>ят се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работ</w:t>
      </w:r>
      <w:r>
        <w:rPr>
          <w:rFonts w:ascii="Times New Roman" w:hAnsi="Times New Roman" w:cs="Times New Roman"/>
          <w:sz w:val="26"/>
          <w:szCs w:val="26"/>
          <w:lang w:val="bg-BG"/>
        </w:rPr>
        <w:t>ещи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функции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края на всяка итерация. Итерацията обикновено е от две до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четири седмици и включва функционален екип за работа</w:t>
      </w:r>
    </w:p>
    <w:p w14:paraId="4229639E" w14:textId="5E24C35B" w:rsidR="00031B59" w:rsidRPr="004F2E11" w:rsidRDefault="00163572" w:rsidP="004F2E11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noProof/>
          <w:sz w:val="26"/>
          <w:szCs w:val="26"/>
          <w:lang w:val="bg-BG"/>
        </w:rPr>
        <w:drawing>
          <wp:anchor distT="0" distB="0" distL="114300" distR="114300" simplePos="0" relativeHeight="251677696" behindDoc="0" locked="0" layoutInCell="1" allowOverlap="1" wp14:anchorId="54F4D5ED" wp14:editId="13C3E22B">
            <wp:simplePos x="0" y="0"/>
            <wp:positionH relativeFrom="column">
              <wp:posOffset>296520</wp:posOffset>
            </wp:positionH>
            <wp:positionV relativeFrom="paragraph">
              <wp:posOffset>1784227</wp:posOffset>
            </wp:positionV>
            <wp:extent cx="5080635" cy="5257800"/>
            <wp:effectExtent l="0" t="0" r="571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635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по проекта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, 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едновременно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. Във всяка итераци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я</w:t>
      </w:r>
      <w:r w:rsidR="004F2E11" w:rsidRPr="004F2E1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се извършва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т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всички дейности като планиране, проектиране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,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разработка и тестване. 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При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гъвкавите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метод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и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, комуникацията 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с клента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е за предпочитане 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пред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документация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. Потребителските изисквания и желаните характеристики на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>системата може да бъд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ат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превърна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ти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в успешни резултати.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51C69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Има различни 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>видове гъвкави методи за разработване на софтуер. Някой от тях биват:</w:t>
      </w:r>
      <w:r w:rsidR="004F2E11" w:rsidRPr="004F2E1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Like, Scrum, Feature Driven</w:t>
      </w:r>
      <w:r w:rsidR="00D4136B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D4136B">
        <w:rPr>
          <w:rFonts w:ascii="Times New Roman" w:hAnsi="Times New Roman" w:cs="Times New Roman"/>
          <w:sz w:val="26"/>
          <w:szCs w:val="26"/>
        </w:rPr>
        <w:t>Development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(FDD</w:t>
      </w:r>
      <w:r w:rsidRPr="00163572">
        <w:rPr>
          <w:rFonts w:ascii="Times New Roman" w:hAnsi="Times New Roman" w:cs="Times New Roman"/>
          <w:sz w:val="18"/>
          <w:szCs w:val="18"/>
          <w:lang w:val="bg-BG"/>
        </w:rPr>
        <w:t>1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), Екстремно програмиране (XP</w:t>
      </w:r>
      <w:r w:rsidRPr="00163572">
        <w:rPr>
          <w:rFonts w:ascii="Times New Roman" w:hAnsi="Times New Roman" w:cs="Times New Roman"/>
          <w:sz w:val="18"/>
          <w:szCs w:val="18"/>
          <w:lang w:val="bg-BG"/>
        </w:rPr>
        <w:t>2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) и</w:t>
      </w:r>
      <w:r w:rsidR="004F2E11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Метод за динамично развитие на системата (DSDM</w:t>
      </w:r>
      <w:r w:rsidRPr="00163572">
        <w:rPr>
          <w:rFonts w:ascii="Times New Roman" w:hAnsi="Times New Roman" w:cs="Times New Roman"/>
          <w:sz w:val="20"/>
          <w:szCs w:val="20"/>
          <w:lang w:val="bg-BG"/>
        </w:rPr>
        <w:t>3</w:t>
      </w:r>
      <w:r w:rsidR="004F2E11" w:rsidRPr="00151C69">
        <w:rPr>
          <w:rFonts w:ascii="Times New Roman" w:hAnsi="Times New Roman" w:cs="Times New Roman"/>
          <w:sz w:val="26"/>
          <w:szCs w:val="26"/>
          <w:lang w:val="bg-BG"/>
        </w:rPr>
        <w:t>).</w:t>
      </w:r>
    </w:p>
    <w:p w14:paraId="14557D12" w14:textId="44E3D47C" w:rsidR="00031B59" w:rsidRDefault="00BE2D49" w:rsidP="00BE2D49">
      <w:pPr>
        <w:ind w:left="4320" w:firstLine="720"/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>
        <w:rPr>
          <w:noProof/>
          <w:lang w:val="bg-BG"/>
        </w:rPr>
        <w:t>Фиг.7 Процеси при гъвкавите методи</w:t>
      </w:r>
    </w:p>
    <w:p w14:paraId="689226AA" w14:textId="75AA62F4" w:rsidR="003D30CF" w:rsidRDefault="003D30CF" w:rsidP="003D30CF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lastRenderedPageBreak/>
        <w:t>Основ</w:t>
      </w:r>
      <w:r>
        <w:rPr>
          <w:rFonts w:ascii="Times New Roman" w:hAnsi="Times New Roman" w:cs="Times New Roman"/>
          <w:sz w:val="26"/>
          <w:szCs w:val="26"/>
          <w:lang w:val="bg-BG"/>
        </w:rPr>
        <w:t>ни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 принцип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 на </w:t>
      </w:r>
      <w:r>
        <w:rPr>
          <w:rFonts w:ascii="Times New Roman" w:hAnsi="Times New Roman" w:cs="Times New Roman"/>
          <w:sz w:val="26"/>
          <w:szCs w:val="26"/>
          <w:lang w:val="bg-BG"/>
        </w:rPr>
        <w:t>гъвкавите методи</w:t>
      </w:r>
    </w:p>
    <w:p w14:paraId="74C21AE8" w14:textId="1FEDBC3F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Най-висок приоритет на гъвкавия модел е да задовол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клиент</w:t>
      </w:r>
      <w:r>
        <w:rPr>
          <w:rFonts w:ascii="Times New Roman" w:hAnsi="Times New Roman" w:cs="Times New Roman"/>
          <w:sz w:val="26"/>
          <w:szCs w:val="26"/>
          <w:lang w:val="bg-BG"/>
        </w:rPr>
        <w:t>а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 чрез ранна доставка на работещ софтуер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217817FD" w14:textId="554FC6C8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Работният продукт е основната мярка з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напредък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върху проекта</w:t>
      </w:r>
    </w:p>
    <w:p w14:paraId="50AFE9DF" w14:textId="77777777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Най-еф</w:t>
      </w:r>
      <w:r>
        <w:rPr>
          <w:rFonts w:ascii="Times New Roman" w:hAnsi="Times New Roman" w:cs="Times New Roman"/>
          <w:sz w:val="26"/>
          <w:szCs w:val="26"/>
          <w:lang w:val="bg-BG"/>
        </w:rPr>
        <w:t>и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к</w:t>
      </w:r>
      <w:r>
        <w:rPr>
          <w:rFonts w:ascii="Times New Roman" w:hAnsi="Times New Roman" w:cs="Times New Roman"/>
          <w:sz w:val="26"/>
          <w:szCs w:val="26"/>
          <w:lang w:val="bg-BG"/>
        </w:rPr>
        <w:t>асн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ият и ефективен начин з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предаването на информация е комуникация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лице в лице</w:t>
      </w:r>
    </w:p>
    <w:p w14:paraId="727427DB" w14:textId="37F31236" w:rsidR="003D30CF" w:rsidRP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Много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 екипи работят заедно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за постигането на целта</w:t>
      </w:r>
    </w:p>
    <w:p w14:paraId="20CAB1AE" w14:textId="77777777" w:rsidR="003D30CF" w:rsidRDefault="003D30CF" w:rsidP="003D30CF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br/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Предимства на </w:t>
      </w:r>
      <w:r>
        <w:rPr>
          <w:rFonts w:ascii="Times New Roman" w:hAnsi="Times New Roman" w:cs="Times New Roman"/>
          <w:sz w:val="26"/>
          <w:szCs w:val="26"/>
          <w:lang w:val="bg-BG"/>
        </w:rPr>
        <w:t>гъвкавите методи</w:t>
      </w:r>
    </w:p>
    <w:p w14:paraId="339BEE88" w14:textId="4185D82A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Насърчаване на работата в екип и кръстосване на функционален екип 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екипи в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обучение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58EF6A7B" w14:textId="77777777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Функционалността може да се развива бързо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32318BE6" w14:textId="77777777" w:rsidR="003D30C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Променящите се изисквания 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не са проблем,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дори късно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при по-напреднало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развитие</w:t>
      </w:r>
      <w:r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51B7E8B6" w14:textId="2BB39F9F" w:rsidR="003D30CF" w:rsidRPr="002C1ADF" w:rsidRDefault="003D30CF" w:rsidP="002C1AD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3D30CF">
        <w:rPr>
          <w:rFonts w:ascii="Times New Roman" w:hAnsi="Times New Roman" w:cs="Times New Roman"/>
          <w:sz w:val="26"/>
          <w:szCs w:val="26"/>
          <w:lang w:val="bg-BG"/>
        </w:rPr>
        <w:t>П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риоритеризират се </w:t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>хората и взаимодействията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пред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 xml:space="preserve"> процес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те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 xml:space="preserve"> 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>инструмент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те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>. Разработчици, клиенти и тестери редовно взаимодействат помежду с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и работят заедно.</w:t>
      </w:r>
    </w:p>
    <w:p w14:paraId="1B83F3E9" w14:textId="77777777" w:rsidR="002C1ADF" w:rsidRDefault="003D30CF" w:rsidP="003D30CF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br/>
      </w:r>
      <w:r w:rsidRPr="003D30CF">
        <w:rPr>
          <w:rFonts w:ascii="Times New Roman" w:hAnsi="Times New Roman" w:cs="Times New Roman"/>
          <w:sz w:val="26"/>
          <w:szCs w:val="26"/>
          <w:lang w:val="bg-BG"/>
        </w:rPr>
        <w:t xml:space="preserve">Недостатъци на 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гъвкавите модели</w:t>
      </w:r>
    </w:p>
    <w:p w14:paraId="76888F5B" w14:textId="353A3B07" w:rsidR="002C1AD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2C1ADF">
        <w:rPr>
          <w:rFonts w:ascii="Times New Roman" w:hAnsi="Times New Roman" w:cs="Times New Roman"/>
          <w:sz w:val="26"/>
          <w:szCs w:val="26"/>
          <w:lang w:val="bg-BG"/>
        </w:rPr>
        <w:t>Не се фокусира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т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 xml:space="preserve"> върху необходимото проектиране 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>документация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4BEFDD51" w14:textId="0CD72885" w:rsidR="002C1AD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2C1ADF">
        <w:rPr>
          <w:rFonts w:ascii="Times New Roman" w:hAnsi="Times New Roman" w:cs="Times New Roman"/>
          <w:sz w:val="26"/>
          <w:szCs w:val="26"/>
          <w:lang w:val="bg-BG"/>
        </w:rPr>
        <w:t>Оценяването на големите проекти в началото е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>трудно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2C75B77A" w14:textId="5A1FB106" w:rsidR="002C1AD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2C1ADF">
        <w:rPr>
          <w:rFonts w:ascii="Times New Roman" w:hAnsi="Times New Roman" w:cs="Times New Roman"/>
          <w:sz w:val="26"/>
          <w:szCs w:val="26"/>
          <w:lang w:val="bg-BG"/>
        </w:rPr>
        <w:t>Не е подходящ за обработка на сложни зависимост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3E732476" w14:textId="60167F54" w:rsidR="003D30CF" w:rsidRPr="002C1ADF" w:rsidRDefault="003D30CF" w:rsidP="003D30CF">
      <w:pPr>
        <w:pStyle w:val="a9"/>
        <w:numPr>
          <w:ilvl w:val="0"/>
          <w:numId w:val="2"/>
        </w:num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 w:rsidRPr="002C1ADF">
        <w:rPr>
          <w:rFonts w:ascii="Times New Roman" w:hAnsi="Times New Roman" w:cs="Times New Roman"/>
          <w:sz w:val="26"/>
          <w:szCs w:val="26"/>
          <w:lang w:val="bg-BG"/>
        </w:rPr>
        <w:t>Промяната в технологията може да бъде доста трудна и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>предизвикателна задача поради липса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Pr="002C1ADF">
        <w:rPr>
          <w:rFonts w:ascii="Times New Roman" w:hAnsi="Times New Roman" w:cs="Times New Roman"/>
          <w:sz w:val="26"/>
          <w:szCs w:val="26"/>
          <w:lang w:val="bg-BG"/>
        </w:rPr>
        <w:t xml:space="preserve"> на документация</w:t>
      </w:r>
      <w:r w:rsidR="002C1ADF">
        <w:rPr>
          <w:rFonts w:ascii="Times New Roman" w:hAnsi="Times New Roman" w:cs="Times New Roman"/>
          <w:sz w:val="26"/>
          <w:szCs w:val="26"/>
          <w:lang w:val="bg-BG"/>
        </w:rPr>
        <w:t>.</w:t>
      </w:r>
    </w:p>
    <w:p w14:paraId="6085FB61" w14:textId="3DBB0664" w:rsidR="00D35FE2" w:rsidRDefault="00D35FE2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5F6D64B4" w14:textId="75F361B3" w:rsidR="00F12305" w:rsidRPr="00390BD8" w:rsidRDefault="00F12305" w:rsidP="00F12305">
      <w:pPr>
        <w:jc w:val="center"/>
        <w:rPr>
          <w:rFonts w:ascii="Times New Roman" w:hAnsi="Times New Roman" w:cs="Times New Roman"/>
          <w:sz w:val="36"/>
          <w:szCs w:val="36"/>
          <w:lang w:val="bg-BG"/>
        </w:rPr>
      </w:pPr>
      <w:r>
        <w:rPr>
          <w:rFonts w:ascii="Times New Roman" w:hAnsi="Times New Roman" w:cs="Times New Roman"/>
          <w:sz w:val="36"/>
          <w:szCs w:val="36"/>
          <w:lang w:val="bg-BG"/>
        </w:rPr>
        <w:t>Заключение</w:t>
      </w:r>
    </w:p>
    <w:p w14:paraId="5C6412E3" w14:textId="77777777" w:rsidR="00404EA7" w:rsidRDefault="00296547" w:rsidP="00F12305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t>Този реферат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е фокусиран върху сравнителен анализ на различни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модели 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>з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софтуерни процеси. Освен това 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>разгле</w:t>
      </w:r>
      <w:r>
        <w:rPr>
          <w:rFonts w:ascii="Times New Roman" w:hAnsi="Times New Roman" w:cs="Times New Roman"/>
          <w:sz w:val="26"/>
          <w:szCs w:val="26"/>
          <w:lang w:val="bg-BG"/>
        </w:rPr>
        <w:t>жд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пет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различни модел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>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на процеси, отчитащи различни фактори. </w:t>
      </w:r>
      <w:r>
        <w:rPr>
          <w:rFonts w:ascii="Times New Roman" w:hAnsi="Times New Roman" w:cs="Times New Roman"/>
          <w:sz w:val="26"/>
          <w:szCs w:val="26"/>
          <w:lang w:val="bg-BG"/>
        </w:rPr>
        <w:t>Като заключение можем да кажем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, че 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 xml:space="preserve">каскадният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модел осигурява основата за растежът на модела и екипът за разработк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, ако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са </w:t>
      </w:r>
      <w:r>
        <w:rPr>
          <w:rFonts w:ascii="Times New Roman" w:hAnsi="Times New Roman" w:cs="Times New Roman"/>
          <w:sz w:val="26"/>
          <w:szCs w:val="26"/>
          <w:lang w:val="bg-BG"/>
        </w:rPr>
        <w:t>з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познати</w:t>
      </w:r>
      <w:r w:rsidR="00BE2D49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по отношение на пълните изисквания и среда.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Итеративният дизайн е подобреният модел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каскаднтият дизайн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. </w:t>
      </w:r>
      <w:r>
        <w:rPr>
          <w:rFonts w:ascii="Times New Roman" w:hAnsi="Times New Roman" w:cs="Times New Roman"/>
          <w:sz w:val="26"/>
          <w:szCs w:val="26"/>
          <w:lang w:val="bg-BG"/>
        </w:rPr>
        <w:t>Той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дава обратна връзка за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bg-BG"/>
        </w:rPr>
        <w:t>предходната версия на софтуер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. Спираловият модел се занимава с риска от общата стойност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проекта за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развитие и се използва за разработка н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сложни и скъпи проекти. 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>
        <w:rPr>
          <w:rFonts w:ascii="Times New Roman" w:hAnsi="Times New Roman" w:cs="Times New Roman"/>
          <w:sz w:val="26"/>
          <w:szCs w:val="26"/>
          <w:lang w:val="bg-BG"/>
        </w:rPr>
        <w:t>П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рототипният модел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се използва,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когато желаната система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трябва да има повече взаимодействие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с кра</w:t>
      </w:r>
      <w:r>
        <w:rPr>
          <w:rFonts w:ascii="Times New Roman" w:hAnsi="Times New Roman" w:cs="Times New Roman"/>
          <w:sz w:val="26"/>
          <w:szCs w:val="26"/>
          <w:lang w:val="bg-BG"/>
        </w:rPr>
        <w:t>йният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потребител. </w:t>
      </w:r>
      <w:r>
        <w:rPr>
          <w:rFonts w:ascii="Times New Roman" w:hAnsi="Times New Roman" w:cs="Times New Roman"/>
          <w:sz w:val="26"/>
          <w:szCs w:val="26"/>
          <w:lang w:val="bg-BG"/>
        </w:rPr>
        <w:t>Гъвкавите методи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приветства промените в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ъв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всяка фаза. </w:t>
      </w:r>
      <w:r>
        <w:rPr>
          <w:rFonts w:ascii="Times New Roman" w:hAnsi="Times New Roman" w:cs="Times New Roman"/>
          <w:sz w:val="26"/>
          <w:szCs w:val="26"/>
          <w:lang w:val="bg-BG"/>
        </w:rPr>
        <w:t>При тях е по-лесно да се правят промени</w:t>
      </w:r>
      <w:r w:rsidR="00404EA7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често. </w:t>
      </w:r>
    </w:p>
    <w:p w14:paraId="0448DFC0" w14:textId="5FD62DFD" w:rsidR="00D830FC" w:rsidRPr="00F12305" w:rsidRDefault="00404EA7" w:rsidP="00F12305">
      <w:pPr>
        <w:spacing w:after="0" w:line="276" w:lineRule="auto"/>
        <w:rPr>
          <w:rFonts w:ascii="Times New Roman" w:hAnsi="Times New Roman" w:cs="Times New Roman"/>
          <w:sz w:val="26"/>
          <w:szCs w:val="26"/>
          <w:lang w:val="bg-BG"/>
        </w:rPr>
      </w:pPr>
      <w:r>
        <w:rPr>
          <w:rFonts w:ascii="Times New Roman" w:hAnsi="Times New Roman" w:cs="Times New Roman"/>
          <w:sz w:val="26"/>
          <w:szCs w:val="26"/>
          <w:lang w:val="bg-BG"/>
        </w:rPr>
        <w:lastRenderedPageBreak/>
        <w:t>Този с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равнител</w:t>
      </w:r>
      <w:r>
        <w:rPr>
          <w:rFonts w:ascii="Times New Roman" w:hAnsi="Times New Roman" w:cs="Times New Roman"/>
          <w:sz w:val="26"/>
          <w:szCs w:val="26"/>
          <w:lang w:val="bg-BG"/>
        </w:rPr>
        <w:t>ен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анализ включва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предимства</w:t>
      </w:r>
      <w:r>
        <w:rPr>
          <w:rFonts w:ascii="Times New Roman" w:hAnsi="Times New Roman" w:cs="Times New Roman"/>
          <w:sz w:val="26"/>
          <w:szCs w:val="26"/>
          <w:lang w:val="bg-BG"/>
        </w:rPr>
        <w:t>т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и недостатъци</w:t>
      </w:r>
      <w:r>
        <w:rPr>
          <w:rFonts w:ascii="Times New Roman" w:hAnsi="Times New Roman" w:cs="Times New Roman"/>
          <w:sz w:val="26"/>
          <w:szCs w:val="26"/>
          <w:lang w:val="bg-BG"/>
        </w:rPr>
        <w:t>те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на различните 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видове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софтуерни процеси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и 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модели, които помагат при избора на конкретен </w:t>
      </w:r>
      <w:r>
        <w:rPr>
          <w:rFonts w:ascii="Times New Roman" w:hAnsi="Times New Roman" w:cs="Times New Roman"/>
          <w:sz w:val="26"/>
          <w:szCs w:val="26"/>
          <w:lang w:val="bg-BG"/>
        </w:rPr>
        <w:t>начин за удовлетворяване на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нуждите на клиента.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К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>ато с</w:t>
      </w:r>
      <w:r>
        <w:rPr>
          <w:rFonts w:ascii="Times New Roman" w:hAnsi="Times New Roman" w:cs="Times New Roman"/>
          <w:sz w:val="26"/>
          <w:szCs w:val="26"/>
          <w:lang w:val="bg-BG"/>
        </w:rPr>
        <w:t>ъщо така</w:t>
      </w:r>
      <w:r w:rsidR="004B6971">
        <w:rPr>
          <w:rFonts w:ascii="Times New Roman" w:hAnsi="Times New Roman" w:cs="Times New Roman"/>
          <w:sz w:val="26"/>
          <w:szCs w:val="26"/>
          <w:lang w:val="bg-BG"/>
        </w:rPr>
        <w:t>,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се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имат предвид</w:t>
      </w:r>
      <w:r>
        <w:rPr>
          <w:rFonts w:ascii="Times New Roman" w:hAnsi="Times New Roman" w:cs="Times New Roman"/>
          <w:sz w:val="26"/>
          <w:szCs w:val="26"/>
          <w:lang w:val="bg-BG"/>
        </w:rPr>
        <w:t xml:space="preserve"> и други</w:t>
      </w:r>
      <w:r w:rsidR="00F12305" w:rsidRPr="00F12305">
        <w:rPr>
          <w:rFonts w:ascii="Times New Roman" w:hAnsi="Times New Roman" w:cs="Times New Roman"/>
          <w:sz w:val="26"/>
          <w:szCs w:val="26"/>
          <w:lang w:val="bg-BG"/>
        </w:rPr>
        <w:t xml:space="preserve"> фактори като цена, време и ефективност.</w:t>
      </w:r>
    </w:p>
    <w:p w14:paraId="2E2435A8" w14:textId="45A562AD" w:rsidR="00D830FC" w:rsidRDefault="00D830FC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2FFF7953" w14:textId="77777777" w:rsidR="007332DE" w:rsidRDefault="007332DE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198DE040" w14:textId="3B6F182E" w:rsidR="006D2A9D" w:rsidRPr="00FE6192" w:rsidRDefault="008B1FBA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t xml:space="preserve">Литература </w:t>
      </w:r>
      <w:r w:rsidR="003B629F" w:rsidRPr="00FE6192">
        <w:rPr>
          <w:rFonts w:ascii="Times New Roman" w:hAnsi="Times New Roman" w:cs="Times New Roman"/>
          <w:sz w:val="32"/>
          <w:szCs w:val="32"/>
          <w:lang w:val="bg-BG"/>
        </w:rPr>
        <w:t>и допълнителна информация</w:t>
      </w:r>
    </w:p>
    <w:p w14:paraId="5B392C8E" w14:textId="77777777" w:rsidR="007332DE" w:rsidRDefault="007332DE" w:rsidP="00FE6192">
      <w:pPr>
        <w:rPr>
          <w:rFonts w:ascii="Times New Roman" w:hAnsi="Times New Roman" w:cs="Times New Roman"/>
          <w:sz w:val="28"/>
          <w:szCs w:val="28"/>
          <w:lang w:val="bg-BG"/>
        </w:rPr>
      </w:pPr>
    </w:p>
    <w:p w14:paraId="3CC66FD2" w14:textId="742A08E4" w:rsidR="003D7FDA" w:rsidRPr="003D7FDA" w:rsidRDefault="003B629F" w:rsidP="00FE6192">
      <w:pPr>
        <w:rPr>
          <w:rFonts w:ascii="Times New Roman" w:hAnsi="Times New Roman" w:cs="Times New Roman"/>
          <w:sz w:val="24"/>
          <w:szCs w:val="24"/>
        </w:rPr>
      </w:pPr>
      <w:r w:rsidRPr="003B629F">
        <w:rPr>
          <w:rFonts w:ascii="Times New Roman" w:hAnsi="Times New Roman" w:cs="Times New Roman"/>
          <w:sz w:val="28"/>
          <w:szCs w:val="28"/>
          <w:lang w:val="bg-BG"/>
        </w:rPr>
        <w:t>Стати</w:t>
      </w:r>
      <w:r w:rsidR="00FE6192">
        <w:rPr>
          <w:rFonts w:ascii="Times New Roman" w:hAnsi="Times New Roman" w:cs="Times New Roman"/>
          <w:sz w:val="28"/>
          <w:szCs w:val="28"/>
          <w:lang w:val="bg-BG"/>
        </w:rPr>
        <w:t xml:space="preserve">и: 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br/>
      </w:r>
      <w:r w:rsidR="00574E2D" w:rsidRPr="006D2A9D">
        <w:rPr>
          <w:rFonts w:ascii="Times New Roman" w:hAnsi="Times New Roman" w:cs="Times New Roman"/>
          <w:sz w:val="16"/>
          <w:szCs w:val="16"/>
        </w:rPr>
        <w:t>[</w:t>
      </w:r>
      <w:r w:rsidR="00574E2D">
        <w:rPr>
          <w:rFonts w:ascii="Times New Roman" w:hAnsi="Times New Roman" w:cs="Times New Roman"/>
          <w:sz w:val="16"/>
          <w:szCs w:val="16"/>
        </w:rPr>
        <w:t>1</w:t>
      </w:r>
      <w:r w:rsidR="00574E2D" w:rsidRPr="006D2A9D">
        <w:rPr>
          <w:rFonts w:ascii="Times New Roman" w:hAnsi="Times New Roman" w:cs="Times New Roman"/>
          <w:sz w:val="16"/>
          <w:szCs w:val="16"/>
        </w:rPr>
        <w:t>]</w:t>
      </w:r>
      <w:r w:rsidR="00574E2D">
        <w:rPr>
          <w:rFonts w:ascii="Times New Roman" w:hAnsi="Times New Roman" w:cs="Times New Roman"/>
          <w:sz w:val="16"/>
          <w:szCs w:val="16"/>
        </w:rPr>
        <w:t xml:space="preserve"> </w:t>
      </w:r>
      <w:r w:rsidR="00574E2D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FA2ECA" w:rsidRPr="00FA2ECA">
        <w:rPr>
          <w:rFonts w:ascii="Times New Roman" w:hAnsi="Times New Roman" w:cs="Times New Roman"/>
          <w:sz w:val="24"/>
          <w:szCs w:val="24"/>
        </w:rPr>
        <w:t>What are the Software Development Models?</w:t>
      </w:r>
      <w:r w:rsidR="003D7FDA">
        <w:rPr>
          <w:rFonts w:ascii="Times New Roman" w:hAnsi="Times New Roman" w:cs="Times New Roman"/>
          <w:sz w:val="24"/>
          <w:szCs w:val="24"/>
        </w:rPr>
        <w:br/>
      </w:r>
      <w:hyperlink r:id="rId16" w:history="1">
        <w:r w:rsidR="00FA2ECA" w:rsidRPr="00293FBF">
          <w:rPr>
            <w:rStyle w:val="a7"/>
          </w:rPr>
          <w:t>http://tryqa.com/what-are-the-software-development-models/</w:t>
        </w:r>
      </w:hyperlink>
      <w:r w:rsidR="003D7FDA">
        <w:rPr>
          <w:rFonts w:ascii="Times New Roman" w:hAnsi="Times New Roman" w:cs="Times New Roman"/>
          <w:sz w:val="24"/>
          <w:szCs w:val="24"/>
        </w:rPr>
        <w:br/>
      </w:r>
      <w:r w:rsidR="00574E2D" w:rsidRPr="006D2A9D">
        <w:rPr>
          <w:rFonts w:ascii="Times New Roman" w:hAnsi="Times New Roman" w:cs="Times New Roman"/>
          <w:sz w:val="16"/>
          <w:szCs w:val="16"/>
        </w:rPr>
        <w:t>[</w:t>
      </w:r>
      <w:r w:rsidR="00574E2D">
        <w:rPr>
          <w:rFonts w:ascii="Times New Roman" w:hAnsi="Times New Roman" w:cs="Times New Roman"/>
          <w:sz w:val="16"/>
          <w:szCs w:val="16"/>
        </w:rPr>
        <w:t>2</w:t>
      </w:r>
      <w:r w:rsidR="00574E2D" w:rsidRPr="006D2A9D">
        <w:rPr>
          <w:rFonts w:ascii="Times New Roman" w:hAnsi="Times New Roman" w:cs="Times New Roman"/>
          <w:sz w:val="16"/>
          <w:szCs w:val="16"/>
        </w:rPr>
        <w:t>]</w:t>
      </w:r>
      <w:r w:rsidR="00574E2D">
        <w:rPr>
          <w:rFonts w:ascii="Times New Roman" w:hAnsi="Times New Roman" w:cs="Times New Roman"/>
          <w:sz w:val="16"/>
          <w:szCs w:val="16"/>
        </w:rPr>
        <w:t xml:space="preserve"> </w:t>
      </w:r>
      <w:r w:rsidR="00FA2ECA" w:rsidRPr="00FA2ECA">
        <w:rPr>
          <w:rFonts w:ascii="Times New Roman" w:hAnsi="Times New Roman" w:cs="Times New Roman"/>
          <w:sz w:val="24"/>
          <w:szCs w:val="24"/>
          <w:lang w:val="bg-BG"/>
        </w:rPr>
        <w:t xml:space="preserve">8 Software Development Models: Sliced, Diced and Organized in Charts </w:t>
      </w:r>
      <w:hyperlink r:id="rId17" w:history="1">
        <w:r w:rsidR="007332DE" w:rsidRPr="00FC7BCC">
          <w:rPr>
            <w:rStyle w:val="a7"/>
          </w:rPr>
          <w:t>https://www.scnsoft.com/blog/software-development-models</w:t>
        </w:r>
      </w:hyperlink>
      <w:r w:rsidR="007332DE">
        <w:br/>
      </w:r>
      <w:r w:rsidR="00574E2D" w:rsidRPr="006D2A9D">
        <w:rPr>
          <w:rFonts w:ascii="Times New Roman" w:hAnsi="Times New Roman" w:cs="Times New Roman"/>
          <w:sz w:val="16"/>
          <w:szCs w:val="16"/>
        </w:rPr>
        <w:t>[</w:t>
      </w:r>
      <w:r w:rsidR="00574E2D">
        <w:rPr>
          <w:rFonts w:ascii="Times New Roman" w:hAnsi="Times New Roman" w:cs="Times New Roman"/>
          <w:sz w:val="16"/>
          <w:szCs w:val="16"/>
          <w:lang w:val="bg-BG"/>
        </w:rPr>
        <w:t>3</w:t>
      </w:r>
      <w:r w:rsidR="00574E2D" w:rsidRPr="006D2A9D">
        <w:rPr>
          <w:rFonts w:ascii="Times New Roman" w:hAnsi="Times New Roman" w:cs="Times New Roman"/>
          <w:sz w:val="16"/>
          <w:szCs w:val="16"/>
        </w:rPr>
        <w:t>]</w:t>
      </w:r>
      <w:r w:rsidR="00574E2D" w:rsidRPr="00811E0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7332DE" w:rsidRPr="007332DE">
        <w:rPr>
          <w:rFonts w:ascii="Times New Roman" w:hAnsi="Times New Roman" w:cs="Times New Roman"/>
          <w:sz w:val="24"/>
          <w:szCs w:val="24"/>
        </w:rPr>
        <w:t>SDLC (жизнен цикъл на разработка на софтуер) Фази, методологии, процес и модели</w:t>
      </w:r>
      <w:r w:rsidR="007332DE" w:rsidRPr="007332DE">
        <w:rPr>
          <w:rFonts w:ascii="Times New Roman" w:hAnsi="Times New Roman" w:cs="Times New Roman"/>
          <w:sz w:val="24"/>
          <w:szCs w:val="24"/>
        </w:rPr>
        <w:br/>
      </w:r>
      <w:hyperlink r:id="rId18" w:history="1">
        <w:r w:rsidR="007332DE" w:rsidRPr="00293FBF">
          <w:rPr>
            <w:rStyle w:val="a7"/>
            <w:rFonts w:cstheme="minorHAnsi"/>
          </w:rPr>
          <w:t>https://bg.myservername.com/sdlc-phases</w:t>
        </w:r>
      </w:hyperlink>
    </w:p>
    <w:p w14:paraId="01473363" w14:textId="3118D098" w:rsidR="003D7FDA" w:rsidRDefault="00FE6192" w:rsidP="00FE619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8"/>
          <w:szCs w:val="28"/>
          <w:lang w:val="bg-BG"/>
        </w:rPr>
        <w:t xml:space="preserve">Други източници: </w:t>
      </w:r>
      <w:r w:rsidR="00902BED">
        <w:rPr>
          <w:rFonts w:ascii="Times New Roman" w:hAnsi="Times New Roman" w:cs="Times New Roman"/>
          <w:sz w:val="24"/>
          <w:szCs w:val="24"/>
          <w:lang w:val="bg-BG"/>
        </w:rPr>
        <w:br/>
      </w:r>
      <w:r w:rsidR="00574E2D" w:rsidRPr="006D2A9D">
        <w:rPr>
          <w:rFonts w:ascii="Times New Roman" w:hAnsi="Times New Roman" w:cs="Times New Roman"/>
          <w:sz w:val="16"/>
          <w:szCs w:val="16"/>
        </w:rPr>
        <w:t>[</w:t>
      </w:r>
      <w:r w:rsidR="00574E2D">
        <w:rPr>
          <w:rFonts w:ascii="Times New Roman" w:hAnsi="Times New Roman" w:cs="Times New Roman"/>
          <w:sz w:val="16"/>
          <w:szCs w:val="16"/>
        </w:rPr>
        <w:t>1</w:t>
      </w:r>
      <w:r w:rsidR="00574E2D" w:rsidRPr="006D2A9D">
        <w:rPr>
          <w:rFonts w:ascii="Times New Roman" w:hAnsi="Times New Roman" w:cs="Times New Roman"/>
          <w:sz w:val="16"/>
          <w:szCs w:val="16"/>
        </w:rPr>
        <w:t>]</w:t>
      </w:r>
      <w:r w:rsidR="00574E2D">
        <w:rPr>
          <w:rFonts w:ascii="Times New Roman" w:hAnsi="Times New Roman" w:cs="Times New Roman"/>
          <w:sz w:val="16"/>
          <w:szCs w:val="16"/>
        </w:rPr>
        <w:t xml:space="preserve"> </w:t>
      </w:r>
      <w:r w:rsidR="00574E2D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902BED">
        <w:rPr>
          <w:rFonts w:ascii="Times New Roman" w:hAnsi="Times New Roman" w:cs="Times New Roman"/>
          <w:sz w:val="24"/>
          <w:szCs w:val="24"/>
        </w:rPr>
        <w:t>Wikipedia.</w:t>
      </w:r>
      <w:r w:rsidR="00902BED" w:rsidRPr="00902BED">
        <w:t xml:space="preserve"> </w:t>
      </w:r>
      <w:r w:rsidR="00902BED">
        <w:br/>
      </w:r>
      <w:hyperlink r:id="rId19" w:history="1">
        <w:r w:rsidR="00FA2ECA" w:rsidRPr="00293FBF">
          <w:rPr>
            <w:rStyle w:val="a7"/>
          </w:rPr>
          <w:t>https://en.wikipedia.org/wiki/Software_development</w:t>
        </w:r>
      </w:hyperlink>
      <w:r w:rsidR="00107A0C">
        <w:rPr>
          <w:rFonts w:ascii="Times New Roman" w:hAnsi="Times New Roman" w:cs="Times New Roman"/>
          <w:color w:val="0563C1" w:themeColor="hyperlink"/>
          <w:sz w:val="24"/>
          <w:szCs w:val="24"/>
          <w:u w:val="single"/>
        </w:rPr>
        <w:br/>
      </w:r>
      <w:r w:rsidR="00574E2D" w:rsidRPr="006D2A9D">
        <w:rPr>
          <w:rFonts w:ascii="Times New Roman" w:hAnsi="Times New Roman" w:cs="Times New Roman"/>
          <w:sz w:val="16"/>
          <w:szCs w:val="16"/>
        </w:rPr>
        <w:t>[</w:t>
      </w:r>
      <w:r w:rsidR="00574E2D">
        <w:rPr>
          <w:rFonts w:ascii="Times New Roman" w:hAnsi="Times New Roman" w:cs="Times New Roman"/>
          <w:sz w:val="16"/>
          <w:szCs w:val="16"/>
        </w:rPr>
        <w:t>2</w:t>
      </w:r>
      <w:r w:rsidR="00574E2D" w:rsidRPr="006D2A9D">
        <w:rPr>
          <w:rFonts w:ascii="Times New Roman" w:hAnsi="Times New Roman" w:cs="Times New Roman"/>
          <w:sz w:val="16"/>
          <w:szCs w:val="16"/>
        </w:rPr>
        <w:t>]</w:t>
      </w:r>
      <w:r w:rsidR="00574E2D">
        <w:rPr>
          <w:rFonts w:ascii="Times New Roman" w:hAnsi="Times New Roman" w:cs="Times New Roman"/>
          <w:sz w:val="16"/>
          <w:szCs w:val="16"/>
        </w:rPr>
        <w:t xml:space="preserve">  </w:t>
      </w:r>
      <w:r w:rsidR="00107A0C">
        <w:rPr>
          <w:rFonts w:ascii="Times New Roman" w:hAnsi="Times New Roman" w:cs="Times New Roman"/>
          <w:sz w:val="24"/>
          <w:szCs w:val="24"/>
        </w:rPr>
        <w:t>Google Images</w:t>
      </w:r>
      <w:r w:rsidR="00107A0C">
        <w:rPr>
          <w:rFonts w:ascii="Times New Roman" w:hAnsi="Times New Roman" w:cs="Times New Roman"/>
          <w:sz w:val="24"/>
          <w:szCs w:val="24"/>
        </w:rPr>
        <w:br/>
      </w:r>
      <w:hyperlink r:id="rId20" w:history="1">
        <w:r w:rsidR="00107A0C" w:rsidRPr="008B15EC">
          <w:rPr>
            <w:rStyle w:val="a7"/>
            <w:rFonts w:ascii="Times New Roman" w:hAnsi="Times New Roman" w:cs="Times New Roman"/>
            <w:sz w:val="24"/>
            <w:szCs w:val="24"/>
          </w:rPr>
          <w:t>https://www.google.com/imghp?hl=en</w:t>
        </w:r>
      </w:hyperlink>
    </w:p>
    <w:p w14:paraId="3DFB7413" w14:textId="77777777" w:rsidR="00650AC4" w:rsidRDefault="00650AC4" w:rsidP="007332DE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1D1662D2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778945B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2C6F3F8B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7CA09AED" w14:textId="77777777" w:rsidR="00650AC4" w:rsidRDefault="00650AC4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0BA96BD3" w14:textId="77777777" w:rsidR="00650AC4" w:rsidRDefault="00650AC4" w:rsidP="007332DE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00849F5E" w14:textId="7D9A2283" w:rsidR="008B1FBA" w:rsidRPr="00FE6192" w:rsidRDefault="006D2A9D" w:rsidP="008B1FBA">
      <w:pPr>
        <w:jc w:val="center"/>
        <w:rPr>
          <w:rFonts w:ascii="Times New Roman" w:hAnsi="Times New Roman" w:cs="Times New Roman"/>
          <w:sz w:val="32"/>
          <w:szCs w:val="32"/>
          <w:lang w:val="bg-BG"/>
        </w:rPr>
      </w:pPr>
      <w:r w:rsidRPr="00FE6192">
        <w:rPr>
          <w:rFonts w:ascii="Times New Roman" w:hAnsi="Times New Roman" w:cs="Times New Roman"/>
          <w:sz w:val="32"/>
          <w:szCs w:val="32"/>
          <w:lang w:val="bg-BG"/>
        </w:rPr>
        <w:t>Р</w:t>
      </w:r>
      <w:r w:rsidR="008B1FBA" w:rsidRPr="00FE6192">
        <w:rPr>
          <w:rFonts w:ascii="Times New Roman" w:hAnsi="Times New Roman" w:cs="Times New Roman"/>
          <w:sz w:val="32"/>
          <w:szCs w:val="32"/>
          <w:lang w:val="bg-BG"/>
        </w:rPr>
        <w:t>ечник</w:t>
      </w:r>
    </w:p>
    <w:p w14:paraId="4B114A0D" w14:textId="75F89646" w:rsidR="00A27814" w:rsidRDefault="00C90F15" w:rsidP="00A27814">
      <w:pPr>
        <w:rPr>
          <w:rFonts w:ascii="Times New Roman" w:hAnsi="Times New Roman" w:cs="Times New Roman"/>
          <w:color w:val="353535"/>
          <w:sz w:val="26"/>
          <w:szCs w:val="26"/>
        </w:rPr>
      </w:pPr>
      <w:r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1</w:t>
      </w:r>
      <w:r w:rsidRPr="006D2A9D">
        <w:rPr>
          <w:rFonts w:ascii="Times New Roman" w:hAnsi="Times New Roman" w:cs="Times New Roman"/>
          <w:sz w:val="16"/>
          <w:szCs w:val="16"/>
        </w:rPr>
        <w:t>]</w:t>
      </w:r>
      <w:r w:rsidR="003D7FDA">
        <w:rPr>
          <w:rFonts w:ascii="Times New Roman" w:hAnsi="Times New Roman" w:cs="Times New Roman"/>
          <w:sz w:val="16"/>
          <w:szCs w:val="16"/>
        </w:rPr>
        <w:t xml:space="preserve"> </w:t>
      </w:r>
      <w:r w:rsidR="00163572">
        <w:rPr>
          <w:rFonts w:ascii="Times New Roman" w:hAnsi="Times New Roman" w:cs="Times New Roman"/>
          <w:sz w:val="16"/>
          <w:szCs w:val="16"/>
          <w:lang w:val="bg-BG"/>
        </w:rPr>
        <w:t xml:space="preserve"> </w:t>
      </w:r>
      <w:r w:rsidR="00163572" w:rsidRPr="00151C69">
        <w:rPr>
          <w:rFonts w:ascii="Times New Roman" w:hAnsi="Times New Roman" w:cs="Times New Roman"/>
          <w:sz w:val="26"/>
          <w:szCs w:val="26"/>
          <w:lang w:val="bg-BG"/>
        </w:rPr>
        <w:t>Feature Driven</w:t>
      </w:r>
      <w:r w:rsidR="00163572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163572">
        <w:rPr>
          <w:rFonts w:ascii="Times New Roman" w:hAnsi="Times New Roman" w:cs="Times New Roman"/>
          <w:sz w:val="26"/>
          <w:szCs w:val="26"/>
        </w:rPr>
        <w:t>Development</w:t>
      </w:r>
      <w:r w:rsidR="00163572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 (FD</w:t>
      </w:r>
      <w:r w:rsidR="00163572">
        <w:rPr>
          <w:rFonts w:ascii="Times New Roman" w:hAnsi="Times New Roman" w:cs="Times New Roman"/>
          <w:sz w:val="26"/>
          <w:szCs w:val="26"/>
        </w:rPr>
        <w:t xml:space="preserve">D) - </w:t>
      </w:r>
      <w:r w:rsidR="00163572" w:rsidRPr="00163572">
        <w:rPr>
          <w:rFonts w:ascii="Times New Roman" w:hAnsi="Times New Roman" w:cs="Times New Roman"/>
          <w:sz w:val="26"/>
          <w:szCs w:val="26"/>
        </w:rPr>
        <w:t xml:space="preserve">организира разработката на софтуер около </w:t>
      </w:r>
      <w:r w:rsidR="00163572">
        <w:rPr>
          <w:rFonts w:ascii="Times New Roman" w:hAnsi="Times New Roman" w:cs="Times New Roman"/>
          <w:sz w:val="26"/>
          <w:szCs w:val="26"/>
          <w:lang w:val="bg-BG"/>
        </w:rPr>
        <w:t>функционалноста на проекта и обновяването и.</w:t>
      </w:r>
      <w:r w:rsidR="003D7FDA">
        <w:rPr>
          <w:rFonts w:ascii="Times New Roman" w:hAnsi="Times New Roman" w:cs="Times New Roman"/>
          <w:sz w:val="24"/>
          <w:szCs w:val="24"/>
          <w:lang w:val="bg-BG"/>
        </w:rPr>
        <w:br/>
      </w:r>
      <w:r w:rsidR="003D7FDA" w:rsidRPr="006D2A9D">
        <w:rPr>
          <w:rFonts w:ascii="Times New Roman" w:hAnsi="Times New Roman" w:cs="Times New Roman"/>
          <w:sz w:val="16"/>
          <w:szCs w:val="16"/>
        </w:rPr>
        <w:t>[</w:t>
      </w:r>
      <w:r w:rsidR="003D7FDA">
        <w:rPr>
          <w:rFonts w:ascii="Times New Roman" w:hAnsi="Times New Roman" w:cs="Times New Roman"/>
          <w:sz w:val="16"/>
          <w:szCs w:val="16"/>
        </w:rPr>
        <w:t>2</w:t>
      </w:r>
      <w:r w:rsidR="003D7FDA" w:rsidRPr="006D2A9D">
        <w:rPr>
          <w:rFonts w:ascii="Times New Roman" w:hAnsi="Times New Roman" w:cs="Times New Roman"/>
          <w:sz w:val="16"/>
          <w:szCs w:val="16"/>
        </w:rPr>
        <w:t>]</w:t>
      </w:r>
      <w:r w:rsidR="003D7FDA">
        <w:rPr>
          <w:rFonts w:ascii="Times New Roman" w:hAnsi="Times New Roman" w:cs="Times New Roman"/>
          <w:sz w:val="16"/>
          <w:szCs w:val="16"/>
        </w:rPr>
        <w:t xml:space="preserve"> </w:t>
      </w:r>
      <w:r w:rsidR="00811E04" w:rsidRPr="00151C69">
        <w:rPr>
          <w:rFonts w:ascii="Times New Roman" w:hAnsi="Times New Roman" w:cs="Times New Roman"/>
          <w:sz w:val="26"/>
          <w:szCs w:val="26"/>
          <w:lang w:val="bg-BG"/>
        </w:rPr>
        <w:t xml:space="preserve">Екстремно програмиране </w:t>
      </w:r>
      <w:r w:rsidR="00811E04">
        <w:rPr>
          <w:rFonts w:ascii="Times New Roman" w:hAnsi="Times New Roman" w:cs="Times New Roman"/>
          <w:sz w:val="26"/>
          <w:szCs w:val="26"/>
          <w:lang w:val="bg-BG"/>
        </w:rPr>
        <w:t xml:space="preserve">- </w:t>
      </w:r>
      <w:r w:rsidR="00163572" w:rsidRPr="00811E04">
        <w:rPr>
          <w:rFonts w:ascii="Times New Roman" w:hAnsi="Times New Roman" w:cs="Times New Roman"/>
          <w:sz w:val="26"/>
          <w:szCs w:val="26"/>
          <w:lang w:val="bg-BG"/>
        </w:rPr>
        <w:t>тип програмиране и проектна методология за създаване на софтуер, една от няколкото гъвкави методологии</w:t>
      </w:r>
      <w:r w:rsidR="00CE34D4">
        <w:rPr>
          <w:rFonts w:ascii="Times New Roman" w:hAnsi="Times New Roman" w:cs="Times New Roman"/>
          <w:sz w:val="24"/>
          <w:szCs w:val="24"/>
          <w:lang w:val="bg-BG"/>
        </w:rPr>
        <w:br/>
      </w:r>
      <w:r w:rsidR="00CE34D4" w:rsidRPr="006D2A9D">
        <w:rPr>
          <w:rFonts w:ascii="Times New Roman" w:hAnsi="Times New Roman" w:cs="Times New Roman"/>
          <w:sz w:val="16"/>
          <w:szCs w:val="16"/>
        </w:rPr>
        <w:t>[</w:t>
      </w:r>
      <w:r w:rsidR="00CE34D4">
        <w:rPr>
          <w:rFonts w:ascii="Times New Roman" w:hAnsi="Times New Roman" w:cs="Times New Roman"/>
          <w:sz w:val="16"/>
          <w:szCs w:val="16"/>
          <w:lang w:val="bg-BG"/>
        </w:rPr>
        <w:t>3</w:t>
      </w:r>
      <w:r w:rsidR="00CE34D4" w:rsidRPr="006D2A9D">
        <w:rPr>
          <w:rFonts w:ascii="Times New Roman" w:hAnsi="Times New Roman" w:cs="Times New Roman"/>
          <w:sz w:val="16"/>
          <w:szCs w:val="16"/>
        </w:rPr>
        <w:t>]</w:t>
      </w:r>
      <w:r w:rsidR="00811E04" w:rsidRPr="00811E04">
        <w:rPr>
          <w:rFonts w:ascii="Times New Roman" w:hAnsi="Times New Roman" w:cs="Times New Roman"/>
          <w:sz w:val="26"/>
          <w:szCs w:val="26"/>
          <w:lang w:val="bg-BG"/>
        </w:rPr>
        <w:t xml:space="preserve"> </w:t>
      </w:r>
      <w:r w:rsidR="00811E04" w:rsidRPr="00151C69">
        <w:rPr>
          <w:rFonts w:ascii="Times New Roman" w:hAnsi="Times New Roman" w:cs="Times New Roman"/>
          <w:sz w:val="26"/>
          <w:szCs w:val="26"/>
          <w:lang w:val="bg-BG"/>
        </w:rPr>
        <w:t>Метод за динамично развитие на системата (DSDM</w:t>
      </w:r>
      <w:r w:rsidR="00811E04">
        <w:rPr>
          <w:rFonts w:ascii="Times New Roman" w:hAnsi="Times New Roman" w:cs="Times New Roman"/>
          <w:sz w:val="20"/>
          <w:szCs w:val="20"/>
          <w:lang w:val="bg-BG"/>
        </w:rPr>
        <w:t xml:space="preserve">) – </w:t>
      </w:r>
      <w:r w:rsidR="00811E04" w:rsidRPr="00811E04">
        <w:rPr>
          <w:rFonts w:ascii="Times New Roman" w:hAnsi="Times New Roman" w:cs="Times New Roman"/>
          <w:sz w:val="26"/>
          <w:szCs w:val="26"/>
          <w:lang w:val="bg-BG"/>
        </w:rPr>
        <w:t>това е</w:t>
      </w:r>
      <w:r w:rsidR="00811E04" w:rsidRPr="00811E04">
        <w:rPr>
          <w:rFonts w:ascii="Times New Roman" w:hAnsi="Times New Roman" w:cs="Times New Roman"/>
          <w:color w:val="353535"/>
          <w:sz w:val="26"/>
          <w:szCs w:val="26"/>
        </w:rPr>
        <w:t xml:space="preserve"> рамка за предоставяне на бизнес решения, които разчитат в голяма степен на прототипирането като основна техника и самият той е одобрен по ISO 9001</w:t>
      </w:r>
      <w:r w:rsidR="007332DE">
        <w:rPr>
          <w:rFonts w:ascii="Times New Roman" w:hAnsi="Times New Roman" w:cs="Times New Roman"/>
          <w:color w:val="353535"/>
          <w:sz w:val="26"/>
          <w:szCs w:val="26"/>
        </w:rPr>
        <w:br w:type="page"/>
      </w:r>
    </w:p>
    <w:p w14:paraId="0C391967" w14:textId="225D7259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353535"/>
          <w:sz w:val="26"/>
          <w:szCs w:val="26"/>
        </w:rPr>
      </w:pPr>
      <w:r>
        <w:rPr>
          <w:rFonts w:ascii="Times New Roman" w:hAnsi="Times New Roman"/>
          <w:b/>
          <w:bCs/>
          <w:noProof/>
          <w:sz w:val="36"/>
          <w:szCs w:val="36"/>
          <w:lang w:val="bg-BG"/>
        </w:rPr>
        <w:lastRenderedPageBreak/>
        <w:drawing>
          <wp:anchor distT="0" distB="0" distL="114300" distR="114300" simplePos="0" relativeHeight="251679744" behindDoc="0" locked="0" layoutInCell="1" allowOverlap="1" wp14:anchorId="580C0C97" wp14:editId="18E25410">
            <wp:simplePos x="0" y="0"/>
            <wp:positionH relativeFrom="column">
              <wp:posOffset>1744576</wp:posOffset>
            </wp:positionH>
            <wp:positionV relativeFrom="paragraph">
              <wp:posOffset>91</wp:posOffset>
            </wp:positionV>
            <wp:extent cx="2105025" cy="2140585"/>
            <wp:effectExtent l="0" t="0" r="9525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728" t="20749" r="20748" b="18707"/>
                    <a:stretch/>
                  </pic:blipFill>
                  <pic:spPr bwMode="auto">
                    <a:xfrm>
                      <a:off x="0" y="0"/>
                      <a:ext cx="2105025" cy="2140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7D72837" w14:textId="2183DB39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color w:val="353535"/>
          <w:sz w:val="26"/>
          <w:szCs w:val="26"/>
        </w:rPr>
      </w:pPr>
    </w:p>
    <w:p w14:paraId="45A09A17" w14:textId="7B063E69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7BC2B079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4CE6F8E2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5731B454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2E0AB6EC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79A0DC37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7AFDC9C1" w14:textId="67029A6A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5C0C2577" w14:textId="77777777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</w:p>
    <w:p w14:paraId="6961A071" w14:textId="3D274D38" w:rsidR="00A27814" w:rsidRPr="00390BD8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lang w:val="bg-BG"/>
        </w:rPr>
      </w:pP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t xml:space="preserve">Нов български университет, 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br/>
        <w:t xml:space="preserve">деп. Информационни технологии, </w:t>
      </w:r>
      <w:r w:rsidRPr="00390BD8">
        <w:rPr>
          <w:rFonts w:ascii="Times New Roman" w:hAnsi="Times New Roman"/>
          <w:b/>
          <w:bCs/>
          <w:sz w:val="36"/>
          <w:szCs w:val="36"/>
          <w:lang w:val="bg-BG"/>
        </w:rPr>
        <w:br/>
      </w:r>
      <w:r w:rsidR="00574E2D">
        <w:rPr>
          <w:rFonts w:ascii="Times New Roman" w:hAnsi="Times New Roman"/>
          <w:b/>
          <w:bCs/>
          <w:sz w:val="36"/>
          <w:szCs w:val="36"/>
          <w:lang w:val="bg-BG"/>
        </w:rPr>
        <w:t>/</w:t>
      </w:r>
      <w:r w:rsidR="00574E2D" w:rsidRPr="00574E2D">
        <w:rPr>
          <w:rFonts w:ascii="Times New Roman" w:hAnsi="Times New Roman"/>
          <w:b/>
          <w:bCs/>
          <w:sz w:val="36"/>
          <w:szCs w:val="36"/>
          <w:lang w:val="bg-BG"/>
        </w:rPr>
        <w:t>OOOK025</w:t>
      </w:r>
      <w:r w:rsidR="00574E2D">
        <w:rPr>
          <w:rFonts w:ascii="Times New Roman" w:hAnsi="Times New Roman"/>
          <w:b/>
          <w:bCs/>
          <w:sz w:val="36"/>
          <w:szCs w:val="36"/>
          <w:lang w:val="bg-BG"/>
        </w:rPr>
        <w:t>/</w:t>
      </w:r>
      <w:r w:rsidR="00574E2D" w:rsidRPr="00574E2D">
        <w:rPr>
          <w:rFonts w:ascii="Times New Roman" w:hAnsi="Times New Roman"/>
          <w:b/>
          <w:bCs/>
          <w:sz w:val="36"/>
          <w:szCs w:val="36"/>
          <w:lang w:val="bg-BG"/>
        </w:rPr>
        <w:t xml:space="preserve"> Информатика</w:t>
      </w:r>
    </w:p>
    <w:p w14:paraId="61550E21" w14:textId="2A293E15" w:rsidR="00A27814" w:rsidRPr="00390BD8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bCs/>
          <w:sz w:val="36"/>
          <w:szCs w:val="36"/>
          <w:lang w:val="ru-RU"/>
        </w:rPr>
      </w:pP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  <w:r w:rsidRPr="00390BD8">
        <w:rPr>
          <w:rFonts w:ascii="Times New Roman" w:hAnsi="Times New Roman"/>
          <w:b/>
          <w:bCs/>
          <w:sz w:val="36"/>
          <w:szCs w:val="36"/>
          <w:lang w:val="ru-RU"/>
        </w:rPr>
        <w:tab/>
      </w:r>
    </w:p>
    <w:p w14:paraId="170BE43A" w14:textId="6396F220" w:rsidR="00A27814" w:rsidRPr="00390BD8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6"/>
          <w:szCs w:val="36"/>
          <w:lang w:val="bg-BG"/>
        </w:rPr>
      </w:pPr>
    </w:p>
    <w:p w14:paraId="3E3F4F8D" w14:textId="213FFC71" w:rsidR="00A27814" w:rsidRPr="00390BD8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  <w:lang w:val="bg-BG"/>
        </w:rPr>
      </w:pPr>
    </w:p>
    <w:p w14:paraId="2D5F6449" w14:textId="6F39335B" w:rsidR="00A27814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color w:val="343A40"/>
          <w:sz w:val="32"/>
          <w:szCs w:val="32"/>
        </w:rPr>
      </w:pPr>
    </w:p>
    <w:p w14:paraId="3F970868" w14:textId="5658977A" w:rsidR="00A27814" w:rsidRPr="00410BFF" w:rsidRDefault="00A27814" w:rsidP="00A27814">
      <w:pPr>
        <w:tabs>
          <w:tab w:val="left" w:pos="900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lang w:val="ru-RU"/>
        </w:rPr>
      </w:pPr>
    </w:p>
    <w:p w14:paraId="202A46FD" w14:textId="6A8559E1" w:rsidR="00A27814" w:rsidRDefault="00A27814" w:rsidP="00A27814">
      <w:pPr>
        <w:rPr>
          <w:rFonts w:ascii="Times New Roman" w:hAnsi="Times New Roman" w:cs="Times New Roman"/>
          <w:sz w:val="32"/>
          <w:szCs w:val="32"/>
          <w:lang w:val="bg-BG"/>
        </w:rPr>
      </w:pPr>
    </w:p>
    <w:p w14:paraId="1BB1A2E0" w14:textId="77777777" w:rsidR="00AA5339" w:rsidRDefault="00AA5339" w:rsidP="00BE4D1C">
      <w:pPr>
        <w:spacing w:line="240" w:lineRule="auto"/>
        <w:jc w:val="center"/>
        <w:rPr>
          <w:rFonts w:ascii="Times New Roman" w:hAnsi="Times New Roman" w:cs="Times New Roman"/>
          <w:sz w:val="32"/>
          <w:szCs w:val="32"/>
          <w:lang w:val="bg-BG"/>
        </w:rPr>
      </w:pPr>
    </w:p>
    <w:p w14:paraId="135E5D7B" w14:textId="6A88C31A" w:rsidR="000A7B6C" w:rsidRDefault="00A27814" w:rsidP="00BE4D1C">
      <w:pPr>
        <w:spacing w:line="240" w:lineRule="auto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bg-BG"/>
        </w:rPr>
        <w:t>Изготвил: Александър Емилов Пилафов /</w:t>
      </w:r>
      <w:r>
        <w:rPr>
          <w:rFonts w:ascii="Times New Roman" w:hAnsi="Times New Roman" w:cs="Times New Roman"/>
          <w:b/>
          <w:bCs/>
          <w:sz w:val="36"/>
          <w:szCs w:val="36"/>
        </w:rPr>
        <w:t>F91104/</w:t>
      </w:r>
    </w:p>
    <w:p w14:paraId="45199A4E" w14:textId="5054454C" w:rsidR="00A27814" w:rsidRPr="00A27814" w:rsidRDefault="00A27814" w:rsidP="00BE4D1C">
      <w:pPr>
        <w:spacing w:line="240" w:lineRule="auto"/>
        <w:jc w:val="center"/>
        <w:rPr>
          <w:rFonts w:ascii="Times New Roman" w:hAnsi="Times New Roman" w:cs="Times New Roman"/>
          <w:sz w:val="28"/>
          <w:szCs w:val="28"/>
          <w:lang w:val="bg-BG"/>
        </w:rPr>
      </w:pPr>
      <w:r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Преподавател: </w:t>
      </w:r>
      <w:r w:rsidR="00574E2D">
        <w:rPr>
          <w:rFonts w:ascii="Times New Roman" w:hAnsi="Times New Roman" w:cs="Times New Roman"/>
          <w:b/>
          <w:bCs/>
          <w:sz w:val="36"/>
          <w:szCs w:val="36"/>
          <w:lang w:val="bg-BG"/>
        </w:rPr>
        <w:t>Д</w:t>
      </w:r>
      <w:r w:rsidRPr="00A27814">
        <w:rPr>
          <w:rFonts w:ascii="Times New Roman" w:hAnsi="Times New Roman" w:cs="Times New Roman"/>
          <w:b/>
          <w:bCs/>
          <w:sz w:val="36"/>
          <w:szCs w:val="36"/>
          <w:lang w:val="bg-BG"/>
        </w:rPr>
        <w:t>оц. Д-р</w:t>
      </w:r>
      <w:r w:rsidR="00574E2D">
        <w:rPr>
          <w:rFonts w:ascii="Times New Roman" w:hAnsi="Times New Roman" w:cs="Times New Roman"/>
          <w:b/>
          <w:bCs/>
          <w:sz w:val="36"/>
          <w:szCs w:val="36"/>
          <w:lang w:val="bg-BG"/>
        </w:rPr>
        <w:t xml:space="preserve"> Петя Асенова</w:t>
      </w:r>
    </w:p>
    <w:sectPr w:rsidR="00A27814" w:rsidRPr="00A27814" w:rsidSect="00A303CD">
      <w:footerReference w:type="default" r:id="rId21"/>
      <w:footerReference w:type="first" r:id="rId22"/>
      <w:pgSz w:w="11909" w:h="16834" w:code="9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5470F0" w14:textId="77777777" w:rsidR="00A303CD" w:rsidRDefault="00A303CD" w:rsidP="00245CA3">
      <w:pPr>
        <w:spacing w:after="0" w:line="240" w:lineRule="auto"/>
      </w:pPr>
      <w:r>
        <w:separator/>
      </w:r>
    </w:p>
  </w:endnote>
  <w:endnote w:type="continuationSeparator" w:id="0">
    <w:p w14:paraId="433BAABC" w14:textId="77777777" w:rsidR="00A303CD" w:rsidRDefault="00A303CD" w:rsidP="00245C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03537459"/>
      <w:docPartObj>
        <w:docPartGallery w:val="Page Numbers (Bottom of Page)"/>
        <w:docPartUnique/>
      </w:docPartObj>
    </w:sdtPr>
    <w:sdtContent>
      <w:p w14:paraId="1FC80890" w14:textId="77777777" w:rsidR="00245CA3" w:rsidRDefault="00245CA3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bg-BG"/>
          </w:rPr>
          <w:t>2</w:t>
        </w:r>
        <w:r>
          <w:fldChar w:fldCharType="end"/>
        </w:r>
      </w:p>
    </w:sdtContent>
  </w:sdt>
  <w:p w14:paraId="0A12E63E" w14:textId="77777777" w:rsidR="00245CA3" w:rsidRDefault="00245CA3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0B9984" w14:textId="330BA12F" w:rsidR="00410BFF" w:rsidRPr="00980CC4" w:rsidRDefault="00D84071" w:rsidP="0063791C">
    <w:pPr>
      <w:pStyle w:val="a5"/>
      <w:rPr>
        <w:rFonts w:ascii="Times New Roman" w:hAnsi="Times New Roman" w:cs="Times New Roman"/>
        <w:b/>
        <w:bCs/>
        <w:sz w:val="28"/>
        <w:szCs w:val="28"/>
      </w:rPr>
    </w:pPr>
    <w:r w:rsidRPr="00980CC4">
      <w:rPr>
        <w:rFonts w:ascii="Times New Roman" w:hAnsi="Times New Roman" w:cs="Times New Roman"/>
        <w:b/>
        <w:bCs/>
        <w:lang w:val="bg-BG"/>
      </w:rPr>
      <w:t xml:space="preserve">Преподавател: </w:t>
    </w:r>
    <w:r w:rsidR="00574E2D">
      <w:rPr>
        <w:rFonts w:ascii="Times New Roman" w:hAnsi="Times New Roman" w:cs="Times New Roman"/>
        <w:b/>
        <w:bCs/>
        <w:lang w:val="bg-BG"/>
      </w:rPr>
      <w:t>Д</w:t>
    </w:r>
    <w:r w:rsidRPr="00980CC4">
      <w:rPr>
        <w:rFonts w:ascii="Times New Roman" w:hAnsi="Times New Roman" w:cs="Times New Roman"/>
        <w:b/>
        <w:bCs/>
        <w:lang w:val="bg-BG"/>
      </w:rPr>
      <w:t xml:space="preserve">оц. Д-р </w:t>
    </w:r>
    <w:r w:rsidR="00574E2D">
      <w:rPr>
        <w:rFonts w:ascii="Times New Roman" w:hAnsi="Times New Roman" w:cs="Times New Roman"/>
        <w:b/>
        <w:bCs/>
        <w:lang w:val="bg-BG"/>
      </w:rPr>
      <w:t>Петя Асенова</w:t>
    </w:r>
    <w:r w:rsidR="0063791C" w:rsidRPr="00980CC4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63791C" w:rsidRPr="00980CC4">
      <w:rPr>
        <w:rFonts w:ascii="Times New Roman" w:hAnsi="Times New Roman" w:cs="Times New Roman"/>
        <w:b/>
        <w:bCs/>
        <w:sz w:val="28"/>
        <w:szCs w:val="28"/>
      </w:rPr>
      <w:tab/>
    </w:r>
    <w:r w:rsidR="0063791C" w:rsidRPr="00980CC4">
      <w:rPr>
        <w:rFonts w:ascii="Times New Roman" w:hAnsi="Times New Roman" w:cs="Times New Roman"/>
        <w:b/>
        <w:bCs/>
        <w:sz w:val="28"/>
        <w:szCs w:val="28"/>
      </w:rPr>
      <w:tab/>
    </w:r>
    <w:r w:rsidRPr="00980CC4">
      <w:rPr>
        <w:rFonts w:ascii="Times New Roman" w:hAnsi="Times New Roman" w:cs="Times New Roman"/>
        <w:b/>
        <w:bCs/>
        <w:lang w:val="bg-BG"/>
      </w:rPr>
      <w:t xml:space="preserve">Изготвил: </w:t>
    </w:r>
    <w:r w:rsidR="00410BFF" w:rsidRPr="00980CC4">
      <w:rPr>
        <w:rFonts w:ascii="Times New Roman" w:hAnsi="Times New Roman" w:cs="Times New Roman"/>
        <w:b/>
        <w:bCs/>
        <w:lang w:val="bg-BG"/>
      </w:rPr>
      <w:t>Александър Пилафов</w:t>
    </w:r>
    <w:r w:rsidR="006D2A9D" w:rsidRPr="00980CC4">
      <w:rPr>
        <w:rFonts w:ascii="Times New Roman" w:hAnsi="Times New Roman" w:cs="Times New Roman"/>
        <w:b/>
        <w:bCs/>
        <w:lang w:val="bg-BG"/>
      </w:rPr>
      <w:t xml:space="preserve"> </w:t>
    </w:r>
    <w:r w:rsidR="006D2A9D" w:rsidRPr="00980CC4">
      <w:rPr>
        <w:rFonts w:ascii="Times New Roman" w:hAnsi="Times New Roman" w:cs="Times New Roman"/>
        <w:b/>
        <w:bCs/>
      </w:rPr>
      <w:t>/F91104/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ABB3A" w14:textId="77777777" w:rsidR="00A303CD" w:rsidRDefault="00A303CD" w:rsidP="00245CA3">
      <w:pPr>
        <w:spacing w:after="0" w:line="240" w:lineRule="auto"/>
      </w:pPr>
      <w:r>
        <w:separator/>
      </w:r>
    </w:p>
  </w:footnote>
  <w:footnote w:type="continuationSeparator" w:id="0">
    <w:p w14:paraId="0A5EED46" w14:textId="77777777" w:rsidR="00A303CD" w:rsidRDefault="00A303CD" w:rsidP="00245C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A3DE1"/>
    <w:multiLevelType w:val="hybridMultilevel"/>
    <w:tmpl w:val="9C8060D6"/>
    <w:lvl w:ilvl="0" w:tplc="9E4A048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3A2BAD"/>
    <w:multiLevelType w:val="singleLevel"/>
    <w:tmpl w:val="C76AA336"/>
    <w:lvl w:ilvl="0">
      <w:start w:val="1"/>
      <w:numFmt w:val="decimal"/>
      <w:lvlText w:val="%1."/>
      <w:legacy w:legacy="1" w:legacySpace="0" w:legacyIndent="180"/>
      <w:lvlJc w:val="left"/>
      <w:rPr>
        <w:rFonts w:ascii="Times New Roman" w:hAnsi="Times New Roman" w:cs="Times New Roman" w:hint="default"/>
      </w:rPr>
    </w:lvl>
  </w:abstractNum>
  <w:num w:numId="1" w16cid:durableId="1756855506">
    <w:abstractNumId w:val="1"/>
  </w:num>
  <w:num w:numId="2" w16cid:durableId="553204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1MDcytTQ2NrAwNTZU0lEKTi0uzszPAykwrAUAB/oTfSwAAAA="/>
  </w:docVars>
  <w:rsids>
    <w:rsidRoot w:val="00C2792A"/>
    <w:rsid w:val="00011E31"/>
    <w:rsid w:val="000176BA"/>
    <w:rsid w:val="000240F9"/>
    <w:rsid w:val="00031B59"/>
    <w:rsid w:val="000560AC"/>
    <w:rsid w:val="000831DF"/>
    <w:rsid w:val="000A692E"/>
    <w:rsid w:val="000A7B6C"/>
    <w:rsid w:val="000B594A"/>
    <w:rsid w:val="000B7FC4"/>
    <w:rsid w:val="000F3C27"/>
    <w:rsid w:val="000F476B"/>
    <w:rsid w:val="00107A0C"/>
    <w:rsid w:val="00151C69"/>
    <w:rsid w:val="00163572"/>
    <w:rsid w:val="00194FDC"/>
    <w:rsid w:val="00204656"/>
    <w:rsid w:val="00245CA3"/>
    <w:rsid w:val="00273321"/>
    <w:rsid w:val="002844F0"/>
    <w:rsid w:val="00293FBF"/>
    <w:rsid w:val="00296547"/>
    <w:rsid w:val="002C1ADF"/>
    <w:rsid w:val="002E4EC4"/>
    <w:rsid w:val="0030257B"/>
    <w:rsid w:val="003672A6"/>
    <w:rsid w:val="00382354"/>
    <w:rsid w:val="00390BD8"/>
    <w:rsid w:val="003B629F"/>
    <w:rsid w:val="003D30CF"/>
    <w:rsid w:val="003D7FDA"/>
    <w:rsid w:val="003E317E"/>
    <w:rsid w:val="004009FA"/>
    <w:rsid w:val="00404EA7"/>
    <w:rsid w:val="004056BC"/>
    <w:rsid w:val="00410BFF"/>
    <w:rsid w:val="00412EA4"/>
    <w:rsid w:val="0043348E"/>
    <w:rsid w:val="004549EE"/>
    <w:rsid w:val="00466BBF"/>
    <w:rsid w:val="00473B25"/>
    <w:rsid w:val="004B2D77"/>
    <w:rsid w:val="004B6971"/>
    <w:rsid w:val="004F2E11"/>
    <w:rsid w:val="00546D1F"/>
    <w:rsid w:val="00553278"/>
    <w:rsid w:val="00562305"/>
    <w:rsid w:val="00574E2D"/>
    <w:rsid w:val="0058291D"/>
    <w:rsid w:val="005F7BD2"/>
    <w:rsid w:val="00614E25"/>
    <w:rsid w:val="0063791C"/>
    <w:rsid w:val="006437C0"/>
    <w:rsid w:val="00650AC4"/>
    <w:rsid w:val="006A2C86"/>
    <w:rsid w:val="006C5263"/>
    <w:rsid w:val="006D2A9D"/>
    <w:rsid w:val="006D47A3"/>
    <w:rsid w:val="007332DE"/>
    <w:rsid w:val="00754753"/>
    <w:rsid w:val="00772AD2"/>
    <w:rsid w:val="007A26D9"/>
    <w:rsid w:val="007A63BF"/>
    <w:rsid w:val="007C0635"/>
    <w:rsid w:val="00811E04"/>
    <w:rsid w:val="008229E1"/>
    <w:rsid w:val="00823FAA"/>
    <w:rsid w:val="00826323"/>
    <w:rsid w:val="008B1FBA"/>
    <w:rsid w:val="008D4786"/>
    <w:rsid w:val="008E7896"/>
    <w:rsid w:val="008F7702"/>
    <w:rsid w:val="00902BED"/>
    <w:rsid w:val="00910D8A"/>
    <w:rsid w:val="00980CC4"/>
    <w:rsid w:val="009942A5"/>
    <w:rsid w:val="009B3DDD"/>
    <w:rsid w:val="009E1BC4"/>
    <w:rsid w:val="00A25832"/>
    <w:rsid w:val="00A27814"/>
    <w:rsid w:val="00A303CD"/>
    <w:rsid w:val="00A33F07"/>
    <w:rsid w:val="00A860BF"/>
    <w:rsid w:val="00AA5339"/>
    <w:rsid w:val="00AD565A"/>
    <w:rsid w:val="00AE5BE4"/>
    <w:rsid w:val="00B036B4"/>
    <w:rsid w:val="00B41572"/>
    <w:rsid w:val="00B53E34"/>
    <w:rsid w:val="00B723A9"/>
    <w:rsid w:val="00BE2042"/>
    <w:rsid w:val="00BE2D49"/>
    <w:rsid w:val="00BE4D1C"/>
    <w:rsid w:val="00C142FB"/>
    <w:rsid w:val="00C2792A"/>
    <w:rsid w:val="00C455B5"/>
    <w:rsid w:val="00C53977"/>
    <w:rsid w:val="00C90F15"/>
    <w:rsid w:val="00CE34D4"/>
    <w:rsid w:val="00CE6D64"/>
    <w:rsid w:val="00D35FE2"/>
    <w:rsid w:val="00D4136B"/>
    <w:rsid w:val="00D710A8"/>
    <w:rsid w:val="00D830FC"/>
    <w:rsid w:val="00D84071"/>
    <w:rsid w:val="00E9466F"/>
    <w:rsid w:val="00EA3684"/>
    <w:rsid w:val="00EC2FE0"/>
    <w:rsid w:val="00F12305"/>
    <w:rsid w:val="00F17EBE"/>
    <w:rsid w:val="00F61C49"/>
    <w:rsid w:val="00F90E5E"/>
    <w:rsid w:val="00F96F0B"/>
    <w:rsid w:val="00FA2ECA"/>
    <w:rsid w:val="00FA5010"/>
    <w:rsid w:val="00FE6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930ED1"/>
  <w15:chartTrackingRefBased/>
  <w15:docId w15:val="{650BD9F8-C0B7-4FF8-AEB9-4C5246D4E4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45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245CA3"/>
  </w:style>
  <w:style w:type="paragraph" w:styleId="a5">
    <w:name w:val="footer"/>
    <w:basedOn w:val="a"/>
    <w:link w:val="a6"/>
    <w:uiPriority w:val="99"/>
    <w:unhideWhenUsed/>
    <w:rsid w:val="00245C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245CA3"/>
  </w:style>
  <w:style w:type="character" w:styleId="a7">
    <w:name w:val="Hyperlink"/>
    <w:basedOn w:val="a0"/>
    <w:uiPriority w:val="99"/>
    <w:unhideWhenUsed/>
    <w:rsid w:val="00FE6192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FE6192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0B594A"/>
    <w:pPr>
      <w:ind w:left="720"/>
      <w:contextualSpacing/>
    </w:pPr>
  </w:style>
  <w:style w:type="character" w:styleId="aa">
    <w:name w:val="FollowedHyperlink"/>
    <w:basedOn w:val="a0"/>
    <w:uiPriority w:val="99"/>
    <w:semiHidden/>
    <w:unhideWhenUsed/>
    <w:rsid w:val="00293FB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43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7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32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10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3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86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7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04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0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271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51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04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90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64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71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57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6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5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239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409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56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86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79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2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57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14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5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0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180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96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56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1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99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8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4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5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8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1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9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811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117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1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51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2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5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8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3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46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1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65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37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979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0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035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30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bg.myservername.com/sdlc-phases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scnsoft.com/blog/software-development-model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tryqa.com/what-are-the-software-development-models/" TargetMode="External"/><Relationship Id="rId20" Type="http://schemas.openxmlformats.org/officeDocument/2006/relationships/hyperlink" Target="https://www.google.com/imghp?hl=e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en.wikipedia.org/wiki/Software_developmen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47CB6-F76C-45CB-BC91-052D5341F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2</TotalTime>
  <Pages>1</Pages>
  <Words>2551</Words>
  <Characters>14544</Characters>
  <Application>Microsoft Office Word</Application>
  <DocSecurity>0</DocSecurity>
  <Lines>121</Lines>
  <Paragraphs>3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0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Pilafov</dc:creator>
  <cp:keywords/>
  <dc:description/>
  <cp:lastModifiedBy>Alexandar Pilafov</cp:lastModifiedBy>
  <cp:revision>30</cp:revision>
  <dcterms:created xsi:type="dcterms:W3CDTF">2021-01-07T17:12:00Z</dcterms:created>
  <dcterms:modified xsi:type="dcterms:W3CDTF">2024-01-24T23:42:00Z</dcterms:modified>
</cp:coreProperties>
</file>